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EC47A" w14:textId="4C0D6EFE" w:rsidR="007A7FC3" w:rsidRPr="00151F5E" w:rsidRDefault="007A7FC3" w:rsidP="00151F5E">
      <w:pPr>
        <w:spacing w:after="0"/>
        <w:jc w:val="center"/>
        <w:textAlignment w:val="baseline"/>
        <w:rPr>
          <w:b/>
          <w:bCs/>
          <w:sz w:val="28"/>
          <w:szCs w:val="28"/>
        </w:rPr>
      </w:pPr>
      <w:bookmarkStart w:id="0" w:name="_GoBack"/>
      <w:bookmarkEnd w:id="0"/>
      <w:r w:rsidRPr="00151F5E">
        <w:rPr>
          <w:b/>
          <w:bCs/>
          <w:sz w:val="28"/>
          <w:szCs w:val="28"/>
        </w:rPr>
        <w:t>UREDBA PREDSEDNIKA VLADE z dne 8. 3. 2020</w:t>
      </w:r>
    </w:p>
    <w:p w14:paraId="2B47AD31" w14:textId="77777777" w:rsidR="00151F5E" w:rsidRDefault="007A7FC3"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sidRPr="00151F5E">
        <w:rPr>
          <w:b/>
          <w:bCs/>
          <w:sz w:val="28"/>
          <w:szCs w:val="28"/>
        </w:rPr>
        <w:t xml:space="preserve">Dodatne določbe za izvajanje Uredbe z zakonsko močjo št. 6 z dne 23. 2. 2020 </w:t>
      </w:r>
    </w:p>
    <w:p w14:paraId="689614B3" w14:textId="77777777" w:rsidR="00151F5E" w:rsidRDefault="007A7FC3"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sidRPr="00151F5E">
        <w:rPr>
          <w:b/>
          <w:bCs/>
          <w:sz w:val="28"/>
          <w:szCs w:val="28"/>
        </w:rPr>
        <w:t xml:space="preserve">o izrednih ukrepih za zajezitev in obvladovanje širjenja okužbe </w:t>
      </w:r>
    </w:p>
    <w:p w14:paraId="1F641E6A" w14:textId="77CC02D8" w:rsidR="007A7FC3" w:rsidRPr="00151F5E" w:rsidRDefault="007A7FC3"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sidRPr="00151F5E">
        <w:rPr>
          <w:b/>
          <w:bCs/>
          <w:sz w:val="28"/>
          <w:szCs w:val="28"/>
        </w:rPr>
        <w:t xml:space="preserve">s </w:t>
      </w:r>
      <w:proofErr w:type="spellStart"/>
      <w:r w:rsidRPr="00151F5E">
        <w:rPr>
          <w:b/>
          <w:bCs/>
          <w:sz w:val="28"/>
          <w:szCs w:val="28"/>
        </w:rPr>
        <w:t>koronavirusom</w:t>
      </w:r>
      <w:proofErr w:type="spellEnd"/>
      <w:r w:rsidRPr="00151F5E">
        <w:rPr>
          <w:b/>
          <w:bCs/>
          <w:sz w:val="28"/>
          <w:szCs w:val="28"/>
        </w:rPr>
        <w:t xml:space="preserve"> (COVID-19). (20A01522)</w:t>
      </w:r>
    </w:p>
    <w:p w14:paraId="5EEF94C9" w14:textId="77777777" w:rsidR="007A7FC3" w:rsidRPr="00151F5E" w:rsidRDefault="007A7FC3"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sz w:val="28"/>
          <w:szCs w:val="28"/>
        </w:rPr>
      </w:pPr>
      <w:r w:rsidRPr="00151F5E">
        <w:rPr>
          <w:sz w:val="28"/>
          <w:szCs w:val="28"/>
        </w:rPr>
        <w:t>(</w:t>
      </w:r>
      <w:r w:rsidRPr="00125AF2">
        <w:rPr>
          <w:i/>
          <w:iCs/>
          <w:sz w:val="28"/>
          <w:szCs w:val="28"/>
        </w:rPr>
        <w:t>UL št. 59 z dne 8. 3. 2020</w:t>
      </w:r>
      <w:r w:rsidRPr="00151F5E">
        <w:rPr>
          <w:sz w:val="28"/>
          <w:szCs w:val="28"/>
        </w:rPr>
        <w:t>)</w:t>
      </w:r>
    </w:p>
    <w:p w14:paraId="282BB96A" w14:textId="66ABD6CE" w:rsidR="007A7FC3" w:rsidRPr="00151F5E" w:rsidRDefault="007A7FC3"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p>
    <w:p w14:paraId="3074DB8B" w14:textId="77777777" w:rsidR="007A7FC3" w:rsidRPr="00151F5E" w:rsidRDefault="007A7FC3"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sz w:val="28"/>
          <w:szCs w:val="28"/>
        </w:rPr>
      </w:pPr>
      <w:r w:rsidRPr="00151F5E">
        <w:rPr>
          <w:sz w:val="28"/>
          <w:szCs w:val="28"/>
        </w:rPr>
        <w:t>PREDSEDNIK VLADE</w:t>
      </w:r>
    </w:p>
    <w:p w14:paraId="0E173AA4" w14:textId="2DC7D7BA" w:rsidR="007A7FC3" w:rsidRPr="00151F5E" w:rsidRDefault="007A7FC3"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p>
    <w:p w14:paraId="2C316292" w14:textId="09B613EB" w:rsidR="007A7FC3" w:rsidRPr="00151F5E" w:rsidRDefault="001C021D"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o</w:t>
      </w:r>
      <w:r w:rsidR="006045E6" w:rsidRPr="00151F5E">
        <w:rPr>
          <w:sz w:val="28"/>
          <w:szCs w:val="28"/>
        </w:rPr>
        <w:t xml:space="preserve">b upoštevanju Zakona št. 400 z dne 23. 8. 1988; </w:t>
      </w:r>
    </w:p>
    <w:p w14:paraId="7D9F4F54" w14:textId="742B8187"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ob upoštevanju Uredbe z zakonsko močjo št. 6 z dne 23. 2. 2020 o »Izrednih ukrepih za zajezitev in obvladovanje širjenja okužbe s </w:t>
      </w:r>
      <w:proofErr w:type="spellStart"/>
      <w:r w:rsidRPr="00151F5E">
        <w:rPr>
          <w:sz w:val="28"/>
          <w:szCs w:val="28"/>
        </w:rPr>
        <w:t>koronavirusom</w:t>
      </w:r>
      <w:proofErr w:type="spellEnd"/>
      <w:r w:rsidRPr="00151F5E">
        <w:rPr>
          <w:sz w:val="28"/>
          <w:szCs w:val="28"/>
        </w:rPr>
        <w:t xml:space="preserve"> (COVID-19)« in zlasti 3. člena; </w:t>
      </w:r>
    </w:p>
    <w:p w14:paraId="63B356FA" w14:textId="77777777"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ob upoštevanju Uredbe predsednika vlade z dne 23. 2. 2020 o »Določbah za izvajanje Uredbe z zakonsko močjo št. 6 z dne 23. 2. 2020 o izrednih ukrepih za zajezitev in obvladovanje širjenja okužbe s </w:t>
      </w:r>
      <w:proofErr w:type="spellStart"/>
      <w:r w:rsidRPr="00151F5E">
        <w:rPr>
          <w:sz w:val="28"/>
          <w:szCs w:val="28"/>
        </w:rPr>
        <w:t>koronavirusom</w:t>
      </w:r>
      <w:proofErr w:type="spellEnd"/>
      <w:r w:rsidRPr="00151F5E">
        <w:rPr>
          <w:sz w:val="28"/>
          <w:szCs w:val="28"/>
        </w:rPr>
        <w:t xml:space="preserve"> (COVID-19)«, objavljene v Uradnem listu št. 45 z dne 23. 2. 2020; </w:t>
      </w:r>
    </w:p>
    <w:p w14:paraId="721CB29F" w14:textId="2926DA9D"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ob upoštevanju Uredbe predsednika vlade z dne 25. 2. 2020 o »Dodatnih določbah </w:t>
      </w:r>
      <w:r w:rsidR="00734F0D" w:rsidRPr="00151F5E">
        <w:rPr>
          <w:sz w:val="28"/>
          <w:szCs w:val="28"/>
        </w:rPr>
        <w:t>za</w:t>
      </w:r>
      <w:r w:rsidRPr="00151F5E">
        <w:rPr>
          <w:sz w:val="28"/>
          <w:szCs w:val="28"/>
        </w:rPr>
        <w:t xml:space="preserve"> izvajanj</w:t>
      </w:r>
      <w:r w:rsidR="00734F0D" w:rsidRPr="00151F5E">
        <w:rPr>
          <w:sz w:val="28"/>
          <w:szCs w:val="28"/>
        </w:rPr>
        <w:t>e</w:t>
      </w:r>
      <w:r w:rsidRPr="00151F5E">
        <w:rPr>
          <w:sz w:val="28"/>
          <w:szCs w:val="28"/>
        </w:rPr>
        <w:t xml:space="preserve"> Uredbe z zakonsko močjo št. 6 z dne 23. 2. 2020 o izrednih ukrepih za zajezitev in obvladovanje širjenja okužbe s </w:t>
      </w:r>
      <w:proofErr w:type="spellStart"/>
      <w:r w:rsidRPr="00151F5E">
        <w:rPr>
          <w:sz w:val="28"/>
          <w:szCs w:val="28"/>
        </w:rPr>
        <w:t>koronavirusom</w:t>
      </w:r>
      <w:proofErr w:type="spellEnd"/>
      <w:r w:rsidRPr="00151F5E">
        <w:rPr>
          <w:sz w:val="28"/>
          <w:szCs w:val="28"/>
        </w:rPr>
        <w:t xml:space="preserve"> (COVID-19)«, objavljene v Uradnem listu št. 47 z dne 25. 2. 2020; </w:t>
      </w:r>
    </w:p>
    <w:p w14:paraId="51FD7CFD" w14:textId="77777777"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ob upoštevanju Uredbe predsednika vlade z dne 1. 3. 2020 o »Dodatnih določbah </w:t>
      </w:r>
      <w:r w:rsidR="00734F0D" w:rsidRPr="00151F5E">
        <w:rPr>
          <w:sz w:val="28"/>
          <w:szCs w:val="28"/>
        </w:rPr>
        <w:t>za</w:t>
      </w:r>
      <w:r w:rsidRPr="00151F5E">
        <w:rPr>
          <w:sz w:val="28"/>
          <w:szCs w:val="28"/>
        </w:rPr>
        <w:t xml:space="preserve"> izvajanj</w:t>
      </w:r>
      <w:r w:rsidR="00734F0D" w:rsidRPr="00151F5E">
        <w:rPr>
          <w:sz w:val="28"/>
          <w:szCs w:val="28"/>
        </w:rPr>
        <w:t>e</w:t>
      </w:r>
      <w:r w:rsidRPr="00151F5E">
        <w:rPr>
          <w:sz w:val="28"/>
          <w:szCs w:val="28"/>
        </w:rPr>
        <w:t xml:space="preserve"> Uredbe z zakonsko močjo št. 6 z dne 23. 2. 2020 o izrednih ukrepih za zajezitev in obvladovanje širjenja okužbe s </w:t>
      </w:r>
      <w:proofErr w:type="spellStart"/>
      <w:r w:rsidRPr="00151F5E">
        <w:rPr>
          <w:sz w:val="28"/>
          <w:szCs w:val="28"/>
        </w:rPr>
        <w:t>koronavirusom</w:t>
      </w:r>
      <w:proofErr w:type="spellEnd"/>
      <w:r w:rsidRPr="00151F5E">
        <w:rPr>
          <w:sz w:val="28"/>
          <w:szCs w:val="28"/>
        </w:rPr>
        <w:t xml:space="preserve"> (COVID-19)«, objavljene v Uradnem listu št. 52 z dne 1. 3. 2020; </w:t>
      </w:r>
    </w:p>
    <w:p w14:paraId="04B0E03D" w14:textId="413055CA"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ob upoštevanju Uredbe predsednika vlade z </w:t>
      </w:r>
      <w:r w:rsidR="000A3507" w:rsidRPr="00151F5E">
        <w:rPr>
          <w:sz w:val="28"/>
          <w:szCs w:val="28"/>
        </w:rPr>
        <w:t xml:space="preserve">dne </w:t>
      </w:r>
      <w:r w:rsidRPr="00151F5E">
        <w:rPr>
          <w:sz w:val="28"/>
          <w:szCs w:val="28"/>
        </w:rPr>
        <w:t xml:space="preserve">4. 3. 2020 o »Dodatnih določbah </w:t>
      </w:r>
      <w:r w:rsidR="00734F0D" w:rsidRPr="00151F5E">
        <w:rPr>
          <w:sz w:val="28"/>
          <w:szCs w:val="28"/>
        </w:rPr>
        <w:t>za</w:t>
      </w:r>
      <w:r w:rsidRPr="00151F5E">
        <w:rPr>
          <w:sz w:val="28"/>
          <w:szCs w:val="28"/>
        </w:rPr>
        <w:t xml:space="preserve"> izvajanj</w:t>
      </w:r>
      <w:r w:rsidR="00734F0D" w:rsidRPr="00151F5E">
        <w:rPr>
          <w:sz w:val="28"/>
          <w:szCs w:val="28"/>
        </w:rPr>
        <w:t>e</w:t>
      </w:r>
      <w:r w:rsidRPr="00151F5E">
        <w:rPr>
          <w:sz w:val="28"/>
          <w:szCs w:val="28"/>
        </w:rPr>
        <w:t xml:space="preserve"> Uredbe z zakonsko močjo št. 6 z dne 23. 2. 2020 o izrednih ukrepih za zajezitev in obvladovanje širjenja okužbe s </w:t>
      </w:r>
      <w:proofErr w:type="spellStart"/>
      <w:r w:rsidRPr="00151F5E">
        <w:rPr>
          <w:sz w:val="28"/>
          <w:szCs w:val="28"/>
        </w:rPr>
        <w:t>koronavirusom</w:t>
      </w:r>
      <w:proofErr w:type="spellEnd"/>
      <w:r w:rsidRPr="00151F5E">
        <w:rPr>
          <w:sz w:val="28"/>
          <w:szCs w:val="28"/>
        </w:rPr>
        <w:t xml:space="preserve"> (COVID-19), ki </w:t>
      </w:r>
      <w:r w:rsidR="00921325" w:rsidRPr="00151F5E">
        <w:rPr>
          <w:sz w:val="28"/>
          <w:szCs w:val="28"/>
        </w:rPr>
        <w:t>veljajo</w:t>
      </w:r>
      <w:r w:rsidRPr="00151F5E">
        <w:rPr>
          <w:sz w:val="28"/>
          <w:szCs w:val="28"/>
        </w:rPr>
        <w:t xml:space="preserve"> na celotnem državnem ozemlju«, objavljene v Uradnem listu št. 55 z dne 4. 4. 2020; </w:t>
      </w:r>
    </w:p>
    <w:p w14:paraId="10972DF9" w14:textId="6CB59710"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ker je Svetovna zdravstvena organizacija 30. januarja 2020 epidemijo </w:t>
      </w:r>
      <w:proofErr w:type="spellStart"/>
      <w:r w:rsidRPr="00151F5E">
        <w:rPr>
          <w:sz w:val="28"/>
          <w:szCs w:val="28"/>
        </w:rPr>
        <w:t>koronavirusa</w:t>
      </w:r>
      <w:proofErr w:type="spellEnd"/>
      <w:r w:rsidRPr="00151F5E">
        <w:rPr>
          <w:sz w:val="28"/>
          <w:szCs w:val="28"/>
        </w:rPr>
        <w:t xml:space="preserve"> (COVID-19) razglasila za izredn</w:t>
      </w:r>
      <w:r w:rsidR="001F13FA" w:rsidRPr="00151F5E">
        <w:rPr>
          <w:sz w:val="28"/>
          <w:szCs w:val="28"/>
        </w:rPr>
        <w:t>e mednarodne zdravstvene razmere</w:t>
      </w:r>
      <w:r w:rsidRPr="00151F5E">
        <w:rPr>
          <w:sz w:val="28"/>
          <w:szCs w:val="28"/>
        </w:rPr>
        <w:t xml:space="preserve">; </w:t>
      </w:r>
    </w:p>
    <w:p w14:paraId="12CB6A93" w14:textId="268C5938"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ob upoštevanju sklepa Ministrskega sveta z dne 31. 1. 2020, s katerim so na državnem ozemlju za šest mesecev razglasili izredn</w:t>
      </w:r>
      <w:r w:rsidR="006E6FDD" w:rsidRPr="00151F5E">
        <w:rPr>
          <w:sz w:val="28"/>
          <w:szCs w:val="28"/>
        </w:rPr>
        <w:t>e</w:t>
      </w:r>
      <w:r w:rsidRPr="00151F5E">
        <w:rPr>
          <w:sz w:val="28"/>
          <w:szCs w:val="28"/>
        </w:rPr>
        <w:t xml:space="preserve"> </w:t>
      </w:r>
      <w:r w:rsidR="006E6FDD" w:rsidRPr="00151F5E">
        <w:rPr>
          <w:sz w:val="28"/>
          <w:szCs w:val="28"/>
        </w:rPr>
        <w:t xml:space="preserve">razmere </w:t>
      </w:r>
      <w:r w:rsidRPr="00151F5E">
        <w:rPr>
          <w:sz w:val="28"/>
          <w:szCs w:val="28"/>
        </w:rPr>
        <w:t xml:space="preserve">zaradi </w:t>
      </w:r>
      <w:r w:rsidR="006E6FDD" w:rsidRPr="00151F5E">
        <w:rPr>
          <w:sz w:val="28"/>
          <w:szCs w:val="28"/>
        </w:rPr>
        <w:t xml:space="preserve">zdravstvenega </w:t>
      </w:r>
      <w:r w:rsidRPr="00151F5E">
        <w:rPr>
          <w:sz w:val="28"/>
          <w:szCs w:val="28"/>
        </w:rPr>
        <w:t>tveganja, povezanega s pojavom</w:t>
      </w:r>
      <w:r w:rsidR="00921325" w:rsidRPr="00151F5E">
        <w:rPr>
          <w:sz w:val="28"/>
          <w:szCs w:val="28"/>
        </w:rPr>
        <w:t xml:space="preserve"> </w:t>
      </w:r>
      <w:r w:rsidRPr="00151F5E">
        <w:rPr>
          <w:sz w:val="28"/>
          <w:szCs w:val="28"/>
        </w:rPr>
        <w:t xml:space="preserve">bolezni, ki </w:t>
      </w:r>
      <w:r w:rsidR="006E6FDD" w:rsidRPr="00151F5E">
        <w:rPr>
          <w:sz w:val="28"/>
          <w:szCs w:val="28"/>
        </w:rPr>
        <w:t xml:space="preserve">nastajajo </w:t>
      </w:r>
      <w:r w:rsidRPr="00151F5E">
        <w:rPr>
          <w:sz w:val="28"/>
          <w:szCs w:val="28"/>
        </w:rPr>
        <w:t>z</w:t>
      </w:r>
      <w:r w:rsidR="006E6FDD" w:rsidRPr="00151F5E">
        <w:rPr>
          <w:sz w:val="28"/>
          <w:szCs w:val="28"/>
        </w:rPr>
        <w:t>aradi virusnih</w:t>
      </w:r>
      <w:r w:rsidRPr="00151F5E">
        <w:rPr>
          <w:sz w:val="28"/>
          <w:szCs w:val="28"/>
        </w:rPr>
        <w:t xml:space="preserve"> povzročiteljev prenosljivih okužb; </w:t>
      </w:r>
    </w:p>
    <w:p w14:paraId="20C436F6" w14:textId="77777777"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ob upoštevanju razvoja epidemiološkega stanja, hitrega širjenja epidemije in povečanja števila okuženih na državnem ozemlju; </w:t>
      </w:r>
    </w:p>
    <w:p w14:paraId="227D3FA1" w14:textId="5326C148"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lastRenderedPageBreak/>
        <w:t>ob</w:t>
      </w:r>
      <w:r w:rsidR="00151F5E">
        <w:rPr>
          <w:sz w:val="28"/>
          <w:szCs w:val="28"/>
        </w:rPr>
        <w:t xml:space="preserve"> </w:t>
      </w:r>
      <w:r w:rsidRPr="00151F5E">
        <w:rPr>
          <w:sz w:val="28"/>
          <w:szCs w:val="28"/>
        </w:rPr>
        <w:t xml:space="preserve">upoštevanju potrebe po ponovni opredelitvi </w:t>
      </w:r>
      <w:r w:rsidR="00917ED9" w:rsidRPr="00151F5E">
        <w:rPr>
          <w:sz w:val="28"/>
          <w:szCs w:val="28"/>
        </w:rPr>
        <w:t xml:space="preserve">rizičnih </w:t>
      </w:r>
      <w:r w:rsidRPr="00151F5E">
        <w:rPr>
          <w:sz w:val="28"/>
          <w:szCs w:val="28"/>
        </w:rPr>
        <w:t xml:space="preserve">območij in določitvi dodatnih ukrepov na državni ravni; </w:t>
      </w:r>
    </w:p>
    <w:p w14:paraId="39FEC92C" w14:textId="6313A574"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ob upoštevanju</w:t>
      </w:r>
      <w:r w:rsidR="008D2818" w:rsidRPr="00151F5E">
        <w:rPr>
          <w:sz w:val="28"/>
          <w:szCs w:val="28"/>
        </w:rPr>
        <w:t>,</w:t>
      </w:r>
      <w:r w:rsidRPr="00151F5E">
        <w:rPr>
          <w:sz w:val="28"/>
          <w:szCs w:val="28"/>
        </w:rPr>
        <w:t xml:space="preserve"> </w:t>
      </w:r>
      <w:r w:rsidR="008D2818" w:rsidRPr="00151F5E">
        <w:rPr>
          <w:sz w:val="28"/>
          <w:szCs w:val="28"/>
        </w:rPr>
        <w:t xml:space="preserve">da </w:t>
      </w:r>
      <w:r w:rsidR="00917ED9" w:rsidRPr="00151F5E">
        <w:rPr>
          <w:sz w:val="28"/>
          <w:szCs w:val="28"/>
        </w:rPr>
        <w:t xml:space="preserve">so zaradi </w:t>
      </w:r>
      <w:r w:rsidR="005C2247" w:rsidRPr="00151F5E">
        <w:rPr>
          <w:sz w:val="28"/>
          <w:szCs w:val="28"/>
        </w:rPr>
        <w:t xml:space="preserve">nadnacionalne </w:t>
      </w:r>
      <w:r w:rsidRPr="00151F5E">
        <w:rPr>
          <w:sz w:val="28"/>
          <w:szCs w:val="28"/>
        </w:rPr>
        <w:t>razsežnost</w:t>
      </w:r>
      <w:r w:rsidR="00917ED9" w:rsidRPr="00151F5E">
        <w:rPr>
          <w:sz w:val="28"/>
          <w:szCs w:val="28"/>
        </w:rPr>
        <w:t>i</w:t>
      </w:r>
      <w:r w:rsidRPr="00151F5E">
        <w:rPr>
          <w:sz w:val="28"/>
          <w:szCs w:val="28"/>
        </w:rPr>
        <w:t xml:space="preserve"> epidemije in </w:t>
      </w:r>
      <w:r w:rsidR="00917ED9" w:rsidRPr="00151F5E">
        <w:rPr>
          <w:sz w:val="28"/>
          <w:szCs w:val="28"/>
        </w:rPr>
        <w:t xml:space="preserve">ogroženosti številnih </w:t>
      </w:r>
      <w:r w:rsidRPr="00151F5E">
        <w:rPr>
          <w:sz w:val="28"/>
          <w:szCs w:val="28"/>
        </w:rPr>
        <w:t xml:space="preserve">območij na državnem ozemlju </w:t>
      </w:r>
      <w:r w:rsidR="00917ED9" w:rsidRPr="00151F5E">
        <w:rPr>
          <w:sz w:val="28"/>
          <w:szCs w:val="28"/>
        </w:rPr>
        <w:t>potrebni</w:t>
      </w:r>
      <w:r w:rsidR="008D2818" w:rsidRPr="00151F5E">
        <w:rPr>
          <w:sz w:val="28"/>
          <w:szCs w:val="28"/>
        </w:rPr>
        <w:t xml:space="preserve"> ukrep</w:t>
      </w:r>
      <w:r w:rsidR="00917ED9" w:rsidRPr="00151F5E">
        <w:rPr>
          <w:sz w:val="28"/>
          <w:szCs w:val="28"/>
        </w:rPr>
        <w:t>i</w:t>
      </w:r>
      <w:r w:rsidRPr="00151F5E">
        <w:rPr>
          <w:sz w:val="28"/>
          <w:szCs w:val="28"/>
        </w:rPr>
        <w:t xml:space="preserve"> za zagotavljanje enotnega izvajanja programov preprečevanja okužbe, oblikovanih na mednarodni in evropski ravni; </w:t>
      </w:r>
    </w:p>
    <w:p w14:paraId="7E7873F9" w14:textId="5BD7E0EA"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ob upoštevanju navodil, ki jih je Znanstveno-strokovni odbor iz 2. člena Odredbe vodje Oddelka za civilno zaščito št. 630 z dne 3. 2. 2020 </w:t>
      </w:r>
      <w:r w:rsidR="00921325" w:rsidRPr="00151F5E">
        <w:rPr>
          <w:sz w:val="28"/>
          <w:szCs w:val="28"/>
        </w:rPr>
        <w:t>pripravil</w:t>
      </w:r>
      <w:r w:rsidR="00917ED9" w:rsidRPr="00151F5E">
        <w:rPr>
          <w:sz w:val="28"/>
          <w:szCs w:val="28"/>
        </w:rPr>
        <w:t xml:space="preserve"> </w:t>
      </w:r>
      <w:r w:rsidRPr="00151F5E">
        <w:rPr>
          <w:sz w:val="28"/>
          <w:szCs w:val="28"/>
        </w:rPr>
        <w:t xml:space="preserve">na zasedanju 7. marca 2020; </w:t>
      </w:r>
    </w:p>
    <w:p w14:paraId="6E06133C" w14:textId="77777777"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na predlog ministra za zdravje, po pridobitvi mnenja ministrov za notranje zadeve, obrambo, ekonomijo in finance ter ministrov za izobraževanje, visoko šolstvo in raziskave, pravosodje, infrastrukturo in promet, kmetijsko, živilsko in gozdarsko politiko, kulturno dediščino in kulturne dejavnosti ter turizem, delo in socialne zadeve, javno upravo, deželne zadeve in lokalno samoupravo ter po pridobitvi mnenja predsednika Konference predsednikov dežel in predsednikov dežel Emilija-Romanja, Lombardija, Marke, Piemont in </w:t>
      </w:r>
      <w:proofErr w:type="spellStart"/>
      <w:r w:rsidRPr="00151F5E">
        <w:rPr>
          <w:sz w:val="28"/>
          <w:szCs w:val="28"/>
        </w:rPr>
        <w:t>Veneto</w:t>
      </w:r>
      <w:proofErr w:type="spellEnd"/>
      <w:r w:rsidRPr="00151F5E">
        <w:rPr>
          <w:sz w:val="28"/>
          <w:szCs w:val="28"/>
        </w:rPr>
        <w:t xml:space="preserve"> za področja v njihovi pristojnosti; </w:t>
      </w:r>
    </w:p>
    <w:p w14:paraId="7A1CE7B2" w14:textId="77777777" w:rsidR="007A7FC3" w:rsidRPr="00151F5E" w:rsidRDefault="007A7FC3"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sidRPr="00151F5E">
        <w:rPr>
          <w:sz w:val="28"/>
          <w:szCs w:val="28"/>
        </w:rPr>
        <w:t xml:space="preserve"> </w:t>
      </w:r>
    </w:p>
    <w:p w14:paraId="41F17E17" w14:textId="27881519" w:rsidR="007A7FC3" w:rsidRPr="00151F5E" w:rsidRDefault="00151F5E"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sz w:val="28"/>
          <w:szCs w:val="28"/>
        </w:rPr>
      </w:pPr>
      <w:r w:rsidRPr="00151F5E">
        <w:rPr>
          <w:sz w:val="28"/>
          <w:szCs w:val="28"/>
        </w:rPr>
        <w:t>IZDA NASLEDNJO UREDBO</w:t>
      </w:r>
      <w:r w:rsidR="006045E6" w:rsidRPr="00151F5E">
        <w:rPr>
          <w:sz w:val="28"/>
          <w:szCs w:val="28"/>
        </w:rPr>
        <w:t>:</w:t>
      </w:r>
    </w:p>
    <w:p w14:paraId="687F1DE2" w14:textId="77777777" w:rsidR="007A7FC3" w:rsidRPr="00151F5E" w:rsidRDefault="007A7FC3"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sidRPr="00151F5E">
        <w:rPr>
          <w:sz w:val="28"/>
          <w:szCs w:val="28"/>
        </w:rPr>
        <w:t xml:space="preserve"> </w:t>
      </w:r>
    </w:p>
    <w:p w14:paraId="6FAA45A9" w14:textId="645F6A65"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sidRPr="00151F5E">
        <w:rPr>
          <w:b/>
          <w:bCs/>
          <w:sz w:val="28"/>
          <w:szCs w:val="28"/>
        </w:rPr>
        <w:t>1. člen</w:t>
      </w:r>
    </w:p>
    <w:p w14:paraId="0096864A" w14:textId="55089010" w:rsidR="007A7FC3" w:rsidRPr="00151F5E" w:rsidRDefault="00151F5E"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Pr>
          <w:b/>
          <w:bCs/>
          <w:sz w:val="28"/>
          <w:szCs w:val="28"/>
        </w:rPr>
        <w:t>(</w:t>
      </w:r>
      <w:r w:rsidR="007A7FC3" w:rsidRPr="00151F5E">
        <w:rPr>
          <w:b/>
          <w:bCs/>
          <w:sz w:val="28"/>
          <w:szCs w:val="28"/>
        </w:rPr>
        <w:t xml:space="preserve">Izredni ukrepi za zajezitev okužbe v deželi Lombardija in v pokrajinah Modena, Parma, Piacenza, </w:t>
      </w:r>
      <w:proofErr w:type="spellStart"/>
      <w:r w:rsidR="007A7FC3" w:rsidRPr="00151F5E">
        <w:rPr>
          <w:b/>
          <w:bCs/>
          <w:sz w:val="28"/>
          <w:szCs w:val="28"/>
        </w:rPr>
        <w:t>Reggio</w:t>
      </w:r>
      <w:proofErr w:type="spellEnd"/>
      <w:r w:rsidR="007A7FC3" w:rsidRPr="00151F5E">
        <w:rPr>
          <w:b/>
          <w:bCs/>
          <w:sz w:val="28"/>
          <w:szCs w:val="28"/>
        </w:rPr>
        <w:t xml:space="preserve"> v Emiliji, Rimini, </w:t>
      </w:r>
      <w:proofErr w:type="spellStart"/>
      <w:r w:rsidR="007A7FC3" w:rsidRPr="00151F5E">
        <w:rPr>
          <w:b/>
          <w:bCs/>
          <w:sz w:val="28"/>
          <w:szCs w:val="28"/>
        </w:rPr>
        <w:t>Pesaro</w:t>
      </w:r>
      <w:proofErr w:type="spellEnd"/>
      <w:r w:rsidR="007A7FC3" w:rsidRPr="00151F5E">
        <w:rPr>
          <w:b/>
          <w:bCs/>
          <w:sz w:val="28"/>
          <w:szCs w:val="28"/>
        </w:rPr>
        <w:t xml:space="preserve"> in </w:t>
      </w:r>
      <w:proofErr w:type="spellStart"/>
      <w:r w:rsidR="007A7FC3" w:rsidRPr="00151F5E">
        <w:rPr>
          <w:b/>
          <w:bCs/>
          <w:sz w:val="28"/>
          <w:szCs w:val="28"/>
        </w:rPr>
        <w:t>Urbino</w:t>
      </w:r>
      <w:proofErr w:type="spellEnd"/>
      <w:r w:rsidR="007A7FC3" w:rsidRPr="00151F5E">
        <w:rPr>
          <w:b/>
          <w:bCs/>
          <w:sz w:val="28"/>
          <w:szCs w:val="28"/>
        </w:rPr>
        <w:t xml:space="preserve">, </w:t>
      </w:r>
      <w:proofErr w:type="spellStart"/>
      <w:r w:rsidR="007A7FC3" w:rsidRPr="00151F5E">
        <w:rPr>
          <w:b/>
          <w:bCs/>
          <w:sz w:val="28"/>
          <w:szCs w:val="28"/>
        </w:rPr>
        <w:t>Alessandria</w:t>
      </w:r>
      <w:proofErr w:type="spellEnd"/>
      <w:r w:rsidR="007A7FC3" w:rsidRPr="00151F5E">
        <w:rPr>
          <w:b/>
          <w:bCs/>
          <w:sz w:val="28"/>
          <w:szCs w:val="28"/>
        </w:rPr>
        <w:t xml:space="preserve">, </w:t>
      </w:r>
      <w:proofErr w:type="spellStart"/>
      <w:r w:rsidR="007A7FC3" w:rsidRPr="00151F5E">
        <w:rPr>
          <w:b/>
          <w:bCs/>
          <w:sz w:val="28"/>
          <w:szCs w:val="28"/>
        </w:rPr>
        <w:t>Asti</w:t>
      </w:r>
      <w:proofErr w:type="spellEnd"/>
      <w:r w:rsidR="007A7FC3" w:rsidRPr="00151F5E">
        <w:rPr>
          <w:b/>
          <w:bCs/>
          <w:sz w:val="28"/>
          <w:szCs w:val="28"/>
        </w:rPr>
        <w:t xml:space="preserve">, </w:t>
      </w:r>
      <w:proofErr w:type="spellStart"/>
      <w:r w:rsidR="007A7FC3" w:rsidRPr="00151F5E">
        <w:rPr>
          <w:b/>
          <w:bCs/>
          <w:sz w:val="28"/>
          <w:szCs w:val="28"/>
        </w:rPr>
        <w:t>Novara</w:t>
      </w:r>
      <w:proofErr w:type="spellEnd"/>
      <w:r w:rsidR="007A7FC3" w:rsidRPr="00151F5E">
        <w:rPr>
          <w:b/>
          <w:bCs/>
          <w:sz w:val="28"/>
          <w:szCs w:val="28"/>
        </w:rPr>
        <w:t xml:space="preserve">, </w:t>
      </w:r>
      <w:proofErr w:type="spellStart"/>
      <w:r w:rsidR="007A7FC3" w:rsidRPr="00151F5E">
        <w:rPr>
          <w:b/>
          <w:bCs/>
          <w:sz w:val="28"/>
          <w:szCs w:val="28"/>
        </w:rPr>
        <w:t>Verbano-Cusio-Ossola</w:t>
      </w:r>
      <w:proofErr w:type="spellEnd"/>
      <w:r w:rsidR="007A7FC3" w:rsidRPr="00151F5E">
        <w:rPr>
          <w:b/>
          <w:bCs/>
          <w:sz w:val="28"/>
          <w:szCs w:val="28"/>
        </w:rPr>
        <w:t xml:space="preserve">, </w:t>
      </w:r>
      <w:proofErr w:type="spellStart"/>
      <w:r w:rsidR="007A7FC3" w:rsidRPr="00151F5E">
        <w:rPr>
          <w:b/>
          <w:bCs/>
          <w:sz w:val="28"/>
          <w:szCs w:val="28"/>
        </w:rPr>
        <w:t>Vercelli</w:t>
      </w:r>
      <w:proofErr w:type="spellEnd"/>
      <w:r w:rsidR="007A7FC3" w:rsidRPr="00151F5E">
        <w:rPr>
          <w:b/>
          <w:bCs/>
          <w:sz w:val="28"/>
          <w:szCs w:val="28"/>
        </w:rPr>
        <w:t xml:space="preserve">, Padova, </w:t>
      </w:r>
      <w:proofErr w:type="spellStart"/>
      <w:r w:rsidR="007A7FC3" w:rsidRPr="00151F5E">
        <w:rPr>
          <w:b/>
          <w:bCs/>
          <w:sz w:val="28"/>
          <w:szCs w:val="28"/>
        </w:rPr>
        <w:t>Treviso</w:t>
      </w:r>
      <w:proofErr w:type="spellEnd"/>
      <w:r w:rsidR="007A7FC3" w:rsidRPr="00151F5E">
        <w:rPr>
          <w:b/>
          <w:bCs/>
          <w:sz w:val="28"/>
          <w:szCs w:val="28"/>
        </w:rPr>
        <w:t>, Benetke</w:t>
      </w:r>
      <w:r>
        <w:rPr>
          <w:b/>
          <w:bCs/>
          <w:sz w:val="28"/>
          <w:szCs w:val="28"/>
        </w:rPr>
        <w:t>)</w:t>
      </w:r>
    </w:p>
    <w:p w14:paraId="29AA6507" w14:textId="77777777" w:rsidR="007A7FC3" w:rsidRPr="00151F5E" w:rsidRDefault="007A7FC3"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sidRPr="00151F5E">
        <w:rPr>
          <w:sz w:val="28"/>
          <w:szCs w:val="28"/>
        </w:rPr>
        <w:t xml:space="preserve"> </w:t>
      </w:r>
    </w:p>
    <w:p w14:paraId="08F29477" w14:textId="03DC4934"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1. Za preprečevanje in zajezitev širjenja okužbe s </w:t>
      </w:r>
      <w:proofErr w:type="spellStart"/>
      <w:r w:rsidRPr="00151F5E">
        <w:rPr>
          <w:sz w:val="28"/>
          <w:szCs w:val="28"/>
        </w:rPr>
        <w:t>koronavirusom</w:t>
      </w:r>
      <w:proofErr w:type="spellEnd"/>
      <w:r w:rsidRPr="00151F5E">
        <w:rPr>
          <w:sz w:val="28"/>
          <w:szCs w:val="28"/>
        </w:rPr>
        <w:t xml:space="preserve"> (COVID-19) se v deželi Lombardija in v pokrajinah Modena, Parma, Piacenza, </w:t>
      </w:r>
      <w:proofErr w:type="spellStart"/>
      <w:r w:rsidRPr="00151F5E">
        <w:rPr>
          <w:sz w:val="28"/>
          <w:szCs w:val="28"/>
        </w:rPr>
        <w:t>Reggio</w:t>
      </w:r>
      <w:proofErr w:type="spellEnd"/>
      <w:r w:rsidRPr="00151F5E">
        <w:rPr>
          <w:sz w:val="28"/>
          <w:szCs w:val="28"/>
        </w:rPr>
        <w:t xml:space="preserve"> v Emiliji, Rimini, </w:t>
      </w:r>
      <w:proofErr w:type="spellStart"/>
      <w:r w:rsidRPr="00151F5E">
        <w:rPr>
          <w:sz w:val="28"/>
          <w:szCs w:val="28"/>
        </w:rPr>
        <w:t>Pesaro</w:t>
      </w:r>
      <w:proofErr w:type="spellEnd"/>
      <w:r w:rsidRPr="00151F5E">
        <w:rPr>
          <w:sz w:val="28"/>
          <w:szCs w:val="28"/>
        </w:rPr>
        <w:t xml:space="preserve"> in </w:t>
      </w:r>
      <w:proofErr w:type="spellStart"/>
      <w:r w:rsidRPr="00151F5E">
        <w:rPr>
          <w:sz w:val="28"/>
          <w:szCs w:val="28"/>
        </w:rPr>
        <w:t>Urbino</w:t>
      </w:r>
      <w:proofErr w:type="spellEnd"/>
      <w:r w:rsidRPr="00151F5E">
        <w:rPr>
          <w:sz w:val="28"/>
          <w:szCs w:val="28"/>
        </w:rPr>
        <w:t xml:space="preserve">, </w:t>
      </w:r>
      <w:proofErr w:type="spellStart"/>
      <w:r w:rsidRPr="00151F5E">
        <w:rPr>
          <w:sz w:val="28"/>
          <w:szCs w:val="28"/>
        </w:rPr>
        <w:t>Alessandria</w:t>
      </w:r>
      <w:proofErr w:type="spellEnd"/>
      <w:r w:rsidRPr="00151F5E">
        <w:rPr>
          <w:sz w:val="28"/>
          <w:szCs w:val="28"/>
        </w:rPr>
        <w:t xml:space="preserve">, </w:t>
      </w:r>
      <w:proofErr w:type="spellStart"/>
      <w:r w:rsidRPr="00151F5E">
        <w:rPr>
          <w:sz w:val="28"/>
          <w:szCs w:val="28"/>
        </w:rPr>
        <w:t>Asti</w:t>
      </w:r>
      <w:proofErr w:type="spellEnd"/>
      <w:r w:rsidRPr="00151F5E">
        <w:rPr>
          <w:sz w:val="28"/>
          <w:szCs w:val="28"/>
        </w:rPr>
        <w:t xml:space="preserve">, </w:t>
      </w:r>
      <w:proofErr w:type="spellStart"/>
      <w:r w:rsidRPr="00151F5E">
        <w:rPr>
          <w:sz w:val="28"/>
          <w:szCs w:val="28"/>
        </w:rPr>
        <w:t>Novara</w:t>
      </w:r>
      <w:proofErr w:type="spellEnd"/>
      <w:r w:rsidRPr="00151F5E">
        <w:rPr>
          <w:sz w:val="28"/>
          <w:szCs w:val="28"/>
        </w:rPr>
        <w:t xml:space="preserve">, </w:t>
      </w:r>
      <w:proofErr w:type="spellStart"/>
      <w:r w:rsidRPr="00151F5E">
        <w:rPr>
          <w:sz w:val="28"/>
          <w:szCs w:val="28"/>
        </w:rPr>
        <w:t>Verbano-Cusio-Ossola</w:t>
      </w:r>
      <w:proofErr w:type="spellEnd"/>
      <w:r w:rsidRPr="00151F5E">
        <w:rPr>
          <w:sz w:val="28"/>
          <w:szCs w:val="28"/>
        </w:rPr>
        <w:t xml:space="preserve">, </w:t>
      </w:r>
      <w:proofErr w:type="spellStart"/>
      <w:r w:rsidRPr="00151F5E">
        <w:rPr>
          <w:sz w:val="28"/>
          <w:szCs w:val="28"/>
        </w:rPr>
        <w:t>Vercelli</w:t>
      </w:r>
      <w:proofErr w:type="spellEnd"/>
      <w:r w:rsidRPr="00151F5E">
        <w:rPr>
          <w:sz w:val="28"/>
          <w:szCs w:val="28"/>
        </w:rPr>
        <w:t xml:space="preserve">, Padova, </w:t>
      </w:r>
      <w:proofErr w:type="spellStart"/>
      <w:r w:rsidRPr="00151F5E">
        <w:rPr>
          <w:sz w:val="28"/>
          <w:szCs w:val="28"/>
        </w:rPr>
        <w:t>Treviso</w:t>
      </w:r>
      <w:proofErr w:type="spellEnd"/>
      <w:r w:rsidRPr="00151F5E">
        <w:rPr>
          <w:sz w:val="28"/>
          <w:szCs w:val="28"/>
        </w:rPr>
        <w:t xml:space="preserve">, Benetke izvajajo naslednji ukrepi: </w:t>
      </w:r>
    </w:p>
    <w:p w14:paraId="5D364CD1" w14:textId="1BE76CA9"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a) </w:t>
      </w:r>
      <w:r w:rsidR="00497363" w:rsidRPr="00151F5E">
        <w:rPr>
          <w:sz w:val="28"/>
          <w:szCs w:val="28"/>
        </w:rPr>
        <w:t xml:space="preserve">omeji se </w:t>
      </w:r>
      <w:r w:rsidRPr="00151F5E">
        <w:rPr>
          <w:sz w:val="28"/>
          <w:szCs w:val="28"/>
        </w:rPr>
        <w:t xml:space="preserve">gibanje fizičnih oseb, ki vstopajo, odhajajo ali se prosto gibljejo na območjih iz tega člena, razen če potujejo zaradi dokazanih </w:t>
      </w:r>
      <w:r w:rsidR="00497363" w:rsidRPr="00151F5E">
        <w:rPr>
          <w:sz w:val="28"/>
          <w:szCs w:val="28"/>
        </w:rPr>
        <w:t xml:space="preserve">delovnih </w:t>
      </w:r>
      <w:r w:rsidRPr="00151F5E">
        <w:rPr>
          <w:sz w:val="28"/>
          <w:szCs w:val="28"/>
        </w:rPr>
        <w:t xml:space="preserve">potreb, nujnih primerov ali zdravstvenih razlogov. Vrnitev na domači naslov, v kraj bivanja ali stalnega prebivališča je dovoljena; </w:t>
      </w:r>
    </w:p>
    <w:p w14:paraId="072DDD3C" w14:textId="28EB18DA"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b) </w:t>
      </w:r>
      <w:r w:rsidR="00497363" w:rsidRPr="00151F5E">
        <w:rPr>
          <w:sz w:val="28"/>
          <w:szCs w:val="28"/>
        </w:rPr>
        <w:t xml:space="preserve">močno se priporoča </w:t>
      </w:r>
      <w:r w:rsidRPr="00151F5E">
        <w:rPr>
          <w:sz w:val="28"/>
          <w:szCs w:val="28"/>
        </w:rPr>
        <w:t>oseb</w:t>
      </w:r>
      <w:r w:rsidR="00497363" w:rsidRPr="00151F5E">
        <w:rPr>
          <w:sz w:val="28"/>
          <w:szCs w:val="28"/>
        </w:rPr>
        <w:t>am</w:t>
      </w:r>
      <w:r w:rsidRPr="00151F5E">
        <w:rPr>
          <w:sz w:val="28"/>
          <w:szCs w:val="28"/>
        </w:rPr>
        <w:t xml:space="preserve"> z znaki okužbe dihal in vročino nad 37,5 °C</w:t>
      </w:r>
      <w:r w:rsidR="00F41D6B" w:rsidRPr="00151F5E">
        <w:rPr>
          <w:sz w:val="28"/>
          <w:szCs w:val="28"/>
        </w:rPr>
        <w:t>,</w:t>
      </w:r>
      <w:r w:rsidRPr="00151F5E">
        <w:rPr>
          <w:sz w:val="28"/>
          <w:szCs w:val="28"/>
        </w:rPr>
        <w:t xml:space="preserve"> naj ostanejo doma in </w:t>
      </w:r>
      <w:r w:rsidR="00497363" w:rsidRPr="00151F5E">
        <w:rPr>
          <w:sz w:val="28"/>
          <w:szCs w:val="28"/>
        </w:rPr>
        <w:t xml:space="preserve">naj </w:t>
      </w:r>
      <w:r w:rsidRPr="00151F5E">
        <w:rPr>
          <w:sz w:val="28"/>
          <w:szCs w:val="28"/>
        </w:rPr>
        <w:t xml:space="preserve">se v največji meri izogibajo stiku z drugimi ljudmi ter pokličejo svojega osebnega zdravnika; </w:t>
      </w:r>
    </w:p>
    <w:p w14:paraId="058D06CA" w14:textId="5E252DF9"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lastRenderedPageBreak/>
        <w:t xml:space="preserve">c) </w:t>
      </w:r>
      <w:r w:rsidR="00497363" w:rsidRPr="00151F5E">
        <w:rPr>
          <w:sz w:val="28"/>
          <w:szCs w:val="28"/>
        </w:rPr>
        <w:t xml:space="preserve">prepoveduje se </w:t>
      </w:r>
      <w:r w:rsidRPr="00151F5E">
        <w:rPr>
          <w:sz w:val="28"/>
          <w:szCs w:val="28"/>
        </w:rPr>
        <w:t>oseb</w:t>
      </w:r>
      <w:r w:rsidR="00497363" w:rsidRPr="00151F5E">
        <w:rPr>
          <w:sz w:val="28"/>
          <w:szCs w:val="28"/>
        </w:rPr>
        <w:t>am</w:t>
      </w:r>
      <w:r w:rsidRPr="00151F5E">
        <w:rPr>
          <w:sz w:val="28"/>
          <w:szCs w:val="28"/>
        </w:rPr>
        <w:t xml:space="preserve">, ki so v karanteni oziroma </w:t>
      </w:r>
      <w:r w:rsidR="00497363" w:rsidRPr="00151F5E">
        <w:rPr>
          <w:sz w:val="28"/>
          <w:szCs w:val="28"/>
        </w:rPr>
        <w:t xml:space="preserve">ki jim </w:t>
      </w:r>
      <w:r w:rsidRPr="00151F5E">
        <w:rPr>
          <w:sz w:val="28"/>
          <w:szCs w:val="28"/>
        </w:rPr>
        <w:t xml:space="preserve">je bila potrjena okužba z virusom, </w:t>
      </w:r>
      <w:r w:rsidR="00497363" w:rsidRPr="00151F5E">
        <w:rPr>
          <w:sz w:val="28"/>
          <w:szCs w:val="28"/>
        </w:rPr>
        <w:t xml:space="preserve">da </w:t>
      </w:r>
      <w:r w:rsidRPr="00151F5E">
        <w:rPr>
          <w:sz w:val="28"/>
          <w:szCs w:val="28"/>
        </w:rPr>
        <w:t>zapu</w:t>
      </w:r>
      <w:r w:rsidR="00497363" w:rsidRPr="00151F5E">
        <w:rPr>
          <w:sz w:val="28"/>
          <w:szCs w:val="28"/>
        </w:rPr>
        <w:t>stijo</w:t>
      </w:r>
      <w:r w:rsidRPr="00151F5E">
        <w:rPr>
          <w:sz w:val="28"/>
          <w:szCs w:val="28"/>
        </w:rPr>
        <w:t xml:space="preserve"> dom ali prebivališč</w:t>
      </w:r>
      <w:r w:rsidR="00497363" w:rsidRPr="00151F5E">
        <w:rPr>
          <w:sz w:val="28"/>
          <w:szCs w:val="28"/>
        </w:rPr>
        <w:t>e</w:t>
      </w:r>
      <w:r w:rsidRPr="00151F5E">
        <w:rPr>
          <w:sz w:val="28"/>
          <w:szCs w:val="28"/>
        </w:rPr>
        <w:t xml:space="preserve">; </w:t>
      </w:r>
    </w:p>
    <w:p w14:paraId="0E4A2B82" w14:textId="62DC91C6"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d) </w:t>
      </w:r>
      <w:r w:rsidR="009C5B96" w:rsidRPr="00151F5E">
        <w:rPr>
          <w:sz w:val="28"/>
          <w:szCs w:val="28"/>
        </w:rPr>
        <w:t xml:space="preserve">začasno </w:t>
      </w:r>
      <w:r w:rsidR="00497363" w:rsidRPr="00151F5E">
        <w:rPr>
          <w:sz w:val="28"/>
          <w:szCs w:val="28"/>
        </w:rPr>
        <w:t xml:space="preserve">se </w:t>
      </w:r>
      <w:r w:rsidR="009C5B96" w:rsidRPr="00151F5E">
        <w:rPr>
          <w:sz w:val="28"/>
          <w:szCs w:val="28"/>
        </w:rPr>
        <w:t>odpovejo</w:t>
      </w:r>
      <w:r w:rsidR="00A52F02" w:rsidRPr="00151F5E">
        <w:rPr>
          <w:sz w:val="28"/>
          <w:szCs w:val="28"/>
        </w:rPr>
        <w:t xml:space="preserve"> </w:t>
      </w:r>
      <w:r w:rsidR="009C5B96" w:rsidRPr="00151F5E">
        <w:rPr>
          <w:sz w:val="28"/>
          <w:szCs w:val="28"/>
        </w:rPr>
        <w:t>športni dogodki in tekmovanja vseh vrst in disciplin, ki se izvajajo v katerem koli okolju, tako javnem kot zasebnem</w:t>
      </w:r>
      <w:r w:rsidRPr="00151F5E">
        <w:rPr>
          <w:sz w:val="28"/>
          <w:szCs w:val="28"/>
        </w:rPr>
        <w:t xml:space="preserve">. </w:t>
      </w:r>
      <w:r w:rsidR="009C5B96" w:rsidRPr="00151F5E">
        <w:rPr>
          <w:sz w:val="28"/>
          <w:szCs w:val="28"/>
        </w:rPr>
        <w:t xml:space="preserve">Ne glede na to </w:t>
      </w:r>
      <w:r w:rsidR="00A52F02" w:rsidRPr="00151F5E">
        <w:rPr>
          <w:sz w:val="28"/>
          <w:szCs w:val="28"/>
        </w:rPr>
        <w:t>pa so še nadalje dovoljeni omenjeni dogodki</w:t>
      </w:r>
      <w:r w:rsidRPr="00151F5E">
        <w:rPr>
          <w:sz w:val="28"/>
          <w:szCs w:val="28"/>
        </w:rPr>
        <w:t xml:space="preserve"> in tekmovanj</w:t>
      </w:r>
      <w:r w:rsidR="00A52F02" w:rsidRPr="00151F5E">
        <w:rPr>
          <w:sz w:val="28"/>
          <w:szCs w:val="28"/>
        </w:rPr>
        <w:t>a</w:t>
      </w:r>
      <w:r w:rsidRPr="00151F5E">
        <w:rPr>
          <w:sz w:val="28"/>
          <w:szCs w:val="28"/>
        </w:rPr>
        <w:t xml:space="preserve"> ter trening</w:t>
      </w:r>
      <w:r w:rsidR="00A52F02" w:rsidRPr="00151F5E">
        <w:rPr>
          <w:sz w:val="28"/>
          <w:szCs w:val="28"/>
        </w:rPr>
        <w:t>i</w:t>
      </w:r>
      <w:r w:rsidRPr="00151F5E">
        <w:rPr>
          <w:sz w:val="28"/>
          <w:szCs w:val="28"/>
        </w:rPr>
        <w:t xml:space="preserve"> profesionalnih in kategoriziranih športnikov, ki se bodo udeležili olimpijskih iger ali državnih in mednarodnih prireditev</w:t>
      </w:r>
      <w:r w:rsidR="00253631" w:rsidRPr="00151F5E">
        <w:rPr>
          <w:sz w:val="28"/>
          <w:szCs w:val="28"/>
        </w:rPr>
        <w:t>,</w:t>
      </w:r>
      <w:r w:rsidR="00A52F02" w:rsidRPr="00151F5E">
        <w:rPr>
          <w:sz w:val="28"/>
          <w:szCs w:val="28"/>
        </w:rPr>
        <w:t xml:space="preserve"> v športnih objektih brez občinstva, torej za zaprtimi vrati, ali na prostem brez navzočnosti javnosti</w:t>
      </w:r>
      <w:r w:rsidRPr="00151F5E">
        <w:rPr>
          <w:sz w:val="28"/>
          <w:szCs w:val="28"/>
        </w:rPr>
        <w:t xml:space="preserve">. V </w:t>
      </w:r>
      <w:r w:rsidR="00A52F02" w:rsidRPr="00151F5E">
        <w:rPr>
          <w:sz w:val="28"/>
          <w:szCs w:val="28"/>
        </w:rPr>
        <w:t>vseh takih primerih</w:t>
      </w:r>
      <w:r w:rsidRPr="00151F5E">
        <w:rPr>
          <w:sz w:val="28"/>
          <w:szCs w:val="28"/>
        </w:rPr>
        <w:t xml:space="preserve"> pa morajo športna </w:t>
      </w:r>
      <w:r w:rsidR="00A52F02" w:rsidRPr="00151F5E">
        <w:rPr>
          <w:sz w:val="28"/>
          <w:szCs w:val="28"/>
        </w:rPr>
        <w:t xml:space="preserve">združenja </w:t>
      </w:r>
      <w:r w:rsidRPr="00151F5E">
        <w:rPr>
          <w:sz w:val="28"/>
          <w:szCs w:val="28"/>
        </w:rPr>
        <w:t xml:space="preserve">in klubi s </w:t>
      </w:r>
      <w:r w:rsidR="00A52F02" w:rsidRPr="00151F5E">
        <w:rPr>
          <w:sz w:val="28"/>
          <w:szCs w:val="28"/>
        </w:rPr>
        <w:t>svojim</w:t>
      </w:r>
      <w:r w:rsidRPr="00151F5E">
        <w:rPr>
          <w:sz w:val="28"/>
          <w:szCs w:val="28"/>
        </w:rPr>
        <w:t xml:space="preserve"> zdravstven</w:t>
      </w:r>
      <w:r w:rsidR="00A52F02" w:rsidRPr="00151F5E">
        <w:rPr>
          <w:sz w:val="28"/>
          <w:szCs w:val="28"/>
        </w:rPr>
        <w:t>im</w:t>
      </w:r>
      <w:r w:rsidRPr="00151F5E">
        <w:rPr>
          <w:sz w:val="28"/>
          <w:szCs w:val="28"/>
        </w:rPr>
        <w:t xml:space="preserve"> osebj</w:t>
      </w:r>
      <w:r w:rsidR="00A52F02" w:rsidRPr="00151F5E">
        <w:rPr>
          <w:sz w:val="28"/>
          <w:szCs w:val="28"/>
        </w:rPr>
        <w:t>em</w:t>
      </w:r>
      <w:r w:rsidRPr="00151F5E">
        <w:rPr>
          <w:sz w:val="28"/>
          <w:szCs w:val="28"/>
        </w:rPr>
        <w:t xml:space="preserve"> </w:t>
      </w:r>
      <w:r w:rsidR="00A52F02" w:rsidRPr="00151F5E">
        <w:rPr>
          <w:sz w:val="28"/>
          <w:szCs w:val="28"/>
        </w:rPr>
        <w:t xml:space="preserve">izvajati </w:t>
      </w:r>
      <w:r w:rsidRPr="00151F5E">
        <w:rPr>
          <w:sz w:val="28"/>
          <w:szCs w:val="28"/>
        </w:rPr>
        <w:t xml:space="preserve">ustrezne preglede za </w:t>
      </w:r>
      <w:r w:rsidR="00A52F02" w:rsidRPr="00151F5E">
        <w:rPr>
          <w:sz w:val="28"/>
          <w:szCs w:val="28"/>
        </w:rPr>
        <w:t xml:space="preserve">omejitev tveganja širjenja virusa COVID-19 </w:t>
      </w:r>
      <w:r w:rsidRPr="00151F5E">
        <w:rPr>
          <w:sz w:val="28"/>
          <w:szCs w:val="28"/>
        </w:rPr>
        <w:t>med športniki, strokovnim</w:t>
      </w:r>
      <w:r w:rsidR="00DB75BD" w:rsidRPr="00151F5E">
        <w:rPr>
          <w:sz w:val="28"/>
          <w:szCs w:val="28"/>
        </w:rPr>
        <w:t xml:space="preserve"> in vodstvenim</w:t>
      </w:r>
      <w:r w:rsidRPr="00151F5E">
        <w:rPr>
          <w:sz w:val="28"/>
          <w:szCs w:val="28"/>
        </w:rPr>
        <w:t xml:space="preserve"> osebjem</w:t>
      </w:r>
      <w:r w:rsidR="00DB75BD" w:rsidRPr="00151F5E">
        <w:rPr>
          <w:sz w:val="28"/>
          <w:szCs w:val="28"/>
        </w:rPr>
        <w:t xml:space="preserve"> ter </w:t>
      </w:r>
      <w:r w:rsidRPr="00151F5E">
        <w:rPr>
          <w:sz w:val="28"/>
          <w:szCs w:val="28"/>
        </w:rPr>
        <w:t xml:space="preserve">spremljevalci; </w:t>
      </w:r>
    </w:p>
    <w:p w14:paraId="4E73CF93" w14:textId="608EF9EA"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e) </w:t>
      </w:r>
      <w:r w:rsidR="00D52712" w:rsidRPr="00151F5E">
        <w:rPr>
          <w:sz w:val="28"/>
          <w:szCs w:val="28"/>
        </w:rPr>
        <w:t xml:space="preserve">priporoča se </w:t>
      </w:r>
      <w:r w:rsidRPr="00151F5E">
        <w:rPr>
          <w:sz w:val="28"/>
          <w:szCs w:val="28"/>
        </w:rPr>
        <w:t xml:space="preserve">delodajalcem javnega in zasebnega sektorja, naj v </w:t>
      </w:r>
      <w:r w:rsidR="0047615D" w:rsidRPr="00151F5E">
        <w:rPr>
          <w:sz w:val="28"/>
          <w:szCs w:val="28"/>
        </w:rPr>
        <w:t xml:space="preserve">času veljavnosti </w:t>
      </w:r>
      <w:r w:rsidRPr="00151F5E">
        <w:rPr>
          <w:sz w:val="28"/>
          <w:szCs w:val="28"/>
        </w:rPr>
        <w:t xml:space="preserve">te uredbe svojim zaposlenim omogočajo koriščenje letnega dopusta in odrejenega dopusta ob spoštovanju določil črke r) prvega odstavka 2. člena; </w:t>
      </w:r>
    </w:p>
    <w:p w14:paraId="4BEF20D4" w14:textId="68167C05"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f) </w:t>
      </w:r>
      <w:r w:rsidR="00D52712" w:rsidRPr="00151F5E">
        <w:rPr>
          <w:sz w:val="28"/>
          <w:szCs w:val="28"/>
        </w:rPr>
        <w:t xml:space="preserve">zaprejo se žičniške naprave </w:t>
      </w:r>
      <w:r w:rsidRPr="00151F5E">
        <w:rPr>
          <w:sz w:val="28"/>
          <w:szCs w:val="28"/>
        </w:rPr>
        <w:t xml:space="preserve">v smučarskih središčih; </w:t>
      </w:r>
    </w:p>
    <w:p w14:paraId="2FCB4A78" w14:textId="41A0A8E1"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g) začasno s</w:t>
      </w:r>
      <w:r w:rsidR="00D52712" w:rsidRPr="00151F5E">
        <w:rPr>
          <w:sz w:val="28"/>
          <w:szCs w:val="28"/>
        </w:rPr>
        <w:t>e</w:t>
      </w:r>
      <w:r w:rsidRPr="00151F5E">
        <w:rPr>
          <w:sz w:val="28"/>
          <w:szCs w:val="28"/>
        </w:rPr>
        <w:t xml:space="preserve"> odpove</w:t>
      </w:r>
      <w:r w:rsidR="00D52712" w:rsidRPr="00151F5E">
        <w:rPr>
          <w:sz w:val="28"/>
          <w:szCs w:val="28"/>
        </w:rPr>
        <w:t>jo</w:t>
      </w:r>
      <w:r w:rsidRPr="00151F5E">
        <w:rPr>
          <w:sz w:val="28"/>
          <w:szCs w:val="28"/>
        </w:rPr>
        <w:t xml:space="preserve"> vse organizirane prireditve in dogodki na javnih ali zasebnih površinah, vključno s kulturnimi, zabavnimi, športnimi, verskimi in sejemskimi, tudi če se odvijajo v zaprtih prostorih, odprtih za javnost, kot so na primer veliki dogodki, kina, gledališča, pubi, plesne šole, saloni z igralnimi avtomati, stavnice in dvorane za </w:t>
      </w:r>
      <w:proofErr w:type="spellStart"/>
      <w:r w:rsidRPr="00151F5E">
        <w:rPr>
          <w:sz w:val="28"/>
          <w:szCs w:val="28"/>
        </w:rPr>
        <w:t>bingo</w:t>
      </w:r>
      <w:proofErr w:type="spellEnd"/>
      <w:r w:rsidRPr="00151F5E">
        <w:rPr>
          <w:sz w:val="28"/>
          <w:szCs w:val="28"/>
        </w:rPr>
        <w:t>, diskoteke in podobni lokali. V omenjenih prostorih s</w:t>
      </w:r>
      <w:r w:rsidR="009A14DB" w:rsidRPr="00151F5E">
        <w:rPr>
          <w:sz w:val="28"/>
          <w:szCs w:val="28"/>
        </w:rPr>
        <w:t>e</w:t>
      </w:r>
      <w:r w:rsidRPr="00151F5E">
        <w:rPr>
          <w:sz w:val="28"/>
          <w:szCs w:val="28"/>
        </w:rPr>
        <w:t xml:space="preserve"> vse dejavnosti začasno prekin</w:t>
      </w:r>
      <w:r w:rsidR="009A14DB" w:rsidRPr="00151F5E">
        <w:rPr>
          <w:sz w:val="28"/>
          <w:szCs w:val="28"/>
        </w:rPr>
        <w:t>ejo</w:t>
      </w:r>
      <w:r w:rsidRPr="00151F5E">
        <w:rPr>
          <w:sz w:val="28"/>
          <w:szCs w:val="28"/>
        </w:rPr>
        <w:t xml:space="preserve">; </w:t>
      </w:r>
    </w:p>
    <w:p w14:paraId="24F4B530" w14:textId="061D8259"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h) prekinejo se vse </w:t>
      </w:r>
      <w:r w:rsidR="00202B59" w:rsidRPr="00151F5E">
        <w:rPr>
          <w:sz w:val="28"/>
          <w:szCs w:val="28"/>
        </w:rPr>
        <w:t xml:space="preserve">vzgojno-izobraževalne </w:t>
      </w:r>
      <w:r w:rsidRPr="00151F5E">
        <w:rPr>
          <w:sz w:val="28"/>
          <w:szCs w:val="28"/>
        </w:rPr>
        <w:t>dejavnosti predšolske vzgoje iz 2. člena Zakonske uredbe št. 65 z dne 13.</w:t>
      </w:r>
      <w:r w:rsidR="00202B59" w:rsidRPr="00151F5E">
        <w:rPr>
          <w:sz w:val="28"/>
          <w:szCs w:val="28"/>
        </w:rPr>
        <w:t> 4. </w:t>
      </w:r>
      <w:r w:rsidRPr="00151F5E">
        <w:rPr>
          <w:sz w:val="28"/>
          <w:szCs w:val="28"/>
        </w:rPr>
        <w:t>2017, pouk v razredu na</w:t>
      </w:r>
      <w:r w:rsidR="00202B59" w:rsidRPr="00151F5E">
        <w:rPr>
          <w:sz w:val="28"/>
          <w:szCs w:val="28"/>
        </w:rPr>
        <w:t xml:space="preserve"> šolah</w:t>
      </w:r>
      <w:r w:rsidRPr="00151F5E">
        <w:rPr>
          <w:sz w:val="28"/>
          <w:szCs w:val="28"/>
        </w:rPr>
        <w:t xml:space="preserve"> vseh stop</w:t>
      </w:r>
      <w:r w:rsidR="00202B59" w:rsidRPr="00151F5E">
        <w:rPr>
          <w:sz w:val="28"/>
          <w:szCs w:val="28"/>
        </w:rPr>
        <w:t>enj</w:t>
      </w:r>
      <w:r w:rsidRPr="00151F5E">
        <w:rPr>
          <w:sz w:val="28"/>
          <w:szCs w:val="28"/>
        </w:rPr>
        <w:t xml:space="preserve"> </w:t>
      </w:r>
      <w:r w:rsidR="00202B59" w:rsidRPr="00151F5E">
        <w:rPr>
          <w:sz w:val="28"/>
          <w:szCs w:val="28"/>
        </w:rPr>
        <w:t>in obiskovanje višjih programov izobraževanja in usposabljanja</w:t>
      </w:r>
      <w:r w:rsidRPr="00151F5E">
        <w:rPr>
          <w:sz w:val="28"/>
          <w:szCs w:val="28"/>
        </w:rPr>
        <w:t xml:space="preserve">, vključno z univerzami </w:t>
      </w:r>
      <w:r w:rsidR="00202B59" w:rsidRPr="00151F5E">
        <w:rPr>
          <w:sz w:val="28"/>
          <w:szCs w:val="28"/>
        </w:rPr>
        <w:t xml:space="preserve">ter </w:t>
      </w:r>
      <w:r w:rsidRPr="00151F5E">
        <w:rPr>
          <w:sz w:val="28"/>
          <w:szCs w:val="28"/>
        </w:rPr>
        <w:t xml:space="preserve">akademijami za glasbo, umetnost in ples, vsakršno obiskovanje </w:t>
      </w:r>
      <w:r w:rsidR="00C708B4" w:rsidRPr="00151F5E">
        <w:rPr>
          <w:sz w:val="28"/>
          <w:szCs w:val="28"/>
        </w:rPr>
        <w:t xml:space="preserve">tečajev </w:t>
      </w:r>
      <w:r w:rsidRPr="00151F5E">
        <w:rPr>
          <w:sz w:val="28"/>
          <w:szCs w:val="28"/>
        </w:rPr>
        <w:t>poklicn</w:t>
      </w:r>
      <w:r w:rsidR="00C708B4" w:rsidRPr="00151F5E">
        <w:rPr>
          <w:sz w:val="28"/>
          <w:szCs w:val="28"/>
        </w:rPr>
        <w:t>ega izobraževanja</w:t>
      </w:r>
      <w:r w:rsidRPr="00151F5E">
        <w:rPr>
          <w:sz w:val="28"/>
          <w:szCs w:val="28"/>
        </w:rPr>
        <w:t xml:space="preserve">, </w:t>
      </w:r>
      <w:r w:rsidR="009659B5" w:rsidRPr="00151F5E">
        <w:rPr>
          <w:sz w:val="28"/>
          <w:szCs w:val="28"/>
        </w:rPr>
        <w:t>podiplomsk</w:t>
      </w:r>
      <w:r w:rsidR="009441C4" w:rsidRPr="00151F5E">
        <w:rPr>
          <w:sz w:val="28"/>
          <w:szCs w:val="28"/>
        </w:rPr>
        <w:t>ih</w:t>
      </w:r>
      <w:r w:rsidR="009659B5" w:rsidRPr="00151F5E">
        <w:rPr>
          <w:sz w:val="28"/>
          <w:szCs w:val="28"/>
        </w:rPr>
        <w:t xml:space="preserve"> </w:t>
      </w:r>
      <w:r w:rsidR="009441C4" w:rsidRPr="00151F5E">
        <w:rPr>
          <w:sz w:val="28"/>
          <w:szCs w:val="28"/>
        </w:rPr>
        <w:t>programov</w:t>
      </w:r>
      <w:r w:rsidRPr="00151F5E">
        <w:rPr>
          <w:sz w:val="28"/>
          <w:szCs w:val="28"/>
        </w:rPr>
        <w:t xml:space="preserve">, tečajev za zdravstvene poklice in tečajev univerz za tretje življenjsko obdobje ter izobraževalne dejavnosti, ki jih prirejajo javne lokalne in druge uprave ter zasebne organizacije, z izjemo izobraževanj na daljavo in predavanj za zdravnike - specializante in </w:t>
      </w:r>
      <w:r w:rsidR="003526B5" w:rsidRPr="00151F5E">
        <w:rPr>
          <w:sz w:val="28"/>
          <w:szCs w:val="28"/>
        </w:rPr>
        <w:t>zdravnike, ki obiskujejo</w:t>
      </w:r>
      <w:r w:rsidR="00A7573F" w:rsidRPr="00151F5E">
        <w:rPr>
          <w:sz w:val="28"/>
          <w:szCs w:val="28"/>
        </w:rPr>
        <w:t xml:space="preserve"> </w:t>
      </w:r>
      <w:r w:rsidR="003526B5" w:rsidRPr="00151F5E">
        <w:rPr>
          <w:sz w:val="28"/>
          <w:szCs w:val="28"/>
        </w:rPr>
        <w:t>specializacijo</w:t>
      </w:r>
      <w:r w:rsidR="00A7573F" w:rsidRPr="00151F5E">
        <w:rPr>
          <w:sz w:val="28"/>
          <w:szCs w:val="28"/>
        </w:rPr>
        <w:t xml:space="preserve"> iz družinske medicine</w:t>
      </w:r>
      <w:r w:rsidRPr="00151F5E">
        <w:rPr>
          <w:sz w:val="28"/>
          <w:szCs w:val="28"/>
        </w:rPr>
        <w:t xml:space="preserve">, ter </w:t>
      </w:r>
      <w:r w:rsidR="00C2309D" w:rsidRPr="00151F5E">
        <w:rPr>
          <w:sz w:val="28"/>
          <w:szCs w:val="28"/>
        </w:rPr>
        <w:t xml:space="preserve">pripravništva </w:t>
      </w:r>
      <w:r w:rsidRPr="00151F5E">
        <w:rPr>
          <w:sz w:val="28"/>
          <w:szCs w:val="28"/>
        </w:rPr>
        <w:t xml:space="preserve">za zdravstvene poklice. Da bi </w:t>
      </w:r>
      <w:r w:rsidR="00844515" w:rsidRPr="00151F5E">
        <w:rPr>
          <w:sz w:val="28"/>
          <w:szCs w:val="28"/>
        </w:rPr>
        <w:t xml:space="preserve">zagotovili </w:t>
      </w:r>
      <w:r w:rsidR="00C44CE6" w:rsidRPr="00151F5E">
        <w:rPr>
          <w:sz w:val="28"/>
          <w:szCs w:val="28"/>
        </w:rPr>
        <w:t>socialno osamitev</w:t>
      </w:r>
      <w:r w:rsidRPr="00151F5E">
        <w:rPr>
          <w:sz w:val="28"/>
          <w:szCs w:val="28"/>
        </w:rPr>
        <w:t xml:space="preserve">, se je treba izogibati vsakršni drugi obliki združevanja. </w:t>
      </w:r>
      <w:r w:rsidR="00C44CE6" w:rsidRPr="00151F5E">
        <w:rPr>
          <w:sz w:val="28"/>
          <w:szCs w:val="28"/>
        </w:rPr>
        <w:t>Začasno se o</w:t>
      </w:r>
      <w:r w:rsidRPr="00151F5E">
        <w:rPr>
          <w:sz w:val="28"/>
          <w:szCs w:val="28"/>
        </w:rPr>
        <w:t>dpovejo vse seje kolegijskih organov, ki ne potekajo na daljavo. Upravljavci</w:t>
      </w:r>
      <w:r w:rsidR="00606E79" w:rsidRPr="00151F5E">
        <w:rPr>
          <w:sz w:val="28"/>
          <w:szCs w:val="28"/>
        </w:rPr>
        <w:t xml:space="preserve"> objektov</w:t>
      </w:r>
      <w:r w:rsidRPr="00151F5E">
        <w:rPr>
          <w:sz w:val="28"/>
          <w:szCs w:val="28"/>
        </w:rPr>
        <w:t xml:space="preserve"> poskrbijo za čiščenje prostorov in za izpolnjevanje administrativnih in računovodskih obveznosti, povezanih z omenjenimi dejavnostmi predšolske vzgoje, ki jih ne izvajajo vrtci in osnovne šole oziroma </w:t>
      </w:r>
      <w:r w:rsidR="003526B5" w:rsidRPr="00151F5E">
        <w:rPr>
          <w:sz w:val="28"/>
          <w:szCs w:val="28"/>
        </w:rPr>
        <w:t>večstopenjski zavodi</w:t>
      </w:r>
      <w:r w:rsidRPr="00151F5E">
        <w:rPr>
          <w:sz w:val="28"/>
          <w:szCs w:val="28"/>
        </w:rPr>
        <w:t xml:space="preserve">; </w:t>
      </w:r>
    </w:p>
    <w:p w14:paraId="5AD7B2E0" w14:textId="4A511320"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lastRenderedPageBreak/>
        <w:t>i) ob upoštevanju velikosti in značilnosti posameznega objekta je odprtje verskih objektov pogojeno s sprejetjem organizacijskih ukrepov za preprečevanje množičnega zbiranja oseb</w:t>
      </w:r>
      <w:r w:rsidR="003526B5" w:rsidRPr="00151F5E">
        <w:rPr>
          <w:sz w:val="28"/>
          <w:szCs w:val="28"/>
        </w:rPr>
        <w:t xml:space="preserve"> in zagotavljanje možnosti</w:t>
      </w:r>
      <w:r w:rsidRPr="00151F5E">
        <w:rPr>
          <w:sz w:val="28"/>
          <w:szCs w:val="28"/>
        </w:rPr>
        <w:t xml:space="preserve">, da </w:t>
      </w:r>
      <w:r w:rsidR="003526B5" w:rsidRPr="00151F5E">
        <w:rPr>
          <w:sz w:val="28"/>
          <w:szCs w:val="28"/>
        </w:rPr>
        <w:t xml:space="preserve">obiskovalci </w:t>
      </w:r>
      <w:r w:rsidRPr="00151F5E">
        <w:rPr>
          <w:sz w:val="28"/>
          <w:szCs w:val="28"/>
        </w:rPr>
        <w:t>ohranjajo med</w:t>
      </w:r>
      <w:r w:rsidR="00225D04" w:rsidRPr="00151F5E">
        <w:rPr>
          <w:sz w:val="28"/>
          <w:szCs w:val="28"/>
        </w:rPr>
        <w:t>sebojno</w:t>
      </w:r>
      <w:r w:rsidRPr="00151F5E">
        <w:rPr>
          <w:sz w:val="28"/>
          <w:szCs w:val="28"/>
        </w:rPr>
        <w:t xml:space="preserve"> razdaljo vsaj enega metra skladno s črko d) Priloge 1.</w:t>
      </w:r>
    </w:p>
    <w:p w14:paraId="1FF61D4F" w14:textId="3F99C9AE" w:rsidR="007A7FC3" w:rsidRPr="00151F5E" w:rsidRDefault="00C32E5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Začasno se o</w:t>
      </w:r>
      <w:r w:rsidR="007A7FC3" w:rsidRPr="00151F5E">
        <w:rPr>
          <w:sz w:val="28"/>
          <w:szCs w:val="28"/>
        </w:rPr>
        <w:t xml:space="preserve">dpovejo civilne poroke in verski obredi, vključno </w:t>
      </w:r>
      <w:r w:rsidR="0057274A" w:rsidRPr="00151F5E">
        <w:rPr>
          <w:sz w:val="28"/>
          <w:szCs w:val="28"/>
        </w:rPr>
        <w:t>s</w:t>
      </w:r>
      <w:r w:rsidR="007A7FC3" w:rsidRPr="00151F5E">
        <w:rPr>
          <w:sz w:val="28"/>
          <w:szCs w:val="28"/>
        </w:rPr>
        <w:t xml:space="preserve"> pogrebnimi; </w:t>
      </w:r>
    </w:p>
    <w:p w14:paraId="3FCF22AF" w14:textId="533BC264"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l) zaprejo se muzeji </w:t>
      </w:r>
      <w:r w:rsidR="00C32E56" w:rsidRPr="00151F5E">
        <w:rPr>
          <w:sz w:val="28"/>
          <w:szCs w:val="28"/>
        </w:rPr>
        <w:t xml:space="preserve">ter </w:t>
      </w:r>
      <w:r w:rsidRPr="00151F5E">
        <w:rPr>
          <w:sz w:val="28"/>
          <w:szCs w:val="28"/>
        </w:rPr>
        <w:t>drugi kulturni zavodi in znamenitosti iz 101.</w:t>
      </w:r>
      <w:r w:rsidR="009659B5" w:rsidRPr="00151F5E">
        <w:rPr>
          <w:sz w:val="28"/>
          <w:szCs w:val="28"/>
        </w:rPr>
        <w:t xml:space="preserve"> </w:t>
      </w:r>
      <w:r w:rsidRPr="00151F5E">
        <w:rPr>
          <w:sz w:val="28"/>
          <w:szCs w:val="28"/>
        </w:rPr>
        <w:t xml:space="preserve">člena Zakonika o kulturni dediščini in krajini skladno z Zakonsko uredbo št. 42 z dne 22. januarja 2004; </w:t>
      </w:r>
    </w:p>
    <w:p w14:paraId="08727C41" w14:textId="22E0A744"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m) </w:t>
      </w:r>
      <w:r w:rsidR="003D2F8A" w:rsidRPr="00151F5E">
        <w:rPr>
          <w:sz w:val="28"/>
          <w:szCs w:val="28"/>
        </w:rPr>
        <w:t>ustavijo se</w:t>
      </w:r>
      <w:r w:rsidRPr="00151F5E">
        <w:rPr>
          <w:sz w:val="28"/>
          <w:szCs w:val="28"/>
        </w:rPr>
        <w:t xml:space="preserve"> postopki za izvedbo javnih in zasebnih natečajev z izjemo primerov, ko ocenjevanje kandidatov </w:t>
      </w:r>
      <w:r w:rsidR="00C32E56" w:rsidRPr="00151F5E">
        <w:rPr>
          <w:sz w:val="28"/>
          <w:szCs w:val="28"/>
        </w:rPr>
        <w:t xml:space="preserve">poteka </w:t>
      </w:r>
      <w:r w:rsidRPr="00151F5E">
        <w:rPr>
          <w:sz w:val="28"/>
          <w:szCs w:val="28"/>
        </w:rPr>
        <w:t xml:space="preserve">izključno na podlagi življenjepisa </w:t>
      </w:r>
      <w:r w:rsidR="007C26A2" w:rsidRPr="00151F5E">
        <w:rPr>
          <w:sz w:val="28"/>
          <w:szCs w:val="28"/>
        </w:rPr>
        <w:t xml:space="preserve">ali </w:t>
      </w:r>
      <w:r w:rsidRPr="00151F5E">
        <w:rPr>
          <w:sz w:val="28"/>
          <w:szCs w:val="28"/>
        </w:rPr>
        <w:t xml:space="preserve">z </w:t>
      </w:r>
      <w:r w:rsidR="007C26A2" w:rsidRPr="00151F5E">
        <w:rPr>
          <w:sz w:val="28"/>
          <w:szCs w:val="28"/>
        </w:rPr>
        <w:t>elektronskimi sredstvi</w:t>
      </w:r>
      <w:r w:rsidRPr="00151F5E">
        <w:rPr>
          <w:sz w:val="28"/>
          <w:szCs w:val="28"/>
        </w:rPr>
        <w:t>; ukinitev ne velja za javne natečaje za zdravstvene delavce, vključno z državnimi izpiti in strokovnimi izpiti za kirurge in za osebje civilne zaščite, ki naj po možnosti potekajo na daljavo oziroma vsaj ob spoštovanju med</w:t>
      </w:r>
      <w:r w:rsidR="007C26A2" w:rsidRPr="00151F5E">
        <w:rPr>
          <w:sz w:val="28"/>
          <w:szCs w:val="28"/>
        </w:rPr>
        <w:t>sebojne</w:t>
      </w:r>
      <w:r w:rsidRPr="00151F5E">
        <w:rPr>
          <w:sz w:val="28"/>
          <w:szCs w:val="28"/>
        </w:rPr>
        <w:t xml:space="preserve"> varnostne razdalje enega metra skladno s črko d) Priloge 1; </w:t>
      </w:r>
    </w:p>
    <w:p w14:paraId="2B157393" w14:textId="6F107E38"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n) dovoljeno je opravljanje gostinskih dejavnosti in dejavnosti barov od 6.00 do 18.00, </w:t>
      </w:r>
      <w:r w:rsidR="00AA3D91" w:rsidRPr="00151F5E">
        <w:rPr>
          <w:sz w:val="28"/>
          <w:szCs w:val="28"/>
        </w:rPr>
        <w:t>če</w:t>
      </w:r>
      <w:r w:rsidRPr="00151F5E">
        <w:rPr>
          <w:sz w:val="28"/>
          <w:szCs w:val="28"/>
        </w:rPr>
        <w:t xml:space="preserve"> upravljavec gostinskega lokala zagotovi pogoje za spoštovanje </w:t>
      </w:r>
      <w:r w:rsidR="008031B9" w:rsidRPr="00151F5E">
        <w:rPr>
          <w:sz w:val="28"/>
          <w:szCs w:val="28"/>
        </w:rPr>
        <w:t>med</w:t>
      </w:r>
      <w:r w:rsidR="0057274A" w:rsidRPr="00151F5E">
        <w:rPr>
          <w:sz w:val="28"/>
          <w:szCs w:val="28"/>
        </w:rPr>
        <w:t>sebojne</w:t>
      </w:r>
      <w:r w:rsidR="008031B9" w:rsidRPr="00151F5E">
        <w:rPr>
          <w:sz w:val="28"/>
          <w:szCs w:val="28"/>
        </w:rPr>
        <w:t xml:space="preserve"> </w:t>
      </w:r>
      <w:r w:rsidRPr="00151F5E">
        <w:rPr>
          <w:sz w:val="28"/>
          <w:szCs w:val="28"/>
        </w:rPr>
        <w:t xml:space="preserve">varnostne razdalje enega metra skladno s črko d) Priloge 1, pri čemer se vsakršna kršitev kaznuje </w:t>
      </w:r>
      <w:bookmarkStart w:id="1" w:name="_Hlk35418925"/>
      <w:r w:rsidR="003D2F8A" w:rsidRPr="00151F5E">
        <w:rPr>
          <w:sz w:val="28"/>
          <w:szCs w:val="28"/>
        </w:rPr>
        <w:t>s prekinitvijo opravljanja</w:t>
      </w:r>
      <w:bookmarkEnd w:id="1"/>
      <w:r w:rsidRPr="00151F5E">
        <w:rPr>
          <w:sz w:val="28"/>
          <w:szCs w:val="28"/>
        </w:rPr>
        <w:t xml:space="preserve"> dejavnosti; </w:t>
      </w:r>
    </w:p>
    <w:p w14:paraId="70FF9D73" w14:textId="3618B9AB"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o) dovoljeno je opravljanje komercialnih dejavnosti, ki se ne omenjajo v prejšnji črki, </w:t>
      </w:r>
      <w:r w:rsidR="00AA3D91" w:rsidRPr="00151F5E">
        <w:rPr>
          <w:sz w:val="28"/>
          <w:szCs w:val="28"/>
        </w:rPr>
        <w:t>če</w:t>
      </w:r>
      <w:r w:rsidRPr="00151F5E">
        <w:rPr>
          <w:sz w:val="28"/>
          <w:szCs w:val="28"/>
        </w:rPr>
        <w:t xml:space="preserve"> upravljavec dejavnosti zagotovi strankam dostop do svojih prostorov v številčno omejenih skupinah oziroma na način, ki omogoča izogibanje nastajanju gneče, ob upoštevanju velikosti in značilnosti poslovnega prostora, in ki zagotavlja spoštovanje med</w:t>
      </w:r>
      <w:r w:rsidR="0057274A" w:rsidRPr="00151F5E">
        <w:rPr>
          <w:sz w:val="28"/>
          <w:szCs w:val="28"/>
        </w:rPr>
        <w:t>sebojne</w:t>
      </w:r>
      <w:r w:rsidRPr="00151F5E">
        <w:rPr>
          <w:sz w:val="28"/>
          <w:szCs w:val="28"/>
        </w:rPr>
        <w:t xml:space="preserve"> varnostne razdalje enega metra skladno s črko d) Priloge 1, pri čemer se vsakršna kršitev kaznuje </w:t>
      </w:r>
      <w:r w:rsidR="003D2F8A" w:rsidRPr="00151F5E">
        <w:rPr>
          <w:sz w:val="28"/>
          <w:szCs w:val="28"/>
        </w:rPr>
        <w:t>s prekinitvijo opravljanja</w:t>
      </w:r>
      <w:r w:rsidR="003D2F8A" w:rsidRPr="00151F5E" w:rsidDel="003D2F8A">
        <w:rPr>
          <w:sz w:val="28"/>
          <w:szCs w:val="28"/>
        </w:rPr>
        <w:t xml:space="preserve"> </w:t>
      </w:r>
      <w:r w:rsidRPr="00151F5E">
        <w:rPr>
          <w:sz w:val="28"/>
          <w:szCs w:val="28"/>
        </w:rPr>
        <w:t>dejavnosti. Če fizične značilnosti prostorov ali organizacijski pogoji dela ne omogočajo spoštovanja med</w:t>
      </w:r>
      <w:r w:rsidR="008031B9" w:rsidRPr="00151F5E">
        <w:rPr>
          <w:sz w:val="28"/>
          <w:szCs w:val="28"/>
        </w:rPr>
        <w:t>sebojne</w:t>
      </w:r>
      <w:r w:rsidRPr="00151F5E">
        <w:rPr>
          <w:sz w:val="28"/>
          <w:szCs w:val="28"/>
        </w:rPr>
        <w:t xml:space="preserve"> varnostne razdalje enega metra, se omenjeni poslovni prostori zaprejo; </w:t>
      </w:r>
    </w:p>
    <w:p w14:paraId="194836D2" w14:textId="130F0CA6"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p) prekliče se izraba letnega dopusta zdravstvenih in strokovno-tehničnih delavcev ter zaposlenih, ki opravljajo naloge, ki so nujne za izvajanje dejavnosti kriznih enot na deželni ravni; </w:t>
      </w:r>
    </w:p>
    <w:p w14:paraId="026BDB74" w14:textId="0161DC20"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q) </w:t>
      </w:r>
      <w:r w:rsidR="00F61BE1" w:rsidRPr="00151F5E">
        <w:rPr>
          <w:sz w:val="28"/>
          <w:szCs w:val="28"/>
        </w:rPr>
        <w:t xml:space="preserve">če </w:t>
      </w:r>
      <w:r w:rsidRPr="00151F5E">
        <w:rPr>
          <w:sz w:val="28"/>
          <w:szCs w:val="28"/>
        </w:rPr>
        <w:t xml:space="preserve">je le možno, se seje izvedejo s povezavami na daljavo zlasti v primeru zdravstvenih in socialno-zdravstvenih služb, </w:t>
      </w:r>
      <w:proofErr w:type="spellStart"/>
      <w:r w:rsidRPr="00151F5E">
        <w:rPr>
          <w:sz w:val="28"/>
          <w:szCs w:val="28"/>
        </w:rPr>
        <w:t>javnokoristnih</w:t>
      </w:r>
      <w:proofErr w:type="spellEnd"/>
      <w:r w:rsidRPr="00151F5E">
        <w:rPr>
          <w:sz w:val="28"/>
          <w:szCs w:val="28"/>
        </w:rPr>
        <w:t xml:space="preserve"> dejavnosti in enot za usklajevanje, vzpostavljenih za namene zajezitve širjenja </w:t>
      </w:r>
      <w:proofErr w:type="spellStart"/>
      <w:r w:rsidRPr="00151F5E">
        <w:rPr>
          <w:sz w:val="28"/>
          <w:szCs w:val="28"/>
        </w:rPr>
        <w:t>koronavirusa</w:t>
      </w:r>
      <w:proofErr w:type="spellEnd"/>
      <w:r w:rsidRPr="00151F5E">
        <w:rPr>
          <w:sz w:val="28"/>
          <w:szCs w:val="28"/>
        </w:rPr>
        <w:t xml:space="preserve"> COVID-19</w:t>
      </w:r>
      <w:r w:rsidR="00F61BE1" w:rsidRPr="00151F5E">
        <w:rPr>
          <w:sz w:val="28"/>
          <w:szCs w:val="28"/>
        </w:rPr>
        <w:t>,</w:t>
      </w:r>
      <w:r w:rsidRPr="00151F5E">
        <w:rPr>
          <w:sz w:val="28"/>
          <w:szCs w:val="28"/>
        </w:rPr>
        <w:t xml:space="preserve"> in vsekakor ob spoštovanju med</w:t>
      </w:r>
      <w:r w:rsidR="00AD481A" w:rsidRPr="00151F5E">
        <w:rPr>
          <w:sz w:val="28"/>
          <w:szCs w:val="28"/>
        </w:rPr>
        <w:t>sebojne</w:t>
      </w:r>
      <w:r w:rsidRPr="00151F5E">
        <w:rPr>
          <w:sz w:val="28"/>
          <w:szCs w:val="28"/>
        </w:rPr>
        <w:t xml:space="preserve"> varnostne razdalje enega metra skladno s črko d) Priloge 1 ter izogibanju množičnemu zbiranju oseb; </w:t>
      </w:r>
    </w:p>
    <w:p w14:paraId="7ECE975A" w14:textId="31F4A0F5"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r) ob sobotah in nedeljah, praznikih in predprazničnih dnevih se srednje veliki in veliki nakupovalni centri ter poslovni prostori v centrih ali na tržnicah zaprejo. </w:t>
      </w:r>
      <w:r w:rsidRPr="00151F5E">
        <w:rPr>
          <w:sz w:val="28"/>
          <w:szCs w:val="28"/>
        </w:rPr>
        <w:lastRenderedPageBreak/>
        <w:t xml:space="preserve">Upravljavec omenjenih prostorov mora ob delavnikih </w:t>
      </w:r>
      <w:r w:rsidR="00F61BE1" w:rsidRPr="00151F5E">
        <w:rPr>
          <w:sz w:val="28"/>
          <w:szCs w:val="28"/>
        </w:rPr>
        <w:t xml:space="preserve">vsekakor </w:t>
      </w:r>
      <w:r w:rsidRPr="00151F5E">
        <w:rPr>
          <w:sz w:val="28"/>
          <w:szCs w:val="28"/>
        </w:rPr>
        <w:t>zagotoviti pogoje za spoštovanje med</w:t>
      </w:r>
      <w:r w:rsidR="00AD481A" w:rsidRPr="00151F5E">
        <w:rPr>
          <w:sz w:val="28"/>
          <w:szCs w:val="28"/>
        </w:rPr>
        <w:t>sebojne</w:t>
      </w:r>
      <w:r w:rsidRPr="00151F5E">
        <w:rPr>
          <w:sz w:val="28"/>
          <w:szCs w:val="28"/>
        </w:rPr>
        <w:t xml:space="preserve"> varnostne razdalje enega metra skladno s črko d) Priloge 1, pri čemer se vsakršna kršitev kaznuje </w:t>
      </w:r>
      <w:r w:rsidR="003D2F8A" w:rsidRPr="00151F5E">
        <w:rPr>
          <w:sz w:val="28"/>
          <w:szCs w:val="28"/>
        </w:rPr>
        <w:t>s prekinitvijo opravljanja</w:t>
      </w:r>
      <w:r w:rsidR="003D2F8A" w:rsidRPr="00151F5E" w:rsidDel="003D2F8A">
        <w:rPr>
          <w:sz w:val="28"/>
          <w:szCs w:val="28"/>
        </w:rPr>
        <w:t xml:space="preserve"> </w:t>
      </w:r>
      <w:r w:rsidRPr="00151F5E">
        <w:rPr>
          <w:sz w:val="28"/>
          <w:szCs w:val="28"/>
        </w:rPr>
        <w:t>dejavnosti. Če fizične značilnosti prostorov ali organizacijski pogoji dela ne omogočajo spoštovanja med</w:t>
      </w:r>
      <w:r w:rsidR="00D01CBE" w:rsidRPr="00151F5E">
        <w:rPr>
          <w:sz w:val="28"/>
          <w:szCs w:val="28"/>
        </w:rPr>
        <w:t>sebojne</w:t>
      </w:r>
      <w:r w:rsidRPr="00151F5E">
        <w:rPr>
          <w:sz w:val="28"/>
          <w:szCs w:val="28"/>
        </w:rPr>
        <w:t xml:space="preserve"> varnostne razdalje enega metra, se omenjeni poslovni prostori zaprejo. Zaprtje ne velja za lekarne, trgovine s </w:t>
      </w:r>
      <w:proofErr w:type="spellStart"/>
      <w:r w:rsidRPr="00151F5E">
        <w:rPr>
          <w:sz w:val="28"/>
          <w:szCs w:val="28"/>
        </w:rPr>
        <w:t>parafarmacevtskimi</w:t>
      </w:r>
      <w:proofErr w:type="spellEnd"/>
      <w:r w:rsidRPr="00151F5E">
        <w:rPr>
          <w:sz w:val="28"/>
          <w:szCs w:val="28"/>
        </w:rPr>
        <w:t xml:space="preserve"> izdelki in trgovine z živili, katerih </w:t>
      </w:r>
      <w:r w:rsidR="004311E1" w:rsidRPr="00151F5E">
        <w:rPr>
          <w:sz w:val="28"/>
          <w:szCs w:val="28"/>
        </w:rPr>
        <w:t xml:space="preserve">upravljavci </w:t>
      </w:r>
      <w:r w:rsidRPr="00151F5E">
        <w:rPr>
          <w:sz w:val="28"/>
          <w:szCs w:val="28"/>
        </w:rPr>
        <w:t>mora</w:t>
      </w:r>
      <w:r w:rsidR="004311E1" w:rsidRPr="00151F5E">
        <w:rPr>
          <w:sz w:val="28"/>
          <w:szCs w:val="28"/>
        </w:rPr>
        <w:t>jo</w:t>
      </w:r>
      <w:r w:rsidRPr="00151F5E">
        <w:rPr>
          <w:sz w:val="28"/>
          <w:szCs w:val="28"/>
        </w:rPr>
        <w:t xml:space="preserve"> zagotoviti pogoje za spoštovanje med</w:t>
      </w:r>
      <w:r w:rsidR="00F4087D" w:rsidRPr="00151F5E">
        <w:rPr>
          <w:sz w:val="28"/>
          <w:szCs w:val="28"/>
        </w:rPr>
        <w:t>sebojne</w:t>
      </w:r>
      <w:r w:rsidRPr="00151F5E">
        <w:rPr>
          <w:sz w:val="28"/>
          <w:szCs w:val="28"/>
        </w:rPr>
        <w:t xml:space="preserve"> varnostne razdalje enega metra skladno s črko d) Priloge 1, pri čemer se vsakršna kršitev kaznuje </w:t>
      </w:r>
      <w:r w:rsidR="003D2F8A" w:rsidRPr="00151F5E">
        <w:rPr>
          <w:sz w:val="28"/>
          <w:szCs w:val="28"/>
        </w:rPr>
        <w:t xml:space="preserve">s prekinitvijo opravljanja </w:t>
      </w:r>
      <w:r w:rsidRPr="00151F5E">
        <w:rPr>
          <w:sz w:val="28"/>
          <w:szCs w:val="28"/>
        </w:rPr>
        <w:t xml:space="preserve"> dejavnosti; </w:t>
      </w:r>
    </w:p>
    <w:p w14:paraId="569149F6" w14:textId="48477A45"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s) </w:t>
      </w:r>
      <w:r w:rsidR="00F4087D" w:rsidRPr="00151F5E">
        <w:rPr>
          <w:sz w:val="28"/>
          <w:szCs w:val="28"/>
        </w:rPr>
        <w:t xml:space="preserve">začasno se </w:t>
      </w:r>
      <w:r w:rsidRPr="00151F5E">
        <w:rPr>
          <w:sz w:val="28"/>
          <w:szCs w:val="28"/>
        </w:rPr>
        <w:t>ukinejo vse dejavnosti v fitnes</w:t>
      </w:r>
      <w:r w:rsidR="00465A49" w:rsidRPr="00151F5E">
        <w:rPr>
          <w:sz w:val="28"/>
          <w:szCs w:val="28"/>
        </w:rPr>
        <w:t xml:space="preserve"> </w:t>
      </w:r>
      <w:r w:rsidRPr="00151F5E">
        <w:rPr>
          <w:sz w:val="28"/>
          <w:szCs w:val="28"/>
        </w:rPr>
        <w:t xml:space="preserve">in športnih centrih, bazenih, plavalnih centrih, centrih za dobro počutje, toplicah in zdraviliščih (z izjemo zdravstvenih storitev, ki spadajo v osnovno zdravstveno varstvo), kulturnih, socialnih in rekreacijskih centrih; </w:t>
      </w:r>
    </w:p>
    <w:p w14:paraId="1ECF5349" w14:textId="5044BA60"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t) </w:t>
      </w:r>
      <w:r w:rsidR="00F4087D" w:rsidRPr="00151F5E">
        <w:rPr>
          <w:sz w:val="28"/>
          <w:szCs w:val="28"/>
        </w:rPr>
        <w:t xml:space="preserve">začasno se </w:t>
      </w:r>
      <w:r w:rsidRPr="00151F5E">
        <w:rPr>
          <w:sz w:val="28"/>
          <w:szCs w:val="28"/>
        </w:rPr>
        <w:t xml:space="preserve">prekine opravljanje vozniških izpitov iz 121. člena Zakonske uredbe št. 285 z dne 30. aprila 1992, ki potekajo pri lokalnih Uradih za promet s sedežem na območju iz tega člena; s povezano </w:t>
      </w:r>
      <w:r w:rsidR="00EC5912" w:rsidRPr="00151F5E">
        <w:rPr>
          <w:sz w:val="28"/>
          <w:szCs w:val="28"/>
        </w:rPr>
        <w:t>odločbo pristojnega direktorja</w:t>
      </w:r>
      <w:r w:rsidRPr="00151F5E">
        <w:rPr>
          <w:sz w:val="28"/>
          <w:szCs w:val="28"/>
        </w:rPr>
        <w:t xml:space="preserve"> se za kandidate, ki niso imeli možnosti opraviti izpitov in testov zaradi prekinitve, odredi podaljšanje rokov iz 121. in 122. člena Zakonske uredbe št. 285 z dne 30. aprila 1992. </w:t>
      </w:r>
    </w:p>
    <w:p w14:paraId="6E76F541" w14:textId="77777777" w:rsidR="00465A49" w:rsidRPr="00151F5E" w:rsidRDefault="006045E6"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sidRPr="00151F5E">
        <w:rPr>
          <w:sz w:val="28"/>
          <w:szCs w:val="28"/>
        </w:rPr>
        <w:t xml:space="preserve"> </w:t>
      </w:r>
    </w:p>
    <w:p w14:paraId="12BAE719" w14:textId="2D883138"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sidRPr="00151F5E">
        <w:rPr>
          <w:b/>
          <w:bCs/>
          <w:sz w:val="28"/>
          <w:szCs w:val="28"/>
        </w:rPr>
        <w:t>2. člen</w:t>
      </w:r>
    </w:p>
    <w:p w14:paraId="6AC24F16" w14:textId="3954E85E" w:rsidR="007A7FC3" w:rsidRPr="00151F5E" w:rsidRDefault="00151F5E"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Pr>
          <w:b/>
          <w:bCs/>
          <w:sz w:val="28"/>
          <w:szCs w:val="28"/>
        </w:rPr>
        <w:t>(</w:t>
      </w:r>
      <w:r w:rsidR="006045E6" w:rsidRPr="00151F5E">
        <w:rPr>
          <w:b/>
          <w:bCs/>
          <w:sz w:val="28"/>
          <w:szCs w:val="28"/>
        </w:rPr>
        <w:t xml:space="preserve">Ukrepi za obvladovanje in zajezitev širjenja </w:t>
      </w:r>
      <w:proofErr w:type="spellStart"/>
      <w:r w:rsidR="006045E6" w:rsidRPr="00151F5E">
        <w:rPr>
          <w:b/>
          <w:bCs/>
          <w:sz w:val="28"/>
          <w:szCs w:val="28"/>
        </w:rPr>
        <w:t>koronavirusa</w:t>
      </w:r>
      <w:proofErr w:type="spellEnd"/>
      <w:r w:rsidR="006045E6" w:rsidRPr="00151F5E">
        <w:rPr>
          <w:b/>
          <w:bCs/>
          <w:sz w:val="28"/>
          <w:szCs w:val="28"/>
        </w:rPr>
        <w:t xml:space="preserve"> COVID-19 na </w:t>
      </w:r>
      <w:r w:rsidR="00AF38A2" w:rsidRPr="00151F5E">
        <w:rPr>
          <w:b/>
          <w:bCs/>
          <w:sz w:val="28"/>
          <w:szCs w:val="28"/>
        </w:rPr>
        <w:t xml:space="preserve">državnem </w:t>
      </w:r>
      <w:r w:rsidR="006045E6" w:rsidRPr="00151F5E">
        <w:rPr>
          <w:b/>
          <w:bCs/>
          <w:sz w:val="28"/>
          <w:szCs w:val="28"/>
        </w:rPr>
        <w:t xml:space="preserve"> ozemlju</w:t>
      </w:r>
      <w:r>
        <w:rPr>
          <w:b/>
          <w:bCs/>
          <w:sz w:val="28"/>
          <w:szCs w:val="28"/>
        </w:rPr>
        <w:t>)</w:t>
      </w:r>
    </w:p>
    <w:p w14:paraId="3B60E69E" w14:textId="77777777" w:rsidR="007A7FC3" w:rsidRPr="00151F5E" w:rsidRDefault="007A7FC3"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sidRPr="00151F5E">
        <w:rPr>
          <w:sz w:val="28"/>
          <w:szCs w:val="28"/>
        </w:rPr>
        <w:t xml:space="preserve"> </w:t>
      </w:r>
    </w:p>
    <w:p w14:paraId="0F7C1D42" w14:textId="4A928AC2"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1. Za obvladovanje in zajezitev širjenja </w:t>
      </w:r>
      <w:proofErr w:type="spellStart"/>
      <w:r w:rsidRPr="00151F5E">
        <w:rPr>
          <w:sz w:val="28"/>
          <w:szCs w:val="28"/>
        </w:rPr>
        <w:t>koronavirusa</w:t>
      </w:r>
      <w:proofErr w:type="spellEnd"/>
      <w:r w:rsidRPr="00151F5E">
        <w:rPr>
          <w:sz w:val="28"/>
          <w:szCs w:val="28"/>
        </w:rPr>
        <w:t xml:space="preserve"> COVID-19 veljajo na celotnem </w:t>
      </w:r>
      <w:r w:rsidR="00A910A0" w:rsidRPr="00151F5E">
        <w:rPr>
          <w:sz w:val="28"/>
          <w:szCs w:val="28"/>
        </w:rPr>
        <w:t>državnem</w:t>
      </w:r>
      <w:r w:rsidRPr="00151F5E">
        <w:rPr>
          <w:sz w:val="28"/>
          <w:szCs w:val="28"/>
        </w:rPr>
        <w:t xml:space="preserve"> ozemlju naslednji ukrepi: </w:t>
      </w:r>
    </w:p>
    <w:p w14:paraId="277B28FF" w14:textId="7CBB88B6"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a) odpovejo se vsi kongresi, seje, srečanja in </w:t>
      </w:r>
      <w:r w:rsidR="00F4087D" w:rsidRPr="00151F5E">
        <w:rPr>
          <w:sz w:val="28"/>
          <w:szCs w:val="28"/>
        </w:rPr>
        <w:t xml:space="preserve">drugi </w:t>
      </w:r>
      <w:r w:rsidRPr="00151F5E">
        <w:rPr>
          <w:sz w:val="28"/>
          <w:szCs w:val="28"/>
        </w:rPr>
        <w:t xml:space="preserve">dogodki, </w:t>
      </w:r>
      <w:r w:rsidR="00A910A0" w:rsidRPr="00151F5E">
        <w:rPr>
          <w:sz w:val="28"/>
          <w:szCs w:val="28"/>
        </w:rPr>
        <w:t>na katerih je predvidena navzočnost</w:t>
      </w:r>
      <w:r w:rsidRPr="00151F5E">
        <w:rPr>
          <w:sz w:val="28"/>
          <w:szCs w:val="28"/>
        </w:rPr>
        <w:t xml:space="preserve"> zdravstveni</w:t>
      </w:r>
      <w:r w:rsidR="00A910A0" w:rsidRPr="00151F5E">
        <w:rPr>
          <w:sz w:val="28"/>
          <w:szCs w:val="28"/>
        </w:rPr>
        <w:t>h</w:t>
      </w:r>
      <w:r w:rsidRPr="00151F5E">
        <w:rPr>
          <w:sz w:val="28"/>
          <w:szCs w:val="28"/>
        </w:rPr>
        <w:t xml:space="preserve"> delavc</w:t>
      </w:r>
      <w:r w:rsidR="00A910A0" w:rsidRPr="00151F5E">
        <w:rPr>
          <w:sz w:val="28"/>
          <w:szCs w:val="28"/>
        </w:rPr>
        <w:t>ev</w:t>
      </w:r>
      <w:r w:rsidRPr="00151F5E">
        <w:rPr>
          <w:sz w:val="28"/>
          <w:szCs w:val="28"/>
        </w:rPr>
        <w:t xml:space="preserve"> oziroma osebj</w:t>
      </w:r>
      <w:r w:rsidR="00A910A0" w:rsidRPr="00151F5E">
        <w:rPr>
          <w:sz w:val="28"/>
          <w:szCs w:val="28"/>
        </w:rPr>
        <w:t>a</w:t>
      </w:r>
      <w:r w:rsidRPr="00151F5E">
        <w:rPr>
          <w:sz w:val="28"/>
          <w:szCs w:val="28"/>
        </w:rPr>
        <w:t>, zadolžen</w:t>
      </w:r>
      <w:r w:rsidR="00A910A0" w:rsidRPr="00151F5E">
        <w:rPr>
          <w:sz w:val="28"/>
          <w:szCs w:val="28"/>
        </w:rPr>
        <w:t>ega</w:t>
      </w:r>
      <w:r w:rsidRPr="00151F5E">
        <w:rPr>
          <w:sz w:val="28"/>
          <w:szCs w:val="28"/>
        </w:rPr>
        <w:t xml:space="preserve"> za opravljanje bistvenih ali </w:t>
      </w:r>
      <w:proofErr w:type="spellStart"/>
      <w:r w:rsidRPr="00151F5E">
        <w:rPr>
          <w:sz w:val="28"/>
          <w:szCs w:val="28"/>
        </w:rPr>
        <w:t>javnokoristnih</w:t>
      </w:r>
      <w:proofErr w:type="spellEnd"/>
      <w:r w:rsidRPr="00151F5E">
        <w:rPr>
          <w:sz w:val="28"/>
          <w:szCs w:val="28"/>
        </w:rPr>
        <w:t xml:space="preserve"> dejavnosti; vse ostale kongresne in konferenčne dejavnosti se prestavijo na čas po izteku veljavnosti te uredbe; </w:t>
      </w:r>
    </w:p>
    <w:p w14:paraId="3AE08512" w14:textId="3BBD1C96"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b) odpovejo se prireditve, dogodki in predstave vseh vrst, vključno</w:t>
      </w:r>
      <w:r w:rsidR="00F4087D" w:rsidRPr="00151F5E">
        <w:rPr>
          <w:sz w:val="28"/>
          <w:szCs w:val="28"/>
        </w:rPr>
        <w:t xml:space="preserve"> s</w:t>
      </w:r>
      <w:r w:rsidRPr="00151F5E">
        <w:rPr>
          <w:sz w:val="28"/>
          <w:szCs w:val="28"/>
        </w:rPr>
        <w:t xml:space="preserve"> filmsk</w:t>
      </w:r>
      <w:r w:rsidR="00F4087D" w:rsidRPr="00151F5E">
        <w:rPr>
          <w:sz w:val="28"/>
          <w:szCs w:val="28"/>
        </w:rPr>
        <w:t>imi</w:t>
      </w:r>
      <w:r w:rsidRPr="00151F5E">
        <w:rPr>
          <w:sz w:val="28"/>
          <w:szCs w:val="28"/>
        </w:rPr>
        <w:t xml:space="preserve"> in gledališk</w:t>
      </w:r>
      <w:r w:rsidR="00F4087D" w:rsidRPr="00151F5E">
        <w:rPr>
          <w:sz w:val="28"/>
          <w:szCs w:val="28"/>
        </w:rPr>
        <w:t>imi</w:t>
      </w:r>
      <w:r w:rsidRPr="00151F5E">
        <w:rPr>
          <w:sz w:val="28"/>
          <w:szCs w:val="28"/>
        </w:rPr>
        <w:t xml:space="preserve">, tako v javnih kot zasebnih prostorih; </w:t>
      </w:r>
    </w:p>
    <w:p w14:paraId="525DD37D" w14:textId="4039DA4A"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c) </w:t>
      </w:r>
      <w:r w:rsidR="0047615D" w:rsidRPr="00151F5E">
        <w:rPr>
          <w:sz w:val="28"/>
          <w:szCs w:val="28"/>
        </w:rPr>
        <w:t xml:space="preserve">začasno se zaprejo </w:t>
      </w:r>
      <w:r w:rsidR="00A910A0" w:rsidRPr="00151F5E">
        <w:rPr>
          <w:sz w:val="28"/>
          <w:szCs w:val="28"/>
        </w:rPr>
        <w:t>pubi,</w:t>
      </w:r>
      <w:r w:rsidR="0047615D" w:rsidRPr="00151F5E">
        <w:rPr>
          <w:sz w:val="28"/>
          <w:szCs w:val="28"/>
        </w:rPr>
        <w:t xml:space="preserve"> </w:t>
      </w:r>
      <w:r w:rsidRPr="00151F5E">
        <w:rPr>
          <w:sz w:val="28"/>
          <w:szCs w:val="28"/>
        </w:rPr>
        <w:t>plesn</w:t>
      </w:r>
      <w:r w:rsidR="0047615D" w:rsidRPr="00151F5E">
        <w:rPr>
          <w:sz w:val="28"/>
          <w:szCs w:val="28"/>
        </w:rPr>
        <w:t>e</w:t>
      </w:r>
      <w:r w:rsidRPr="00151F5E">
        <w:rPr>
          <w:sz w:val="28"/>
          <w:szCs w:val="28"/>
        </w:rPr>
        <w:t xml:space="preserve"> šol</w:t>
      </w:r>
      <w:r w:rsidR="0047615D" w:rsidRPr="00151F5E">
        <w:rPr>
          <w:sz w:val="28"/>
          <w:szCs w:val="28"/>
        </w:rPr>
        <w:t>e</w:t>
      </w:r>
      <w:r w:rsidRPr="00151F5E">
        <w:rPr>
          <w:sz w:val="28"/>
          <w:szCs w:val="28"/>
        </w:rPr>
        <w:t xml:space="preserve">, </w:t>
      </w:r>
      <w:r w:rsidR="00A910A0" w:rsidRPr="00151F5E">
        <w:rPr>
          <w:sz w:val="28"/>
          <w:szCs w:val="28"/>
        </w:rPr>
        <w:t>saloni z igralnimi avtomati</w:t>
      </w:r>
      <w:r w:rsidRPr="00151F5E">
        <w:rPr>
          <w:sz w:val="28"/>
          <w:szCs w:val="28"/>
        </w:rPr>
        <w:t>, stavnic</w:t>
      </w:r>
      <w:r w:rsidR="0047615D" w:rsidRPr="00151F5E">
        <w:rPr>
          <w:sz w:val="28"/>
          <w:szCs w:val="28"/>
        </w:rPr>
        <w:t>e</w:t>
      </w:r>
      <w:r w:rsidRPr="00151F5E">
        <w:rPr>
          <w:sz w:val="28"/>
          <w:szCs w:val="28"/>
        </w:rPr>
        <w:t>, dvoran</w:t>
      </w:r>
      <w:r w:rsidR="0047615D" w:rsidRPr="00151F5E">
        <w:rPr>
          <w:sz w:val="28"/>
          <w:szCs w:val="28"/>
        </w:rPr>
        <w:t>e</w:t>
      </w:r>
      <w:r w:rsidRPr="00151F5E">
        <w:rPr>
          <w:sz w:val="28"/>
          <w:szCs w:val="28"/>
        </w:rPr>
        <w:t xml:space="preserve"> za </w:t>
      </w:r>
      <w:proofErr w:type="spellStart"/>
      <w:r w:rsidRPr="00151F5E">
        <w:rPr>
          <w:sz w:val="28"/>
          <w:szCs w:val="28"/>
        </w:rPr>
        <w:t>bingo</w:t>
      </w:r>
      <w:proofErr w:type="spellEnd"/>
      <w:r w:rsidRPr="00151F5E">
        <w:rPr>
          <w:sz w:val="28"/>
          <w:szCs w:val="28"/>
        </w:rPr>
        <w:t>, diskotek</w:t>
      </w:r>
      <w:r w:rsidR="0047615D" w:rsidRPr="00151F5E">
        <w:rPr>
          <w:sz w:val="28"/>
          <w:szCs w:val="28"/>
        </w:rPr>
        <w:t>e</w:t>
      </w:r>
      <w:r w:rsidRPr="00151F5E">
        <w:rPr>
          <w:sz w:val="28"/>
          <w:szCs w:val="28"/>
        </w:rPr>
        <w:t xml:space="preserve"> in podobn</w:t>
      </w:r>
      <w:r w:rsidR="0047615D" w:rsidRPr="00151F5E">
        <w:rPr>
          <w:sz w:val="28"/>
          <w:szCs w:val="28"/>
        </w:rPr>
        <w:t>i</w:t>
      </w:r>
      <w:r w:rsidRPr="00151F5E">
        <w:rPr>
          <w:sz w:val="28"/>
          <w:szCs w:val="28"/>
        </w:rPr>
        <w:t xml:space="preserve"> </w:t>
      </w:r>
      <w:r w:rsidR="00A910A0" w:rsidRPr="00151F5E">
        <w:rPr>
          <w:sz w:val="28"/>
          <w:szCs w:val="28"/>
        </w:rPr>
        <w:t>lokali</w:t>
      </w:r>
      <w:r w:rsidRPr="00151F5E">
        <w:rPr>
          <w:sz w:val="28"/>
          <w:szCs w:val="28"/>
        </w:rPr>
        <w:t xml:space="preserve">, pri čemer se </w:t>
      </w:r>
      <w:r w:rsidR="00F4087D" w:rsidRPr="00151F5E">
        <w:rPr>
          <w:sz w:val="28"/>
          <w:szCs w:val="28"/>
        </w:rPr>
        <w:t xml:space="preserve">vsakršna kršitev kaznuje </w:t>
      </w:r>
      <w:r w:rsidR="003D2F8A" w:rsidRPr="00151F5E">
        <w:rPr>
          <w:sz w:val="28"/>
          <w:szCs w:val="28"/>
        </w:rPr>
        <w:t>s prekinitvijo opravljanja</w:t>
      </w:r>
      <w:r w:rsidR="003D2F8A" w:rsidRPr="00151F5E" w:rsidDel="003D2F8A">
        <w:rPr>
          <w:sz w:val="28"/>
          <w:szCs w:val="28"/>
        </w:rPr>
        <w:t xml:space="preserve"> </w:t>
      </w:r>
      <w:r w:rsidR="00F4087D" w:rsidRPr="00151F5E">
        <w:rPr>
          <w:sz w:val="28"/>
          <w:szCs w:val="28"/>
        </w:rPr>
        <w:t>dejavnosti</w:t>
      </w:r>
      <w:r w:rsidRPr="00151F5E">
        <w:rPr>
          <w:sz w:val="28"/>
          <w:szCs w:val="28"/>
        </w:rPr>
        <w:t xml:space="preserve">; </w:t>
      </w:r>
    </w:p>
    <w:p w14:paraId="748734FA" w14:textId="3FADAC7D"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d) začasno se zaprejo muzeji ter kulturni zavodi in znamenitosti iz 101. člena Zakonika o kulturni dediščini in krajini, iz ZU št. 42 z dne 22. 1. 2004; </w:t>
      </w:r>
    </w:p>
    <w:p w14:paraId="02086178" w14:textId="2F765330"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lastRenderedPageBreak/>
        <w:t xml:space="preserve">e) za opravljanje gostinskih storitev in storitev v barih mora upravljavec zagotoviti, da se spoštuje medsebojna varnostna razdalja vsaj enega metra, pri čemer se </w:t>
      </w:r>
      <w:r w:rsidR="00F4087D" w:rsidRPr="00151F5E">
        <w:rPr>
          <w:sz w:val="28"/>
          <w:szCs w:val="28"/>
        </w:rPr>
        <w:t xml:space="preserve">vsakršna kršitev kaznuje </w:t>
      </w:r>
      <w:r w:rsidR="003D2F8A" w:rsidRPr="00151F5E">
        <w:rPr>
          <w:sz w:val="28"/>
          <w:szCs w:val="28"/>
        </w:rPr>
        <w:t>s prekinitvijo opravljanja</w:t>
      </w:r>
      <w:r w:rsidR="003D2F8A" w:rsidRPr="00151F5E" w:rsidDel="003D2F8A">
        <w:rPr>
          <w:sz w:val="28"/>
          <w:szCs w:val="28"/>
        </w:rPr>
        <w:t xml:space="preserve"> </w:t>
      </w:r>
      <w:r w:rsidR="00F4087D" w:rsidRPr="00151F5E">
        <w:rPr>
          <w:sz w:val="28"/>
          <w:szCs w:val="28"/>
        </w:rPr>
        <w:t>dejavnosti</w:t>
      </w:r>
      <w:r w:rsidRPr="00151F5E">
        <w:rPr>
          <w:sz w:val="28"/>
          <w:szCs w:val="28"/>
        </w:rPr>
        <w:t xml:space="preserve">; </w:t>
      </w:r>
    </w:p>
    <w:p w14:paraId="168FFBCF" w14:textId="283E5B08"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f) v </w:t>
      </w:r>
      <w:r w:rsidR="00F4087D" w:rsidRPr="00151F5E">
        <w:rPr>
          <w:sz w:val="28"/>
          <w:szCs w:val="28"/>
        </w:rPr>
        <w:t xml:space="preserve">komercialnih </w:t>
      </w:r>
      <w:r w:rsidRPr="00151F5E">
        <w:rPr>
          <w:sz w:val="28"/>
          <w:szCs w:val="28"/>
        </w:rPr>
        <w:t xml:space="preserve">dejavnostih, ki niso zajete v prejšnji črki, na prostem ali v zaprtih prostorih, se </w:t>
      </w:r>
      <w:r w:rsidR="00DD0E76" w:rsidRPr="00151F5E">
        <w:rPr>
          <w:sz w:val="28"/>
          <w:szCs w:val="28"/>
        </w:rPr>
        <w:t xml:space="preserve">izrecno </w:t>
      </w:r>
      <w:r w:rsidRPr="00151F5E">
        <w:rPr>
          <w:sz w:val="28"/>
          <w:szCs w:val="28"/>
        </w:rPr>
        <w:t xml:space="preserve">priporoča, da upravljavec zagotovi organizacijo dela, ki omogoča dostop v </w:t>
      </w:r>
      <w:r w:rsidR="00F4087D" w:rsidRPr="00151F5E">
        <w:rPr>
          <w:sz w:val="28"/>
          <w:szCs w:val="28"/>
        </w:rPr>
        <w:t>številčno omejenih skupinah</w:t>
      </w:r>
      <w:r w:rsidRPr="00151F5E">
        <w:rPr>
          <w:sz w:val="28"/>
          <w:szCs w:val="28"/>
        </w:rPr>
        <w:t xml:space="preserve"> ali v taki obliki, da se prepreči množično zbiranje oseb, pri čemer se za obiskovalce upošteva medsebojna varnostna razdalja vsaj enega metra; </w:t>
      </w:r>
    </w:p>
    <w:p w14:paraId="2CBBE50E" w14:textId="43BB64B6"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g) začasno se prekinejo tudi športni dogodki in tekmovanja vseh vrst in disciplin, ki se izvajajo v katerem koli okolju, tako javnem kot zasebnem; ne glede na to pa so dogodki in tekmovanja ter </w:t>
      </w:r>
      <w:r w:rsidR="00A52F02" w:rsidRPr="00151F5E">
        <w:rPr>
          <w:sz w:val="28"/>
          <w:szCs w:val="28"/>
        </w:rPr>
        <w:t>treningi</w:t>
      </w:r>
      <w:r w:rsidRPr="00151F5E">
        <w:rPr>
          <w:sz w:val="28"/>
          <w:szCs w:val="28"/>
        </w:rPr>
        <w:t xml:space="preserve"> za športnike tekmovalce še nadalje dovoljeni v športnih objektih brez občinstva, torej za zaprtimi vrati, ali na prostem brez navzočnosti javnosti; v vseh takih primerih morajo športna združenja in klubi s svojim zdravstvenim osebjem izvajati ustrezne preglede za omejitev tveganja širjenja virusa COVID-19 med </w:t>
      </w:r>
      <w:r w:rsidR="00465A49" w:rsidRPr="00151F5E">
        <w:rPr>
          <w:sz w:val="28"/>
          <w:szCs w:val="28"/>
        </w:rPr>
        <w:t>športniki</w:t>
      </w:r>
      <w:r w:rsidRPr="00151F5E">
        <w:rPr>
          <w:sz w:val="28"/>
          <w:szCs w:val="28"/>
        </w:rPr>
        <w:t xml:space="preserve">, </w:t>
      </w:r>
      <w:r w:rsidR="00465A49" w:rsidRPr="00151F5E">
        <w:rPr>
          <w:sz w:val="28"/>
          <w:szCs w:val="28"/>
        </w:rPr>
        <w:t xml:space="preserve">strokovnim </w:t>
      </w:r>
      <w:r w:rsidR="00253631" w:rsidRPr="00151F5E">
        <w:rPr>
          <w:sz w:val="28"/>
          <w:szCs w:val="28"/>
        </w:rPr>
        <w:t xml:space="preserve">in vodstvenim </w:t>
      </w:r>
      <w:r w:rsidR="00465A49" w:rsidRPr="00151F5E">
        <w:rPr>
          <w:sz w:val="28"/>
          <w:szCs w:val="28"/>
        </w:rPr>
        <w:t>osebjem</w:t>
      </w:r>
      <w:r w:rsidR="00253631" w:rsidRPr="00151F5E">
        <w:rPr>
          <w:sz w:val="28"/>
          <w:szCs w:val="28"/>
        </w:rPr>
        <w:t xml:space="preserve"> ter</w:t>
      </w:r>
      <w:r w:rsidRPr="00151F5E">
        <w:rPr>
          <w:sz w:val="28"/>
          <w:szCs w:val="28"/>
        </w:rPr>
        <w:t xml:space="preserve"> spremljevalci. Splošne športne in motorične dejavnosti, ki se običajno izvajajo na prostem ali v telovadnicah, bazenih in športnih centrih vseh vrst, so dovoljene samo </w:t>
      </w:r>
      <w:r w:rsidR="001455F4" w:rsidRPr="00151F5E">
        <w:rPr>
          <w:sz w:val="28"/>
          <w:szCs w:val="28"/>
        </w:rPr>
        <w:t>ob</w:t>
      </w:r>
      <w:r w:rsidRPr="00151F5E">
        <w:rPr>
          <w:sz w:val="28"/>
          <w:szCs w:val="28"/>
        </w:rPr>
        <w:t xml:space="preserve"> </w:t>
      </w:r>
      <w:r w:rsidR="001455F4" w:rsidRPr="00151F5E">
        <w:rPr>
          <w:sz w:val="28"/>
          <w:szCs w:val="28"/>
        </w:rPr>
        <w:t xml:space="preserve">spoštovanju </w:t>
      </w:r>
      <w:r w:rsidRPr="00151F5E">
        <w:rPr>
          <w:sz w:val="28"/>
          <w:szCs w:val="28"/>
        </w:rPr>
        <w:t xml:space="preserve">medsebojne varnostne razdalje enega metra iz črke d) </w:t>
      </w:r>
      <w:r w:rsidR="00F4087D" w:rsidRPr="00151F5E">
        <w:rPr>
          <w:sz w:val="28"/>
          <w:szCs w:val="28"/>
        </w:rPr>
        <w:t>P</w:t>
      </w:r>
      <w:r w:rsidRPr="00151F5E">
        <w:rPr>
          <w:sz w:val="28"/>
          <w:szCs w:val="28"/>
        </w:rPr>
        <w:t>rilog</w:t>
      </w:r>
      <w:r w:rsidR="00F4087D" w:rsidRPr="00151F5E">
        <w:rPr>
          <w:sz w:val="28"/>
          <w:szCs w:val="28"/>
        </w:rPr>
        <w:t>e</w:t>
      </w:r>
      <w:r w:rsidRPr="00151F5E">
        <w:rPr>
          <w:sz w:val="28"/>
          <w:szCs w:val="28"/>
        </w:rPr>
        <w:t xml:space="preserve"> 1;</w:t>
      </w:r>
    </w:p>
    <w:p w14:paraId="3F4F250D" w14:textId="58CCF371"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h) do 15. marca 2020 s</w:t>
      </w:r>
      <w:r w:rsidR="006D47AF" w:rsidRPr="00151F5E">
        <w:rPr>
          <w:sz w:val="28"/>
          <w:szCs w:val="28"/>
        </w:rPr>
        <w:t>e</w:t>
      </w:r>
      <w:r w:rsidRPr="00151F5E">
        <w:rPr>
          <w:sz w:val="28"/>
          <w:szCs w:val="28"/>
        </w:rPr>
        <w:t xml:space="preserve"> začasno prekin</w:t>
      </w:r>
      <w:r w:rsidR="006D47AF" w:rsidRPr="00151F5E">
        <w:rPr>
          <w:sz w:val="28"/>
          <w:szCs w:val="28"/>
        </w:rPr>
        <w:t>ejo</w:t>
      </w:r>
      <w:r w:rsidRPr="00151F5E">
        <w:rPr>
          <w:sz w:val="28"/>
          <w:szCs w:val="28"/>
        </w:rPr>
        <w:t xml:space="preserve"> vzgojno</w:t>
      </w:r>
      <w:r w:rsidR="00FF6710" w:rsidRPr="00151F5E">
        <w:rPr>
          <w:sz w:val="28"/>
          <w:szCs w:val="28"/>
        </w:rPr>
        <w:t>-</w:t>
      </w:r>
      <w:r w:rsidRPr="00151F5E">
        <w:rPr>
          <w:sz w:val="28"/>
          <w:szCs w:val="28"/>
        </w:rPr>
        <w:t>izobraževalne dejavnosti predšolske vzgoje iz 2. člena</w:t>
      </w:r>
      <w:r w:rsidR="00E27103" w:rsidRPr="00151F5E">
        <w:rPr>
          <w:sz w:val="28"/>
          <w:szCs w:val="28"/>
        </w:rPr>
        <w:t xml:space="preserve"> </w:t>
      </w:r>
      <w:r w:rsidRPr="00151F5E">
        <w:rPr>
          <w:sz w:val="28"/>
          <w:szCs w:val="28"/>
        </w:rPr>
        <w:t>ZU 65 z dne 13. 4. 2017</w:t>
      </w:r>
      <w:r w:rsidR="00FF6710" w:rsidRPr="00151F5E">
        <w:rPr>
          <w:sz w:val="28"/>
          <w:szCs w:val="28"/>
        </w:rPr>
        <w:t xml:space="preserve">, </w:t>
      </w:r>
      <w:r w:rsidRPr="00151F5E">
        <w:rPr>
          <w:sz w:val="28"/>
          <w:szCs w:val="28"/>
        </w:rPr>
        <w:t xml:space="preserve">izobraževalne dejavnosti </w:t>
      </w:r>
      <w:r w:rsidR="00202B59" w:rsidRPr="00151F5E">
        <w:rPr>
          <w:sz w:val="28"/>
          <w:szCs w:val="28"/>
        </w:rPr>
        <w:t xml:space="preserve">na </w:t>
      </w:r>
      <w:r w:rsidRPr="00151F5E">
        <w:rPr>
          <w:sz w:val="28"/>
          <w:szCs w:val="28"/>
        </w:rPr>
        <w:t>šol</w:t>
      </w:r>
      <w:r w:rsidR="00FF6710" w:rsidRPr="00151F5E">
        <w:rPr>
          <w:sz w:val="28"/>
          <w:szCs w:val="28"/>
        </w:rPr>
        <w:t>ah</w:t>
      </w:r>
      <w:r w:rsidRPr="00151F5E">
        <w:rPr>
          <w:sz w:val="28"/>
          <w:szCs w:val="28"/>
        </w:rPr>
        <w:t xml:space="preserve"> vseh stopenj </w:t>
      </w:r>
      <w:r w:rsidR="00FF6710" w:rsidRPr="00151F5E">
        <w:rPr>
          <w:sz w:val="28"/>
          <w:szCs w:val="28"/>
        </w:rPr>
        <w:t xml:space="preserve">in </w:t>
      </w:r>
      <w:r w:rsidRPr="00151F5E">
        <w:rPr>
          <w:sz w:val="28"/>
          <w:szCs w:val="28"/>
        </w:rPr>
        <w:t xml:space="preserve">obiskovanje višjih programov izobraževanja in usposabljanja, vključno z univerzami ter </w:t>
      </w:r>
      <w:r w:rsidR="00834322" w:rsidRPr="00151F5E">
        <w:rPr>
          <w:sz w:val="28"/>
          <w:szCs w:val="28"/>
        </w:rPr>
        <w:t>akademijami</w:t>
      </w:r>
      <w:r w:rsidRPr="00151F5E">
        <w:rPr>
          <w:sz w:val="28"/>
          <w:szCs w:val="28"/>
        </w:rPr>
        <w:t xml:space="preserve"> za glasbo</w:t>
      </w:r>
      <w:r w:rsidR="00834322" w:rsidRPr="00151F5E">
        <w:rPr>
          <w:sz w:val="28"/>
          <w:szCs w:val="28"/>
        </w:rPr>
        <w:t xml:space="preserve">, umetnost </w:t>
      </w:r>
      <w:r w:rsidRPr="00151F5E">
        <w:rPr>
          <w:sz w:val="28"/>
          <w:szCs w:val="28"/>
        </w:rPr>
        <w:t xml:space="preserve">in ples, </w:t>
      </w:r>
      <w:r w:rsidR="00C708B4" w:rsidRPr="00151F5E">
        <w:rPr>
          <w:sz w:val="28"/>
          <w:szCs w:val="28"/>
        </w:rPr>
        <w:t xml:space="preserve">obiskovanje </w:t>
      </w:r>
      <w:r w:rsidRPr="00151F5E">
        <w:rPr>
          <w:sz w:val="28"/>
          <w:szCs w:val="28"/>
        </w:rPr>
        <w:t>tečaj</w:t>
      </w:r>
      <w:r w:rsidR="00202B59" w:rsidRPr="00151F5E">
        <w:rPr>
          <w:sz w:val="28"/>
          <w:szCs w:val="28"/>
        </w:rPr>
        <w:t>ev</w:t>
      </w:r>
      <w:r w:rsidRPr="00151F5E">
        <w:rPr>
          <w:sz w:val="28"/>
          <w:szCs w:val="28"/>
        </w:rPr>
        <w:t xml:space="preserve"> poklicnega izobraževanja, vključno z </w:t>
      </w:r>
      <w:r w:rsidR="00FF6710" w:rsidRPr="00151F5E">
        <w:rPr>
          <w:sz w:val="28"/>
          <w:szCs w:val="28"/>
        </w:rPr>
        <w:t xml:space="preserve">deželnimi </w:t>
      </w:r>
      <w:r w:rsidRPr="00151F5E">
        <w:rPr>
          <w:sz w:val="28"/>
          <w:szCs w:val="28"/>
        </w:rPr>
        <w:t>tečaji,</w:t>
      </w:r>
      <w:r w:rsidR="003D2F8A" w:rsidRPr="00151F5E">
        <w:rPr>
          <w:sz w:val="28"/>
          <w:szCs w:val="28"/>
        </w:rPr>
        <w:t xml:space="preserve"> obiskovanje</w:t>
      </w:r>
      <w:r w:rsidRPr="00151F5E">
        <w:rPr>
          <w:sz w:val="28"/>
          <w:szCs w:val="28"/>
        </w:rPr>
        <w:t xml:space="preserve"> </w:t>
      </w:r>
      <w:r w:rsidR="003D2F8A" w:rsidRPr="00151F5E">
        <w:rPr>
          <w:sz w:val="28"/>
          <w:szCs w:val="28"/>
        </w:rPr>
        <w:t>podiplomskih programov</w:t>
      </w:r>
      <w:r w:rsidRPr="00151F5E">
        <w:rPr>
          <w:sz w:val="28"/>
          <w:szCs w:val="28"/>
        </w:rPr>
        <w:t xml:space="preserve">, </w:t>
      </w:r>
      <w:r w:rsidR="00202B59" w:rsidRPr="00151F5E">
        <w:rPr>
          <w:sz w:val="28"/>
          <w:szCs w:val="28"/>
        </w:rPr>
        <w:t xml:space="preserve">tečajev </w:t>
      </w:r>
      <w:r w:rsidRPr="00151F5E">
        <w:rPr>
          <w:sz w:val="28"/>
          <w:szCs w:val="28"/>
        </w:rPr>
        <w:t>univerz za tretje življenjsko obdobje in tečaj</w:t>
      </w:r>
      <w:r w:rsidR="00202B59" w:rsidRPr="00151F5E">
        <w:rPr>
          <w:sz w:val="28"/>
          <w:szCs w:val="28"/>
        </w:rPr>
        <w:t>ev</w:t>
      </w:r>
      <w:r w:rsidRPr="00151F5E">
        <w:rPr>
          <w:sz w:val="28"/>
          <w:szCs w:val="28"/>
        </w:rPr>
        <w:t xml:space="preserve">, ki jih izvajajo avtošole, razen </w:t>
      </w:r>
      <w:r w:rsidR="00202B59" w:rsidRPr="00151F5E">
        <w:rPr>
          <w:sz w:val="28"/>
          <w:szCs w:val="28"/>
        </w:rPr>
        <w:t>če</w:t>
      </w:r>
      <w:r w:rsidRPr="00151F5E">
        <w:rPr>
          <w:sz w:val="28"/>
          <w:szCs w:val="28"/>
        </w:rPr>
        <w:t xml:space="preserve"> je omogočeno izobraževanje ali usposabljanje na daljavo; podiplomski </w:t>
      </w:r>
      <w:r w:rsidR="00202B59" w:rsidRPr="00151F5E">
        <w:rPr>
          <w:sz w:val="28"/>
          <w:szCs w:val="28"/>
        </w:rPr>
        <w:t xml:space="preserve">programi </w:t>
      </w:r>
      <w:r w:rsidRPr="00151F5E">
        <w:rPr>
          <w:sz w:val="28"/>
          <w:szCs w:val="28"/>
        </w:rPr>
        <w:t xml:space="preserve">za izobraževanje zdravstvenih delavcev, vključno </w:t>
      </w:r>
      <w:r w:rsidR="00202B59" w:rsidRPr="00151F5E">
        <w:rPr>
          <w:sz w:val="28"/>
          <w:szCs w:val="28"/>
        </w:rPr>
        <w:t>s predavanji za zdravnike specializante in zdravnike, ki obiskujejo specializacijo iz družinske medicine</w:t>
      </w:r>
      <w:r w:rsidRPr="00151F5E">
        <w:rPr>
          <w:sz w:val="28"/>
          <w:szCs w:val="28"/>
        </w:rPr>
        <w:t xml:space="preserve">, </w:t>
      </w:r>
      <w:r w:rsidR="00A52F02" w:rsidRPr="00151F5E">
        <w:rPr>
          <w:sz w:val="28"/>
          <w:szCs w:val="28"/>
        </w:rPr>
        <w:t>pripravništv</w:t>
      </w:r>
      <w:r w:rsidR="00202B59" w:rsidRPr="00151F5E">
        <w:rPr>
          <w:sz w:val="28"/>
          <w:szCs w:val="28"/>
        </w:rPr>
        <w:t>o</w:t>
      </w:r>
      <w:r w:rsidRPr="00151F5E">
        <w:rPr>
          <w:sz w:val="28"/>
          <w:szCs w:val="28"/>
        </w:rPr>
        <w:t xml:space="preserve"> za zdravstvene delavce ter dejavnost</w:t>
      </w:r>
      <w:r w:rsidR="00202B59" w:rsidRPr="00151F5E">
        <w:rPr>
          <w:sz w:val="28"/>
          <w:szCs w:val="28"/>
        </w:rPr>
        <w:t>i</w:t>
      </w:r>
      <w:r w:rsidR="00465A49" w:rsidRPr="00151F5E">
        <w:rPr>
          <w:sz w:val="28"/>
          <w:szCs w:val="28"/>
        </w:rPr>
        <w:t xml:space="preserve"> </w:t>
      </w:r>
      <w:r w:rsidRPr="00151F5E">
        <w:rPr>
          <w:sz w:val="28"/>
          <w:szCs w:val="28"/>
        </w:rPr>
        <w:t>šol notranje</w:t>
      </w:r>
      <w:r w:rsidR="00F004F9" w:rsidRPr="00151F5E">
        <w:rPr>
          <w:sz w:val="28"/>
          <w:szCs w:val="28"/>
        </w:rPr>
        <w:t>ga</w:t>
      </w:r>
      <w:r w:rsidRPr="00151F5E">
        <w:rPr>
          <w:sz w:val="28"/>
          <w:szCs w:val="28"/>
        </w:rPr>
        <w:t xml:space="preserve"> in obrambn</w:t>
      </w:r>
      <w:r w:rsidR="00F004F9" w:rsidRPr="00151F5E">
        <w:rPr>
          <w:sz w:val="28"/>
          <w:szCs w:val="28"/>
        </w:rPr>
        <w:t>ega</w:t>
      </w:r>
      <w:r w:rsidRPr="00151F5E">
        <w:rPr>
          <w:sz w:val="28"/>
          <w:szCs w:val="28"/>
        </w:rPr>
        <w:t xml:space="preserve"> ministrstv</w:t>
      </w:r>
      <w:r w:rsidR="00F004F9" w:rsidRPr="00151F5E">
        <w:rPr>
          <w:sz w:val="28"/>
          <w:szCs w:val="28"/>
        </w:rPr>
        <w:t>a</w:t>
      </w:r>
      <w:r w:rsidRPr="00151F5E">
        <w:rPr>
          <w:sz w:val="28"/>
          <w:szCs w:val="28"/>
        </w:rPr>
        <w:t xml:space="preserve"> ter </w:t>
      </w:r>
      <w:r w:rsidR="00F004F9" w:rsidRPr="00151F5E">
        <w:rPr>
          <w:sz w:val="28"/>
          <w:szCs w:val="28"/>
        </w:rPr>
        <w:t xml:space="preserve">ministrstva za </w:t>
      </w:r>
      <w:r w:rsidRPr="00151F5E">
        <w:rPr>
          <w:sz w:val="28"/>
          <w:szCs w:val="28"/>
        </w:rPr>
        <w:t>ekonomij</w:t>
      </w:r>
      <w:r w:rsidR="00F004F9" w:rsidRPr="00151F5E">
        <w:rPr>
          <w:sz w:val="28"/>
          <w:szCs w:val="28"/>
        </w:rPr>
        <w:t>o</w:t>
      </w:r>
      <w:r w:rsidRPr="00151F5E">
        <w:rPr>
          <w:sz w:val="28"/>
          <w:szCs w:val="28"/>
        </w:rPr>
        <w:t xml:space="preserve"> in financ</w:t>
      </w:r>
      <w:r w:rsidR="00F004F9" w:rsidRPr="00151F5E">
        <w:rPr>
          <w:sz w:val="28"/>
          <w:szCs w:val="28"/>
        </w:rPr>
        <w:t>e</w:t>
      </w:r>
      <w:r w:rsidRPr="00151F5E">
        <w:rPr>
          <w:sz w:val="28"/>
          <w:szCs w:val="28"/>
        </w:rPr>
        <w:t xml:space="preserve"> niso vključen</w:t>
      </w:r>
      <w:r w:rsidR="00202B59" w:rsidRPr="00151F5E">
        <w:rPr>
          <w:sz w:val="28"/>
          <w:szCs w:val="28"/>
        </w:rPr>
        <w:t>i</w:t>
      </w:r>
      <w:r w:rsidRPr="00151F5E">
        <w:rPr>
          <w:sz w:val="28"/>
          <w:szCs w:val="28"/>
        </w:rPr>
        <w:t xml:space="preserve"> v začasno prekinitev pod pogojem, da je zagotovljena varnostna razdalja iz črke d) Priloge 1.</w:t>
      </w:r>
      <w:r w:rsidR="007A7FC3" w:rsidRPr="00151F5E">
        <w:rPr>
          <w:sz w:val="28"/>
          <w:szCs w:val="28"/>
        </w:rPr>
        <w:t xml:space="preserve"> </w:t>
      </w:r>
      <w:r w:rsidR="00C708B4" w:rsidRPr="00151F5E">
        <w:rPr>
          <w:sz w:val="28"/>
          <w:szCs w:val="28"/>
        </w:rPr>
        <w:t>Da bi zagotovili</w:t>
      </w:r>
      <w:r w:rsidR="006D47AF" w:rsidRPr="00151F5E">
        <w:rPr>
          <w:sz w:val="28"/>
          <w:szCs w:val="28"/>
        </w:rPr>
        <w:t xml:space="preserve"> socialno osamitev, se je treba izogibati vsakršni drugi obliki združevanja</w:t>
      </w:r>
      <w:r w:rsidR="007A7FC3" w:rsidRPr="00151F5E">
        <w:rPr>
          <w:sz w:val="28"/>
          <w:szCs w:val="28"/>
        </w:rPr>
        <w:t xml:space="preserve">; </w:t>
      </w:r>
    </w:p>
    <w:p w14:paraId="5A4D2AD4" w14:textId="07B0B810"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i) začasno s</w:t>
      </w:r>
      <w:r w:rsidR="006D47AF" w:rsidRPr="00151F5E">
        <w:rPr>
          <w:sz w:val="28"/>
          <w:szCs w:val="28"/>
        </w:rPr>
        <w:t>e</w:t>
      </w:r>
      <w:r w:rsidRPr="00151F5E">
        <w:rPr>
          <w:sz w:val="28"/>
          <w:szCs w:val="28"/>
        </w:rPr>
        <w:t xml:space="preserve"> prekin</w:t>
      </w:r>
      <w:r w:rsidR="006D47AF" w:rsidRPr="00151F5E">
        <w:rPr>
          <w:sz w:val="28"/>
          <w:szCs w:val="28"/>
        </w:rPr>
        <w:t>ejo</w:t>
      </w:r>
      <w:r w:rsidRPr="00151F5E">
        <w:rPr>
          <w:sz w:val="28"/>
          <w:szCs w:val="28"/>
        </w:rPr>
        <w:t xml:space="preserve"> vse ekskurzije, programi izmenjave ali </w:t>
      </w:r>
      <w:proofErr w:type="spellStart"/>
      <w:r w:rsidRPr="00151F5E">
        <w:rPr>
          <w:sz w:val="28"/>
          <w:szCs w:val="28"/>
        </w:rPr>
        <w:t>twinninga</w:t>
      </w:r>
      <w:proofErr w:type="spellEnd"/>
      <w:r w:rsidRPr="00151F5E">
        <w:rPr>
          <w:sz w:val="28"/>
          <w:szCs w:val="28"/>
        </w:rPr>
        <w:t xml:space="preserve">, vodeni izleti in druge poučne ekskurzije z drugačnim </w:t>
      </w:r>
      <w:r w:rsidR="00C708B4" w:rsidRPr="00151F5E">
        <w:rPr>
          <w:sz w:val="28"/>
          <w:szCs w:val="28"/>
        </w:rPr>
        <w:t>poimenovanjem</w:t>
      </w:r>
      <w:r w:rsidRPr="00151F5E">
        <w:rPr>
          <w:sz w:val="28"/>
          <w:szCs w:val="28"/>
        </w:rPr>
        <w:t xml:space="preserve">, ki so jih </w:t>
      </w:r>
      <w:r w:rsidR="009E6A92" w:rsidRPr="00151F5E">
        <w:rPr>
          <w:sz w:val="28"/>
          <w:szCs w:val="28"/>
        </w:rPr>
        <w:t xml:space="preserve">načrtovale </w:t>
      </w:r>
      <w:r w:rsidRPr="00151F5E">
        <w:rPr>
          <w:sz w:val="28"/>
          <w:szCs w:val="28"/>
        </w:rPr>
        <w:t xml:space="preserve">izobraževalne ustanove vseh stopenj; </w:t>
      </w:r>
    </w:p>
    <w:p w14:paraId="5D70EF50" w14:textId="4B0CEB9E" w:rsidR="001376AB"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lastRenderedPageBreak/>
        <w:t xml:space="preserve">l) ob upoštevanju določil črke h) se ponovni sprejem v </w:t>
      </w:r>
      <w:r w:rsidR="00C708B4" w:rsidRPr="00151F5E">
        <w:rPr>
          <w:sz w:val="28"/>
          <w:szCs w:val="28"/>
        </w:rPr>
        <w:t xml:space="preserve">ustanove za predšolsko vzgojo </w:t>
      </w:r>
      <w:r w:rsidRPr="00151F5E">
        <w:rPr>
          <w:sz w:val="28"/>
          <w:szCs w:val="28"/>
        </w:rPr>
        <w:t>iz 2. člena ZU št. 65 z dne 13. 4. 2017 in v šol</w:t>
      </w:r>
      <w:r w:rsidR="00C708B4" w:rsidRPr="00151F5E">
        <w:rPr>
          <w:sz w:val="28"/>
          <w:szCs w:val="28"/>
        </w:rPr>
        <w:t>e</w:t>
      </w:r>
      <w:r w:rsidRPr="00151F5E">
        <w:rPr>
          <w:sz w:val="28"/>
          <w:szCs w:val="28"/>
        </w:rPr>
        <w:t xml:space="preserve"> vseh stopenj po odsotnosti zaradi nalezljive bolezni, ki traja več kot pet dni in za katero velja obvezna prijava v skladu z Uredbo ministra za zdravje z dne 15. 11. 1990, objavljeno v Uradnem listu št. 6 z dne 8. </w:t>
      </w:r>
      <w:r w:rsidR="001C3737" w:rsidRPr="00151F5E">
        <w:rPr>
          <w:sz w:val="28"/>
          <w:szCs w:val="28"/>
        </w:rPr>
        <w:t>1. </w:t>
      </w:r>
      <w:r w:rsidRPr="00151F5E">
        <w:rPr>
          <w:sz w:val="28"/>
          <w:szCs w:val="28"/>
        </w:rPr>
        <w:t xml:space="preserve">1991, dovoli na podlagi zdravniškega spričevala, </w:t>
      </w:r>
      <w:r w:rsidR="00EE66FC" w:rsidRPr="00151F5E">
        <w:rPr>
          <w:sz w:val="28"/>
          <w:szCs w:val="28"/>
        </w:rPr>
        <w:t xml:space="preserve">tudi </w:t>
      </w:r>
      <w:r w:rsidRPr="00151F5E">
        <w:rPr>
          <w:sz w:val="28"/>
          <w:szCs w:val="28"/>
        </w:rPr>
        <w:t xml:space="preserve">z odstopanjem od veljavnih določb; </w:t>
      </w:r>
    </w:p>
    <w:p w14:paraId="5099CA45" w14:textId="46DB6364"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m) vodstvo šole med trajanjem prekinitve pouka v šolah izvaja razne oblike učenja na daljavo, tudi ob upoštevanju posebnih potreb invalidnih učencev; </w:t>
      </w:r>
    </w:p>
    <w:p w14:paraId="36F19CB9" w14:textId="3B6C02D3"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n) na univerzah in </w:t>
      </w:r>
      <w:r w:rsidR="006D47AF" w:rsidRPr="00151F5E">
        <w:rPr>
          <w:sz w:val="28"/>
          <w:szCs w:val="28"/>
        </w:rPr>
        <w:t xml:space="preserve">akademijah </w:t>
      </w:r>
      <w:r w:rsidRPr="00151F5E">
        <w:rPr>
          <w:sz w:val="28"/>
          <w:szCs w:val="28"/>
        </w:rPr>
        <w:t>za glasbo</w:t>
      </w:r>
      <w:r w:rsidR="006D47AF" w:rsidRPr="00151F5E">
        <w:rPr>
          <w:sz w:val="28"/>
          <w:szCs w:val="28"/>
        </w:rPr>
        <w:t>, umetnost</w:t>
      </w:r>
      <w:r w:rsidRPr="00151F5E">
        <w:rPr>
          <w:sz w:val="28"/>
          <w:szCs w:val="28"/>
        </w:rPr>
        <w:t xml:space="preserve"> in ples se lahko izobraževalne dejavnosti ali dejavnosti, predvidene z učnimi načrti</w:t>
      </w:r>
      <w:r w:rsidR="006D47AF" w:rsidRPr="00151F5E">
        <w:rPr>
          <w:sz w:val="28"/>
          <w:szCs w:val="28"/>
        </w:rPr>
        <w:t>,</w:t>
      </w:r>
      <w:r w:rsidRPr="00151F5E">
        <w:rPr>
          <w:sz w:val="28"/>
          <w:szCs w:val="28"/>
        </w:rPr>
        <w:t xml:space="preserve"> med trajanjem prekinitve izvajajo na daljavo, </w:t>
      </w:r>
      <w:r w:rsidR="006D47AF" w:rsidRPr="00151F5E">
        <w:rPr>
          <w:sz w:val="28"/>
          <w:szCs w:val="28"/>
        </w:rPr>
        <w:t xml:space="preserve">kadar je to mogoče, </w:t>
      </w:r>
      <w:r w:rsidRPr="00151F5E">
        <w:rPr>
          <w:sz w:val="28"/>
          <w:szCs w:val="28"/>
        </w:rPr>
        <w:t xml:space="preserve">v oblikah, ki jih določijo univerze in izobraževalne ustanove, ob upoštevanju posebnih potreb invalidnih študentov; univerze in izobraževalne ustanove ob ponovni uvedbi običajnega delovanja po potrebi in po predhodni opredelitvi </w:t>
      </w:r>
      <w:r w:rsidR="00C708B4" w:rsidRPr="00151F5E">
        <w:rPr>
          <w:sz w:val="28"/>
          <w:szCs w:val="28"/>
        </w:rPr>
        <w:t>načina izvajanja dejavnosti</w:t>
      </w:r>
      <w:r w:rsidRPr="00151F5E">
        <w:rPr>
          <w:sz w:val="28"/>
          <w:szCs w:val="28"/>
        </w:rPr>
        <w:t xml:space="preserve"> </w:t>
      </w:r>
      <w:bookmarkStart w:id="2" w:name="_Hlk35420661"/>
      <w:r w:rsidRPr="00151F5E">
        <w:rPr>
          <w:sz w:val="28"/>
          <w:szCs w:val="28"/>
        </w:rPr>
        <w:t>zagotovijo</w:t>
      </w:r>
      <w:r w:rsidR="001C3737" w:rsidRPr="00151F5E">
        <w:rPr>
          <w:sz w:val="28"/>
          <w:szCs w:val="28"/>
        </w:rPr>
        <w:t>, da se</w:t>
      </w:r>
      <w:r w:rsidRPr="00151F5E">
        <w:rPr>
          <w:sz w:val="28"/>
          <w:szCs w:val="28"/>
        </w:rPr>
        <w:t xml:space="preserve"> </w:t>
      </w:r>
      <w:r w:rsidR="001C3737" w:rsidRPr="00151F5E">
        <w:rPr>
          <w:sz w:val="28"/>
          <w:szCs w:val="28"/>
        </w:rPr>
        <w:t>nadoknadijo</w:t>
      </w:r>
      <w:r w:rsidR="001C3737" w:rsidRPr="00151F5E" w:rsidDel="001C3737">
        <w:rPr>
          <w:sz w:val="28"/>
          <w:szCs w:val="28"/>
        </w:rPr>
        <w:t xml:space="preserve"> </w:t>
      </w:r>
      <w:r w:rsidR="001C3737" w:rsidRPr="00151F5E">
        <w:rPr>
          <w:sz w:val="28"/>
          <w:szCs w:val="28"/>
        </w:rPr>
        <w:t xml:space="preserve">predvidene </w:t>
      </w:r>
      <w:r w:rsidRPr="00151F5E">
        <w:rPr>
          <w:sz w:val="28"/>
          <w:szCs w:val="28"/>
        </w:rPr>
        <w:t xml:space="preserve">dejavnosti usposabljanja in izobraževanja ali kateri koli preizkus ali preverjanje, tudi samo v delni obliki, ki so potrebni za zaključek izobraževalnega programa; </w:t>
      </w:r>
      <w:bookmarkEnd w:id="2"/>
    </w:p>
    <w:p w14:paraId="6E162F02" w14:textId="7E45E5FD"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o) v korist študentov, ki zaradi izrednih zdravstvenih razmer, navedenih v tej uredbi, ne smejo sodelovati pri pouku ali učnih dejavnostih univerz in </w:t>
      </w:r>
      <w:r w:rsidR="00B74178" w:rsidRPr="00151F5E">
        <w:rPr>
          <w:sz w:val="28"/>
          <w:szCs w:val="28"/>
        </w:rPr>
        <w:t xml:space="preserve">akademij </w:t>
      </w:r>
      <w:r w:rsidRPr="00151F5E">
        <w:rPr>
          <w:sz w:val="28"/>
          <w:szCs w:val="28"/>
        </w:rPr>
        <w:t>za glasbo</w:t>
      </w:r>
      <w:r w:rsidR="00B74178" w:rsidRPr="00151F5E">
        <w:rPr>
          <w:sz w:val="28"/>
          <w:szCs w:val="28"/>
        </w:rPr>
        <w:t>, umetnost</w:t>
      </w:r>
      <w:r w:rsidRPr="00151F5E">
        <w:rPr>
          <w:sz w:val="28"/>
          <w:szCs w:val="28"/>
        </w:rPr>
        <w:t xml:space="preserve"> in ples, se take dejavnosti, kadar je to mogoče, izvajajo na daljavo, </w:t>
      </w:r>
      <w:r w:rsidR="0003074B" w:rsidRPr="00151F5E">
        <w:rPr>
          <w:sz w:val="28"/>
          <w:szCs w:val="28"/>
        </w:rPr>
        <w:t>na načine</w:t>
      </w:r>
      <w:r w:rsidRPr="00151F5E">
        <w:rPr>
          <w:sz w:val="28"/>
          <w:szCs w:val="28"/>
        </w:rPr>
        <w:t>, ki jih določijo omenjene univerze in izobraževalne ustanove, ob upoštevanju posebnih potreb invalidnih študentov; univerze in institucije po potrebi in po predhodni opredelitvi načina</w:t>
      </w:r>
      <w:r w:rsidR="00C708B4" w:rsidRPr="00151F5E">
        <w:rPr>
          <w:sz w:val="28"/>
          <w:szCs w:val="28"/>
        </w:rPr>
        <w:t xml:space="preserve"> izvajanja dejavnosti</w:t>
      </w:r>
      <w:r w:rsidR="00E60EF1" w:rsidRPr="00151F5E">
        <w:rPr>
          <w:sz w:val="28"/>
          <w:szCs w:val="28"/>
        </w:rPr>
        <w:t xml:space="preserve"> zagotovijo, da se nadoknadijo</w:t>
      </w:r>
      <w:r w:rsidR="00E60EF1" w:rsidRPr="00151F5E" w:rsidDel="001C3737">
        <w:rPr>
          <w:sz w:val="28"/>
          <w:szCs w:val="28"/>
        </w:rPr>
        <w:t xml:space="preserve"> </w:t>
      </w:r>
      <w:r w:rsidR="00E60EF1" w:rsidRPr="00151F5E">
        <w:rPr>
          <w:sz w:val="28"/>
          <w:szCs w:val="28"/>
        </w:rPr>
        <w:t xml:space="preserve">predvidene dejavnosti usposabljanja in izobraževanja ali kateri koli preizkus ali preverjanje, tudi samo v delni obliki, ki so potrebni za zaključek izobraževalnega programa; </w:t>
      </w:r>
      <w:r w:rsidRPr="00151F5E">
        <w:rPr>
          <w:sz w:val="28"/>
          <w:szCs w:val="28"/>
        </w:rPr>
        <w:t xml:space="preserve">obdobja odsotnosti študentov, opisanih pod to točko, </w:t>
      </w:r>
      <w:r w:rsidR="00104BB5" w:rsidRPr="00151F5E">
        <w:rPr>
          <w:sz w:val="28"/>
          <w:szCs w:val="28"/>
        </w:rPr>
        <w:t xml:space="preserve">se ne odštevajo od dni </w:t>
      </w:r>
      <w:r w:rsidRPr="00151F5E">
        <w:rPr>
          <w:sz w:val="28"/>
          <w:szCs w:val="28"/>
        </w:rPr>
        <w:t>obvezn</w:t>
      </w:r>
      <w:r w:rsidR="00104BB5" w:rsidRPr="00151F5E">
        <w:rPr>
          <w:sz w:val="28"/>
          <w:szCs w:val="28"/>
        </w:rPr>
        <w:t>e</w:t>
      </w:r>
      <w:r w:rsidRPr="00151F5E">
        <w:rPr>
          <w:sz w:val="28"/>
          <w:szCs w:val="28"/>
        </w:rPr>
        <w:t xml:space="preserve"> prisotnost</w:t>
      </w:r>
      <w:r w:rsidR="00104BB5" w:rsidRPr="00151F5E">
        <w:rPr>
          <w:sz w:val="28"/>
          <w:szCs w:val="28"/>
        </w:rPr>
        <w:t>i, ki je pogoj za udeležbo na končnih izpitih</w:t>
      </w:r>
      <w:r w:rsidRPr="00151F5E">
        <w:rPr>
          <w:sz w:val="28"/>
          <w:szCs w:val="28"/>
        </w:rPr>
        <w:t xml:space="preserve"> ali </w:t>
      </w:r>
      <w:r w:rsidR="00104BB5" w:rsidRPr="00151F5E">
        <w:rPr>
          <w:sz w:val="28"/>
          <w:szCs w:val="28"/>
        </w:rPr>
        <w:t xml:space="preserve">osnova </w:t>
      </w:r>
      <w:r w:rsidRPr="00151F5E">
        <w:rPr>
          <w:sz w:val="28"/>
          <w:szCs w:val="28"/>
        </w:rPr>
        <w:t xml:space="preserve">za ocenjevanje; </w:t>
      </w:r>
    </w:p>
    <w:p w14:paraId="64165CB4" w14:textId="4F8BE69B" w:rsidR="001376AB"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p) osebam, ki spremljajo bolnike, se prepove zadrževanje v čakalnicah oddelkov za nujne primere in sprejem ter za nujno medicinsko pomoč (DEA/PS), razen ob drugačnih navodilih </w:t>
      </w:r>
      <w:r w:rsidR="00104BB5" w:rsidRPr="00151F5E">
        <w:rPr>
          <w:sz w:val="28"/>
          <w:szCs w:val="28"/>
        </w:rPr>
        <w:t xml:space="preserve">pristojnega </w:t>
      </w:r>
      <w:r w:rsidRPr="00151F5E">
        <w:rPr>
          <w:sz w:val="28"/>
          <w:szCs w:val="28"/>
        </w:rPr>
        <w:t>zdravstvenega osebja</w:t>
      </w:r>
      <w:r w:rsidR="00104BB5" w:rsidRPr="00151F5E">
        <w:rPr>
          <w:sz w:val="28"/>
          <w:szCs w:val="28"/>
        </w:rPr>
        <w:t>;</w:t>
      </w:r>
      <w:r w:rsidRPr="00151F5E">
        <w:rPr>
          <w:sz w:val="28"/>
          <w:szCs w:val="28"/>
        </w:rPr>
        <w:t xml:space="preserve"> </w:t>
      </w:r>
    </w:p>
    <w:p w14:paraId="48EF64B2" w14:textId="44B17D56" w:rsidR="001376AB"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q) </w:t>
      </w:r>
      <w:r w:rsidR="00D47CC6" w:rsidRPr="00151F5E">
        <w:rPr>
          <w:sz w:val="28"/>
          <w:szCs w:val="28"/>
        </w:rPr>
        <w:t xml:space="preserve">obisk </w:t>
      </w:r>
      <w:r w:rsidRPr="00151F5E">
        <w:rPr>
          <w:sz w:val="28"/>
          <w:szCs w:val="28"/>
        </w:rPr>
        <w:t xml:space="preserve">sorodnikov in obiskovalcev </w:t>
      </w:r>
      <w:r w:rsidR="00D47CC6" w:rsidRPr="00151F5E">
        <w:rPr>
          <w:sz w:val="28"/>
          <w:szCs w:val="28"/>
        </w:rPr>
        <w:t xml:space="preserve">v </w:t>
      </w:r>
      <w:r w:rsidRPr="00151F5E">
        <w:rPr>
          <w:sz w:val="28"/>
          <w:szCs w:val="28"/>
        </w:rPr>
        <w:t>nastanitvenih domov</w:t>
      </w:r>
      <w:r w:rsidR="00D47CC6" w:rsidRPr="00151F5E">
        <w:rPr>
          <w:sz w:val="28"/>
          <w:szCs w:val="28"/>
        </w:rPr>
        <w:t>ih</w:t>
      </w:r>
      <w:r w:rsidRPr="00151F5E">
        <w:rPr>
          <w:sz w:val="28"/>
          <w:szCs w:val="28"/>
        </w:rPr>
        <w:t xml:space="preserve"> za dolgotrajno oskrbo, oskrbovanih zdravstvenih domov</w:t>
      </w:r>
      <w:r w:rsidR="001D08D7" w:rsidRPr="00151F5E">
        <w:rPr>
          <w:sz w:val="28"/>
          <w:szCs w:val="28"/>
        </w:rPr>
        <w:t>ih</w:t>
      </w:r>
      <w:r w:rsidRPr="00151F5E">
        <w:rPr>
          <w:sz w:val="28"/>
          <w:szCs w:val="28"/>
        </w:rPr>
        <w:t xml:space="preserve"> (RSA), hospic</w:t>
      </w:r>
      <w:r w:rsidR="001D08D7" w:rsidRPr="00151F5E">
        <w:rPr>
          <w:sz w:val="28"/>
          <w:szCs w:val="28"/>
        </w:rPr>
        <w:t>ih</w:t>
      </w:r>
      <w:r w:rsidRPr="00151F5E">
        <w:rPr>
          <w:sz w:val="28"/>
          <w:szCs w:val="28"/>
        </w:rPr>
        <w:t>, rehabilitacijskih in stanovanjskih objekt</w:t>
      </w:r>
      <w:r w:rsidR="001D08D7" w:rsidRPr="00151F5E">
        <w:rPr>
          <w:sz w:val="28"/>
          <w:szCs w:val="28"/>
        </w:rPr>
        <w:t>ih</w:t>
      </w:r>
      <w:r w:rsidRPr="00151F5E">
        <w:rPr>
          <w:sz w:val="28"/>
          <w:szCs w:val="28"/>
        </w:rPr>
        <w:t xml:space="preserve"> za starejše, ki so ali niso samostojni, je dovoljen samo v primerih, ki jih določi vodstvo posameznega zavoda, slednje pa mora sprejeti ustrezne ukrepe za preprečevanje širjenja okužbe; </w:t>
      </w:r>
    </w:p>
    <w:p w14:paraId="22F6CB72" w14:textId="64416AD5"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lastRenderedPageBreak/>
        <w:t>r) delodajalci lahko uvedejo fleksibilne oblike dela, ki jih določajo členi od 18</w:t>
      </w:r>
      <w:r w:rsidR="001D08D7" w:rsidRPr="00151F5E">
        <w:rPr>
          <w:sz w:val="28"/>
          <w:szCs w:val="28"/>
        </w:rPr>
        <w:t>.</w:t>
      </w:r>
      <w:r w:rsidRPr="00151F5E">
        <w:rPr>
          <w:sz w:val="28"/>
          <w:szCs w:val="28"/>
        </w:rPr>
        <w:t xml:space="preserve"> do 23</w:t>
      </w:r>
      <w:r w:rsidR="001D08D7" w:rsidRPr="00151F5E">
        <w:rPr>
          <w:sz w:val="28"/>
          <w:szCs w:val="28"/>
        </w:rPr>
        <w:t>. člena</w:t>
      </w:r>
      <w:r w:rsidRPr="00151F5E">
        <w:rPr>
          <w:sz w:val="28"/>
          <w:szCs w:val="28"/>
        </w:rPr>
        <w:t xml:space="preserve"> Zakona št. 81 z dne 22. 5. 2017, za vse vrste delovnih razmerij za celotno trajanje izrednih razmer, ki jih določa sklep ministrskega sveta z dne 31. januarja 2020, ob upoštevanju načel iz omenjenih predpisov, četudi ni</w:t>
      </w:r>
      <w:r w:rsidR="006B2961" w:rsidRPr="00151F5E">
        <w:rPr>
          <w:sz w:val="28"/>
          <w:szCs w:val="28"/>
        </w:rPr>
        <w:t>so</w:t>
      </w:r>
      <w:r w:rsidRPr="00151F5E">
        <w:rPr>
          <w:sz w:val="28"/>
          <w:szCs w:val="28"/>
        </w:rPr>
        <w:t xml:space="preserve"> bil</w:t>
      </w:r>
      <w:r w:rsidR="006B2961" w:rsidRPr="00151F5E">
        <w:rPr>
          <w:sz w:val="28"/>
          <w:szCs w:val="28"/>
        </w:rPr>
        <w:t>i</w:t>
      </w:r>
      <w:r w:rsidRPr="00151F5E">
        <w:rPr>
          <w:sz w:val="28"/>
          <w:szCs w:val="28"/>
        </w:rPr>
        <w:t xml:space="preserve"> sklenjen</w:t>
      </w:r>
      <w:r w:rsidR="006B2961" w:rsidRPr="00151F5E">
        <w:rPr>
          <w:sz w:val="28"/>
          <w:szCs w:val="28"/>
        </w:rPr>
        <w:t>i</w:t>
      </w:r>
      <w:r w:rsidRPr="00151F5E">
        <w:rPr>
          <w:sz w:val="28"/>
          <w:szCs w:val="28"/>
        </w:rPr>
        <w:t xml:space="preserve"> predvideni individualni dogovor</w:t>
      </w:r>
      <w:r w:rsidR="006B2961" w:rsidRPr="00151F5E">
        <w:rPr>
          <w:sz w:val="28"/>
          <w:szCs w:val="28"/>
        </w:rPr>
        <w:t>i</w:t>
      </w:r>
      <w:r w:rsidRPr="00151F5E">
        <w:rPr>
          <w:sz w:val="28"/>
          <w:szCs w:val="28"/>
        </w:rPr>
        <w:t xml:space="preserve">; obveznost obveščanja po 22. členu Zakona št. 81 z dne 22. 5. 2017 </w:t>
      </w:r>
      <w:r w:rsidR="006B2961" w:rsidRPr="00151F5E">
        <w:rPr>
          <w:sz w:val="28"/>
          <w:szCs w:val="28"/>
        </w:rPr>
        <w:t>se</w:t>
      </w:r>
      <w:r w:rsidR="001D08D7" w:rsidRPr="00151F5E">
        <w:rPr>
          <w:sz w:val="28"/>
          <w:szCs w:val="28"/>
        </w:rPr>
        <w:t xml:space="preserve"> </w:t>
      </w:r>
      <w:r w:rsidRPr="00151F5E">
        <w:rPr>
          <w:sz w:val="28"/>
          <w:szCs w:val="28"/>
        </w:rPr>
        <w:t xml:space="preserve">izpolni </w:t>
      </w:r>
      <w:r w:rsidR="001D08D7" w:rsidRPr="00151F5E">
        <w:rPr>
          <w:sz w:val="28"/>
          <w:szCs w:val="28"/>
        </w:rPr>
        <w:t>v elektronski obliki</w:t>
      </w:r>
      <w:r w:rsidRPr="00151F5E">
        <w:rPr>
          <w:sz w:val="28"/>
          <w:szCs w:val="28"/>
        </w:rPr>
        <w:t xml:space="preserve"> tudi z uporabo dokumentacije, ki je na voljo na spletišču </w:t>
      </w:r>
      <w:bookmarkStart w:id="3" w:name="_Hlk35429483"/>
      <w:r w:rsidRPr="00151F5E">
        <w:rPr>
          <w:sz w:val="28"/>
          <w:szCs w:val="28"/>
        </w:rPr>
        <w:t>Nacionalnega zavoda za zavarovanje pred nesrečami pri delu</w:t>
      </w:r>
      <w:bookmarkEnd w:id="3"/>
      <w:r w:rsidR="00601171" w:rsidRPr="00151F5E">
        <w:rPr>
          <w:sz w:val="28"/>
          <w:szCs w:val="28"/>
        </w:rPr>
        <w:t xml:space="preserve"> (INAIL)</w:t>
      </w:r>
      <w:r w:rsidRPr="00151F5E">
        <w:rPr>
          <w:sz w:val="28"/>
          <w:szCs w:val="28"/>
        </w:rPr>
        <w:t xml:space="preserve">; </w:t>
      </w:r>
    </w:p>
    <w:p w14:paraId="70E79287" w14:textId="40745E5A" w:rsidR="001376AB"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s) če je mogoče, se delodajalcem priporoča, da </w:t>
      </w:r>
      <w:r w:rsidR="006B3780" w:rsidRPr="00151F5E">
        <w:rPr>
          <w:sz w:val="28"/>
          <w:szCs w:val="28"/>
        </w:rPr>
        <w:t xml:space="preserve">zaposlenim omogočijo </w:t>
      </w:r>
      <w:r w:rsidRPr="00151F5E">
        <w:rPr>
          <w:sz w:val="28"/>
          <w:szCs w:val="28"/>
        </w:rPr>
        <w:t xml:space="preserve">izrabo </w:t>
      </w:r>
      <w:r w:rsidR="00B74178" w:rsidRPr="00151F5E">
        <w:rPr>
          <w:sz w:val="28"/>
          <w:szCs w:val="28"/>
        </w:rPr>
        <w:t xml:space="preserve">letnega dopusta </w:t>
      </w:r>
      <w:r w:rsidRPr="00151F5E">
        <w:rPr>
          <w:sz w:val="28"/>
          <w:szCs w:val="28"/>
        </w:rPr>
        <w:t xml:space="preserve">ali </w:t>
      </w:r>
      <w:r w:rsidR="006B3780" w:rsidRPr="00151F5E">
        <w:rPr>
          <w:sz w:val="28"/>
          <w:szCs w:val="28"/>
        </w:rPr>
        <w:t xml:space="preserve"> jim</w:t>
      </w:r>
      <w:r w:rsidR="006B2961" w:rsidRPr="00151F5E">
        <w:rPr>
          <w:sz w:val="28"/>
          <w:szCs w:val="28"/>
        </w:rPr>
        <w:t xml:space="preserve"> </w:t>
      </w:r>
      <w:r w:rsidR="00B74178" w:rsidRPr="00151F5E">
        <w:rPr>
          <w:sz w:val="28"/>
          <w:szCs w:val="28"/>
        </w:rPr>
        <w:t xml:space="preserve">odredijo </w:t>
      </w:r>
      <w:r w:rsidRPr="00151F5E">
        <w:rPr>
          <w:sz w:val="28"/>
          <w:szCs w:val="28"/>
        </w:rPr>
        <w:t xml:space="preserve">dopust; </w:t>
      </w:r>
    </w:p>
    <w:p w14:paraId="7EED3522" w14:textId="456EFA9F"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t) za kandidate, ki zaradi </w:t>
      </w:r>
      <w:r w:rsidR="006B3780" w:rsidRPr="00151F5E">
        <w:rPr>
          <w:sz w:val="28"/>
          <w:szCs w:val="28"/>
        </w:rPr>
        <w:t>prekinitve</w:t>
      </w:r>
      <w:r w:rsidR="00E60EF1" w:rsidRPr="00151F5E">
        <w:rPr>
          <w:sz w:val="28"/>
          <w:szCs w:val="28"/>
        </w:rPr>
        <w:t xml:space="preserve"> opravljanja dejavnosti</w:t>
      </w:r>
      <w:r w:rsidR="006B3780" w:rsidRPr="00151F5E">
        <w:rPr>
          <w:sz w:val="28"/>
          <w:szCs w:val="28"/>
        </w:rPr>
        <w:t xml:space="preserve"> </w:t>
      </w:r>
      <w:r w:rsidRPr="00151F5E">
        <w:rPr>
          <w:sz w:val="28"/>
          <w:szCs w:val="28"/>
        </w:rPr>
        <w:t xml:space="preserve">iz </w:t>
      </w:r>
      <w:r w:rsidR="006B3780" w:rsidRPr="00151F5E">
        <w:rPr>
          <w:sz w:val="28"/>
          <w:szCs w:val="28"/>
        </w:rPr>
        <w:t xml:space="preserve">črke f) </w:t>
      </w:r>
      <w:r w:rsidRPr="00151F5E">
        <w:rPr>
          <w:sz w:val="28"/>
          <w:szCs w:val="28"/>
        </w:rPr>
        <w:t>prvega odstavka 1. člena Uredbe predsednika vlade z dne 25.</w:t>
      </w:r>
      <w:r w:rsidR="006B3780" w:rsidRPr="00151F5E">
        <w:rPr>
          <w:sz w:val="28"/>
          <w:szCs w:val="28"/>
        </w:rPr>
        <w:t> 2. </w:t>
      </w:r>
      <w:r w:rsidRPr="00151F5E">
        <w:rPr>
          <w:sz w:val="28"/>
          <w:szCs w:val="28"/>
        </w:rPr>
        <w:t xml:space="preserve">2020 niso mogli opraviti izpita, se z ustrezno </w:t>
      </w:r>
      <w:r w:rsidR="006B3780" w:rsidRPr="00151F5E">
        <w:rPr>
          <w:sz w:val="28"/>
          <w:szCs w:val="28"/>
        </w:rPr>
        <w:t xml:space="preserve">odločbo </w:t>
      </w:r>
      <w:r w:rsidR="00DD0E76" w:rsidRPr="00151F5E">
        <w:rPr>
          <w:sz w:val="28"/>
          <w:szCs w:val="28"/>
        </w:rPr>
        <w:t>pristojnega direktorja</w:t>
      </w:r>
      <w:r w:rsidRPr="00151F5E">
        <w:rPr>
          <w:sz w:val="28"/>
          <w:szCs w:val="28"/>
        </w:rPr>
        <w:t xml:space="preserve"> določi </w:t>
      </w:r>
      <w:r w:rsidR="006B2961" w:rsidRPr="00151F5E">
        <w:rPr>
          <w:sz w:val="28"/>
          <w:szCs w:val="28"/>
        </w:rPr>
        <w:t xml:space="preserve">podaljšanje </w:t>
      </w:r>
      <w:r w:rsidRPr="00151F5E">
        <w:rPr>
          <w:sz w:val="28"/>
          <w:szCs w:val="28"/>
        </w:rPr>
        <w:t xml:space="preserve">rokov, ki jih predvidevata 121. in 122. člen Zakonske uredbe št. 285 z dne 30. 4. 1992; </w:t>
      </w:r>
    </w:p>
    <w:p w14:paraId="6D1C4F5C" w14:textId="0B436EF2" w:rsidR="001376AB"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u) ob upoštevanju smernic, ki jih je pripravilo Ministrstvo za zdravje v dogovoru s koordinatorjem ukrepov za obvladovanje izrednih razmer v povezavi s </w:t>
      </w:r>
      <w:proofErr w:type="spellStart"/>
      <w:r w:rsidRPr="00151F5E">
        <w:rPr>
          <w:sz w:val="28"/>
          <w:szCs w:val="28"/>
        </w:rPr>
        <w:t>koronavirusom</w:t>
      </w:r>
      <w:proofErr w:type="spellEnd"/>
      <w:r w:rsidRPr="00151F5E">
        <w:rPr>
          <w:sz w:val="28"/>
          <w:szCs w:val="28"/>
        </w:rPr>
        <w:t xml:space="preserve">, morajo območne </w:t>
      </w:r>
      <w:r w:rsidR="00E52DAB" w:rsidRPr="00151F5E">
        <w:rPr>
          <w:sz w:val="28"/>
          <w:szCs w:val="28"/>
        </w:rPr>
        <w:t xml:space="preserve">enote nacionalnega </w:t>
      </w:r>
      <w:r w:rsidRPr="00151F5E">
        <w:rPr>
          <w:sz w:val="28"/>
          <w:szCs w:val="28"/>
        </w:rPr>
        <w:t>zdravstvene</w:t>
      </w:r>
      <w:r w:rsidR="00E52DAB" w:rsidRPr="00151F5E">
        <w:rPr>
          <w:sz w:val="28"/>
          <w:szCs w:val="28"/>
        </w:rPr>
        <w:t>ga</w:t>
      </w:r>
      <w:r w:rsidRPr="00151F5E">
        <w:rPr>
          <w:sz w:val="28"/>
          <w:szCs w:val="28"/>
        </w:rPr>
        <w:t xml:space="preserve"> </w:t>
      </w:r>
      <w:r w:rsidR="00E52DAB" w:rsidRPr="00151F5E">
        <w:rPr>
          <w:sz w:val="28"/>
          <w:szCs w:val="28"/>
        </w:rPr>
        <w:t xml:space="preserve">sistema </w:t>
      </w:r>
      <w:r w:rsidRPr="00151F5E">
        <w:rPr>
          <w:sz w:val="28"/>
          <w:szCs w:val="28"/>
        </w:rPr>
        <w:t xml:space="preserve">zagotoviti Ministrstvu za pravosodje ustrezno podporo za zajezitev širjenja okužbe s </w:t>
      </w:r>
      <w:proofErr w:type="spellStart"/>
      <w:r w:rsidRPr="00151F5E">
        <w:rPr>
          <w:sz w:val="28"/>
          <w:szCs w:val="28"/>
        </w:rPr>
        <w:t>koronavirusom</w:t>
      </w:r>
      <w:proofErr w:type="spellEnd"/>
      <w:r w:rsidRPr="00151F5E">
        <w:rPr>
          <w:sz w:val="28"/>
          <w:szCs w:val="28"/>
        </w:rPr>
        <w:t xml:space="preserve"> COVID-19 tudi </w:t>
      </w:r>
      <w:r w:rsidR="006B3780" w:rsidRPr="00151F5E">
        <w:rPr>
          <w:sz w:val="28"/>
          <w:szCs w:val="28"/>
        </w:rPr>
        <w:t>z</w:t>
      </w:r>
      <w:r w:rsidRPr="00151F5E">
        <w:rPr>
          <w:sz w:val="28"/>
          <w:szCs w:val="28"/>
        </w:rPr>
        <w:t xml:space="preserve"> ustrezni</w:t>
      </w:r>
      <w:r w:rsidR="006B3780" w:rsidRPr="00151F5E">
        <w:rPr>
          <w:sz w:val="28"/>
          <w:szCs w:val="28"/>
        </w:rPr>
        <w:t>mi</w:t>
      </w:r>
      <w:r w:rsidRPr="00151F5E">
        <w:rPr>
          <w:sz w:val="28"/>
          <w:szCs w:val="28"/>
        </w:rPr>
        <w:t xml:space="preserve"> objekt</w:t>
      </w:r>
      <w:r w:rsidR="0034220E" w:rsidRPr="00151F5E">
        <w:rPr>
          <w:sz w:val="28"/>
          <w:szCs w:val="28"/>
        </w:rPr>
        <w:t>i</w:t>
      </w:r>
      <w:r w:rsidRPr="00151F5E">
        <w:rPr>
          <w:sz w:val="28"/>
          <w:szCs w:val="28"/>
        </w:rPr>
        <w:t xml:space="preserve">, ki so primerni za sprejemanje novih varovancev v zavodih za prestajanje kazni zapora in prevzgojnih domovih za mladoletnike skladno z zdravstvenimi protokoli, ki jih je izdelala Generalna direkcija za preventivno zdravstveno varstvo pri Ministrstvu za zdravje. Za simptomatske primere pri novih varovancih se odredi </w:t>
      </w:r>
      <w:r w:rsidR="00DD0E76" w:rsidRPr="00151F5E">
        <w:rPr>
          <w:sz w:val="28"/>
          <w:szCs w:val="28"/>
        </w:rPr>
        <w:t xml:space="preserve">osamitev </w:t>
      </w:r>
      <w:r w:rsidRPr="00151F5E">
        <w:rPr>
          <w:sz w:val="28"/>
          <w:szCs w:val="28"/>
        </w:rPr>
        <w:t xml:space="preserve">od drugih zapornikov, pri čemer se priporoča preučitev možnosti alternativnih ukrepov v obliki hišnega pripora. Pogovori morajo potekati po telefonu ali z uporabo avdiovizualnih pripomočkov, </w:t>
      </w:r>
      <w:r w:rsidR="0034220E" w:rsidRPr="00151F5E">
        <w:rPr>
          <w:sz w:val="28"/>
          <w:szCs w:val="28"/>
        </w:rPr>
        <w:t xml:space="preserve">tudi z odstopanjem od </w:t>
      </w:r>
      <w:r w:rsidR="00606E79" w:rsidRPr="00151F5E">
        <w:rPr>
          <w:sz w:val="28"/>
          <w:szCs w:val="28"/>
        </w:rPr>
        <w:t xml:space="preserve">omejitve </w:t>
      </w:r>
      <w:r w:rsidR="0034220E" w:rsidRPr="00151F5E">
        <w:rPr>
          <w:sz w:val="28"/>
          <w:szCs w:val="28"/>
        </w:rPr>
        <w:t>trajanja pogovorov</w:t>
      </w:r>
      <w:r w:rsidRPr="00151F5E">
        <w:rPr>
          <w:sz w:val="28"/>
          <w:szCs w:val="28"/>
        </w:rPr>
        <w:t xml:space="preserve">, ki </w:t>
      </w:r>
      <w:r w:rsidR="0034220E" w:rsidRPr="00151F5E">
        <w:rPr>
          <w:sz w:val="28"/>
          <w:szCs w:val="28"/>
        </w:rPr>
        <w:t xml:space="preserve">jo </w:t>
      </w:r>
      <w:r w:rsidRPr="00151F5E">
        <w:rPr>
          <w:sz w:val="28"/>
          <w:szCs w:val="28"/>
        </w:rPr>
        <w:t>predvidevajo veljavni predpisi. V izrednih primerih se lahko dovoli osebni pogovor pod pogojem</w:t>
      </w:r>
      <w:r w:rsidR="0034220E" w:rsidRPr="00151F5E">
        <w:rPr>
          <w:sz w:val="28"/>
          <w:szCs w:val="28"/>
        </w:rPr>
        <w:t>,</w:t>
      </w:r>
      <w:r w:rsidRPr="00151F5E">
        <w:rPr>
          <w:sz w:val="28"/>
          <w:szCs w:val="28"/>
        </w:rPr>
        <w:t xml:space="preserve"> da je zagotovljena varnostna razdalja najmanj 2 metrov. Priporoča se omejitev prostih izhodov iz zavoda in pogojnih kazni ali sprememba posameznih režimov, da se prepreči odhajanje in prihajanje v zavode, ter preučitev možnosti alternativnih ukrepov v obliki hišnega pripora</w:t>
      </w:r>
      <w:r w:rsidR="0034220E" w:rsidRPr="00151F5E">
        <w:rPr>
          <w:sz w:val="28"/>
          <w:szCs w:val="28"/>
        </w:rPr>
        <w:t>;</w:t>
      </w:r>
      <w:r w:rsidRPr="00151F5E">
        <w:rPr>
          <w:sz w:val="28"/>
          <w:szCs w:val="28"/>
        </w:rPr>
        <w:t xml:space="preserve"> </w:t>
      </w:r>
    </w:p>
    <w:p w14:paraId="721D7FEB" w14:textId="12136FA2"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v) odprtje verskih objektov je pogojeno s sprejetjem organizacijskih ukrepov</w:t>
      </w:r>
      <w:r w:rsidR="0034220E" w:rsidRPr="00151F5E">
        <w:rPr>
          <w:sz w:val="28"/>
          <w:szCs w:val="28"/>
        </w:rPr>
        <w:t>, ki glede na velikost in značilnost posameznih objektov</w:t>
      </w:r>
      <w:r w:rsidRPr="00151F5E">
        <w:rPr>
          <w:sz w:val="28"/>
          <w:szCs w:val="28"/>
        </w:rPr>
        <w:t xml:space="preserve"> preprečujejo množično zbiranje ljudi</w:t>
      </w:r>
      <w:r w:rsidR="0034220E" w:rsidRPr="00151F5E">
        <w:rPr>
          <w:sz w:val="28"/>
          <w:szCs w:val="28"/>
        </w:rPr>
        <w:t xml:space="preserve"> </w:t>
      </w:r>
      <w:r w:rsidRPr="00151F5E">
        <w:rPr>
          <w:sz w:val="28"/>
          <w:szCs w:val="28"/>
        </w:rPr>
        <w:t xml:space="preserve">in obiskovalcem omogočajo spoštovanje medsebojne razdalje najmanj 1 metra skladno s črko d) </w:t>
      </w:r>
      <w:r w:rsidR="00DD0E76" w:rsidRPr="00151F5E">
        <w:rPr>
          <w:sz w:val="28"/>
          <w:szCs w:val="28"/>
        </w:rPr>
        <w:t>P</w:t>
      </w:r>
      <w:r w:rsidRPr="00151F5E">
        <w:rPr>
          <w:sz w:val="28"/>
          <w:szCs w:val="28"/>
        </w:rPr>
        <w:t>riloge 1. Odpove</w:t>
      </w:r>
      <w:r w:rsidR="0034220E" w:rsidRPr="00151F5E">
        <w:rPr>
          <w:sz w:val="28"/>
          <w:szCs w:val="28"/>
        </w:rPr>
        <w:t>jo</w:t>
      </w:r>
      <w:r w:rsidRPr="00151F5E">
        <w:rPr>
          <w:sz w:val="28"/>
          <w:szCs w:val="28"/>
        </w:rPr>
        <w:t xml:space="preserve"> s</w:t>
      </w:r>
      <w:r w:rsidR="0034220E" w:rsidRPr="00151F5E">
        <w:rPr>
          <w:sz w:val="28"/>
          <w:szCs w:val="28"/>
        </w:rPr>
        <w:t>e</w:t>
      </w:r>
      <w:r w:rsidRPr="00151F5E">
        <w:rPr>
          <w:sz w:val="28"/>
          <w:szCs w:val="28"/>
        </w:rPr>
        <w:t xml:space="preserve"> civilne poroke in verski obredi, vključno s pogrebnimi; </w:t>
      </w:r>
    </w:p>
    <w:p w14:paraId="70C1522E" w14:textId="64254F02" w:rsidR="001376AB"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lastRenderedPageBreak/>
        <w:t>z) prepove</w:t>
      </w:r>
      <w:r w:rsidR="006B2961" w:rsidRPr="00151F5E">
        <w:rPr>
          <w:sz w:val="28"/>
          <w:szCs w:val="28"/>
        </w:rPr>
        <w:t xml:space="preserve"> se</w:t>
      </w:r>
      <w:r w:rsidRPr="00151F5E">
        <w:rPr>
          <w:sz w:val="28"/>
          <w:szCs w:val="28"/>
        </w:rPr>
        <w:t xml:space="preserve"> zapu</w:t>
      </w:r>
      <w:r w:rsidR="006B2961" w:rsidRPr="00151F5E">
        <w:rPr>
          <w:sz w:val="28"/>
          <w:szCs w:val="28"/>
        </w:rPr>
        <w:t>stitev</w:t>
      </w:r>
      <w:r w:rsidRPr="00151F5E">
        <w:rPr>
          <w:sz w:val="28"/>
          <w:szCs w:val="28"/>
        </w:rPr>
        <w:t xml:space="preserve"> stanovanja ali prebivališča subjekt</w:t>
      </w:r>
      <w:r w:rsidR="006B2961" w:rsidRPr="00151F5E">
        <w:rPr>
          <w:sz w:val="28"/>
          <w:szCs w:val="28"/>
        </w:rPr>
        <w:t>om</w:t>
      </w:r>
      <w:r w:rsidRPr="00151F5E">
        <w:rPr>
          <w:sz w:val="28"/>
          <w:szCs w:val="28"/>
        </w:rPr>
        <w:t xml:space="preserve"> v karanteni oziroma subjekt</w:t>
      </w:r>
      <w:r w:rsidR="006B2961" w:rsidRPr="00151F5E">
        <w:rPr>
          <w:sz w:val="28"/>
          <w:szCs w:val="28"/>
        </w:rPr>
        <w:t>om</w:t>
      </w:r>
      <w:r w:rsidRPr="00151F5E">
        <w:rPr>
          <w:sz w:val="28"/>
          <w:szCs w:val="28"/>
        </w:rPr>
        <w:t xml:space="preserve">, ki so pozitivni na virus. </w:t>
      </w:r>
    </w:p>
    <w:p w14:paraId="33E7C45A" w14:textId="77777777" w:rsidR="00E52DAB" w:rsidRPr="00151F5E" w:rsidRDefault="00E52DAB"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p>
    <w:p w14:paraId="437A99A2" w14:textId="04B7CFF6"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sidRPr="00151F5E">
        <w:rPr>
          <w:b/>
          <w:bCs/>
          <w:sz w:val="28"/>
          <w:szCs w:val="28"/>
        </w:rPr>
        <w:t>3. člen</w:t>
      </w:r>
    </w:p>
    <w:p w14:paraId="20C60B86" w14:textId="3BA1B687" w:rsidR="007A7FC3" w:rsidRPr="00151F5E" w:rsidRDefault="00151F5E"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Pr>
          <w:b/>
          <w:bCs/>
          <w:sz w:val="28"/>
          <w:szCs w:val="28"/>
        </w:rPr>
        <w:t>(</w:t>
      </w:r>
      <w:r w:rsidR="006045E6" w:rsidRPr="00151F5E">
        <w:rPr>
          <w:b/>
          <w:bCs/>
          <w:sz w:val="28"/>
          <w:szCs w:val="28"/>
        </w:rPr>
        <w:t>Informativni in preventivni ukrepi na celotnem državnem ozemlju</w:t>
      </w:r>
      <w:r>
        <w:rPr>
          <w:b/>
          <w:bCs/>
          <w:sz w:val="28"/>
          <w:szCs w:val="28"/>
        </w:rPr>
        <w:t>)</w:t>
      </w:r>
    </w:p>
    <w:p w14:paraId="68B4E679" w14:textId="358961BB" w:rsidR="007A7FC3" w:rsidRPr="00151F5E" w:rsidRDefault="00E27103"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sidRPr="00151F5E">
        <w:rPr>
          <w:sz w:val="28"/>
          <w:szCs w:val="28"/>
        </w:rPr>
        <w:t xml:space="preserve"> </w:t>
      </w:r>
    </w:p>
    <w:p w14:paraId="709E5993" w14:textId="0C96A472"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1. Na celotnem državnem ozemlju se izvajajo naslednji ukrepi: </w:t>
      </w:r>
    </w:p>
    <w:p w14:paraId="05DF5437" w14:textId="3EFAAEEE"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a) zdravstveni delavci morajo upoštevati ustrezne preventivne ukrepe </w:t>
      </w:r>
      <w:r w:rsidR="0034220E" w:rsidRPr="00151F5E">
        <w:rPr>
          <w:sz w:val="28"/>
          <w:szCs w:val="28"/>
        </w:rPr>
        <w:t>za preprečevanje širjenja</w:t>
      </w:r>
      <w:r w:rsidRPr="00151F5E">
        <w:rPr>
          <w:sz w:val="28"/>
          <w:szCs w:val="28"/>
        </w:rPr>
        <w:t xml:space="preserve"> okužb dihal, ki jih je določila Mednarodna zdravstvena organizacija, in izvaja</w:t>
      </w:r>
      <w:r w:rsidR="0011043E" w:rsidRPr="00151F5E">
        <w:rPr>
          <w:sz w:val="28"/>
          <w:szCs w:val="28"/>
        </w:rPr>
        <w:t>ti</w:t>
      </w:r>
      <w:r w:rsidRPr="00151F5E">
        <w:rPr>
          <w:sz w:val="28"/>
          <w:szCs w:val="28"/>
        </w:rPr>
        <w:t xml:space="preserve"> smernice Ministrstva za zdravje za čiščenje in razkuževanje prostorov; </w:t>
      </w:r>
    </w:p>
    <w:p w14:paraId="63AE868A" w14:textId="0A2F5387"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b) vsem starejšim osebam ali osebam s kroničnimi boleznimi ali </w:t>
      </w:r>
      <w:proofErr w:type="spellStart"/>
      <w:r w:rsidRPr="00151F5E">
        <w:rPr>
          <w:sz w:val="28"/>
          <w:szCs w:val="28"/>
        </w:rPr>
        <w:t>multimorbidnostjo</w:t>
      </w:r>
      <w:proofErr w:type="spellEnd"/>
      <w:r w:rsidRPr="00151F5E">
        <w:rPr>
          <w:sz w:val="28"/>
          <w:szCs w:val="28"/>
        </w:rPr>
        <w:t xml:space="preserve">, to je s stanjem prirojene ali pridobljene </w:t>
      </w:r>
      <w:proofErr w:type="spellStart"/>
      <w:r w:rsidRPr="00151F5E">
        <w:rPr>
          <w:sz w:val="28"/>
          <w:szCs w:val="28"/>
        </w:rPr>
        <w:t>imunodepresije</w:t>
      </w:r>
      <w:proofErr w:type="spellEnd"/>
      <w:r w:rsidRPr="00151F5E">
        <w:rPr>
          <w:sz w:val="28"/>
          <w:szCs w:val="28"/>
        </w:rPr>
        <w:t xml:space="preserve">, se izrecno priporoča, da ne zapuščajo svojega stanovanja ali prebivališča razen v nujnih primerih in da se vsekakor izogibajo krajev množičnega zbiranja ljudi, kjer ni mogoče ohraniti medsebojne varnostne razdalje najmanj 1 metra, skladno s črko d) </w:t>
      </w:r>
      <w:r w:rsidR="00DD0E76" w:rsidRPr="00151F5E">
        <w:rPr>
          <w:sz w:val="28"/>
          <w:szCs w:val="28"/>
        </w:rPr>
        <w:t>P</w:t>
      </w:r>
      <w:r w:rsidRPr="00151F5E">
        <w:rPr>
          <w:sz w:val="28"/>
          <w:szCs w:val="28"/>
        </w:rPr>
        <w:t xml:space="preserve">riloge 1; </w:t>
      </w:r>
    </w:p>
    <w:p w14:paraId="396C3DB1" w14:textId="0EC930D2"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c) priporoča se, da se gibanje fizičnih oseb čim bolj omeji na najnujnejše primere; </w:t>
      </w:r>
    </w:p>
    <w:p w14:paraId="088775D0" w14:textId="439FBCEA" w:rsidR="001376AB"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d) osebam, ki </w:t>
      </w:r>
      <w:r w:rsidR="0011043E" w:rsidRPr="00151F5E">
        <w:rPr>
          <w:sz w:val="28"/>
          <w:szCs w:val="28"/>
        </w:rPr>
        <w:t xml:space="preserve">imajo </w:t>
      </w:r>
      <w:r w:rsidRPr="00151F5E">
        <w:rPr>
          <w:sz w:val="28"/>
          <w:szCs w:val="28"/>
        </w:rPr>
        <w:t>simptome okužbe</w:t>
      </w:r>
      <w:r w:rsidR="00E52DAB" w:rsidRPr="00151F5E">
        <w:rPr>
          <w:sz w:val="28"/>
          <w:szCs w:val="28"/>
        </w:rPr>
        <w:t xml:space="preserve"> dihal</w:t>
      </w:r>
      <w:r w:rsidRPr="00151F5E">
        <w:rPr>
          <w:sz w:val="28"/>
          <w:szCs w:val="28"/>
        </w:rPr>
        <w:t xml:space="preserve"> ali vročin</w:t>
      </w:r>
      <w:r w:rsidR="0011043E" w:rsidRPr="00151F5E">
        <w:rPr>
          <w:sz w:val="28"/>
          <w:szCs w:val="28"/>
        </w:rPr>
        <w:t>o</w:t>
      </w:r>
      <w:r w:rsidRPr="00151F5E">
        <w:rPr>
          <w:sz w:val="28"/>
          <w:szCs w:val="28"/>
        </w:rPr>
        <w:t xml:space="preserve"> (nad 37,5</w:t>
      </w:r>
      <w:r w:rsidR="00E52DAB" w:rsidRPr="00151F5E">
        <w:rPr>
          <w:sz w:val="28"/>
          <w:szCs w:val="28"/>
        </w:rPr>
        <w:t xml:space="preserve"> </w:t>
      </w:r>
      <w:r w:rsidRPr="00151F5E">
        <w:rPr>
          <w:sz w:val="28"/>
          <w:szCs w:val="28"/>
        </w:rPr>
        <w:t xml:space="preserve">°C), se </w:t>
      </w:r>
      <w:r w:rsidR="00DB75BD" w:rsidRPr="00151F5E">
        <w:rPr>
          <w:sz w:val="28"/>
          <w:szCs w:val="28"/>
        </w:rPr>
        <w:t xml:space="preserve"> </w:t>
      </w:r>
      <w:r w:rsidRPr="00151F5E">
        <w:rPr>
          <w:sz w:val="28"/>
          <w:szCs w:val="28"/>
        </w:rPr>
        <w:t xml:space="preserve">priporoča, da ostanejo doma in čim bolj omejijo družbene stike ter stopijo v stik s svojim osebnim zdravnikom; </w:t>
      </w:r>
    </w:p>
    <w:p w14:paraId="4FBF5D1E" w14:textId="30AEA0CB"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e) v zavodih za predšolsko vzgojo iz Zakonske uredbe št. 65 z dne 13</w:t>
      </w:r>
      <w:r w:rsidR="00AE1B91" w:rsidRPr="00151F5E">
        <w:rPr>
          <w:sz w:val="28"/>
          <w:szCs w:val="28"/>
        </w:rPr>
        <w:t>. 4</w:t>
      </w:r>
      <w:r w:rsidR="00C90364" w:rsidRPr="00151F5E">
        <w:rPr>
          <w:sz w:val="28"/>
          <w:szCs w:val="28"/>
        </w:rPr>
        <w:t>. </w:t>
      </w:r>
      <w:r w:rsidR="00AE1B91" w:rsidRPr="00151F5E" w:rsidDel="00AE1B91">
        <w:rPr>
          <w:sz w:val="28"/>
          <w:szCs w:val="28"/>
        </w:rPr>
        <w:t xml:space="preserve"> </w:t>
      </w:r>
      <w:r w:rsidRPr="00151F5E">
        <w:rPr>
          <w:sz w:val="28"/>
          <w:szCs w:val="28"/>
        </w:rPr>
        <w:t xml:space="preserve">2017, v šolah vseh stopenj, </w:t>
      </w:r>
      <w:r w:rsidR="0011043E" w:rsidRPr="00151F5E">
        <w:rPr>
          <w:sz w:val="28"/>
          <w:szCs w:val="28"/>
        </w:rPr>
        <w:t>na</w:t>
      </w:r>
      <w:r w:rsidRPr="00151F5E">
        <w:rPr>
          <w:sz w:val="28"/>
          <w:szCs w:val="28"/>
        </w:rPr>
        <w:t xml:space="preserve"> univerzah</w:t>
      </w:r>
      <w:r w:rsidR="00AE1B91" w:rsidRPr="00151F5E">
        <w:rPr>
          <w:sz w:val="28"/>
          <w:szCs w:val="28"/>
        </w:rPr>
        <w:t xml:space="preserve"> in</w:t>
      </w:r>
      <w:r w:rsidRPr="00151F5E">
        <w:rPr>
          <w:sz w:val="28"/>
          <w:szCs w:val="28"/>
        </w:rPr>
        <w:t xml:space="preserve"> v uradih drugih javnih institucij se v prostorih, namenjenih javnosti, kjer se zbira in </w:t>
      </w:r>
      <w:r w:rsidR="0011043E" w:rsidRPr="00151F5E">
        <w:rPr>
          <w:sz w:val="28"/>
          <w:szCs w:val="28"/>
        </w:rPr>
        <w:t xml:space="preserve">giblje </w:t>
      </w:r>
      <w:r w:rsidRPr="00151F5E">
        <w:rPr>
          <w:sz w:val="28"/>
          <w:szCs w:val="28"/>
        </w:rPr>
        <w:t xml:space="preserve">največ ljudi, izobesijo informacije o higienskih in </w:t>
      </w:r>
      <w:r w:rsidR="00C90364" w:rsidRPr="00151F5E">
        <w:rPr>
          <w:sz w:val="28"/>
          <w:szCs w:val="28"/>
        </w:rPr>
        <w:t xml:space="preserve">sanitarnih </w:t>
      </w:r>
      <w:r w:rsidRPr="00151F5E">
        <w:rPr>
          <w:sz w:val="28"/>
          <w:szCs w:val="28"/>
        </w:rPr>
        <w:t xml:space="preserve">preventivnih ukrepih iz </w:t>
      </w:r>
      <w:r w:rsidR="00C90364" w:rsidRPr="00151F5E">
        <w:rPr>
          <w:sz w:val="28"/>
          <w:szCs w:val="28"/>
        </w:rPr>
        <w:t>P</w:t>
      </w:r>
      <w:r w:rsidRPr="00151F5E">
        <w:rPr>
          <w:sz w:val="28"/>
          <w:szCs w:val="28"/>
        </w:rPr>
        <w:t xml:space="preserve">riloge 1; </w:t>
      </w:r>
    </w:p>
    <w:p w14:paraId="7B641658" w14:textId="05B67006"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f) župani in stanovska združenja spodbudi</w:t>
      </w:r>
      <w:r w:rsidR="0011043E" w:rsidRPr="00151F5E">
        <w:rPr>
          <w:sz w:val="28"/>
          <w:szCs w:val="28"/>
        </w:rPr>
        <w:t>jo</w:t>
      </w:r>
      <w:r w:rsidRPr="00151F5E">
        <w:rPr>
          <w:sz w:val="28"/>
          <w:szCs w:val="28"/>
        </w:rPr>
        <w:t xml:space="preserve"> širjenje informacij o higienskih in </w:t>
      </w:r>
      <w:r w:rsidR="00C90364" w:rsidRPr="00151F5E">
        <w:rPr>
          <w:sz w:val="28"/>
          <w:szCs w:val="28"/>
        </w:rPr>
        <w:t xml:space="preserve">sanitarnih </w:t>
      </w:r>
      <w:r w:rsidRPr="00151F5E">
        <w:rPr>
          <w:sz w:val="28"/>
          <w:szCs w:val="28"/>
        </w:rPr>
        <w:t xml:space="preserve">preventivnih ukrepih iz </w:t>
      </w:r>
      <w:r w:rsidR="00C90364" w:rsidRPr="00151F5E">
        <w:rPr>
          <w:sz w:val="28"/>
          <w:szCs w:val="28"/>
        </w:rPr>
        <w:t>P</w:t>
      </w:r>
      <w:r w:rsidRPr="00151F5E">
        <w:rPr>
          <w:sz w:val="28"/>
          <w:szCs w:val="28"/>
        </w:rPr>
        <w:t xml:space="preserve">riloge 1 tudi v </w:t>
      </w:r>
      <w:r w:rsidR="0011043E" w:rsidRPr="00151F5E">
        <w:rPr>
          <w:sz w:val="28"/>
          <w:szCs w:val="28"/>
        </w:rPr>
        <w:t xml:space="preserve">poslovnih prostorih </w:t>
      </w:r>
      <w:r w:rsidRPr="00151F5E">
        <w:rPr>
          <w:sz w:val="28"/>
          <w:szCs w:val="28"/>
        </w:rPr>
        <w:t>in gostinskih</w:t>
      </w:r>
      <w:r w:rsidR="00AE1B91" w:rsidRPr="00151F5E">
        <w:rPr>
          <w:sz w:val="28"/>
          <w:szCs w:val="28"/>
        </w:rPr>
        <w:t xml:space="preserve"> </w:t>
      </w:r>
      <w:r w:rsidR="0011043E" w:rsidRPr="00151F5E">
        <w:rPr>
          <w:sz w:val="28"/>
          <w:szCs w:val="28"/>
        </w:rPr>
        <w:t>lokalih</w:t>
      </w:r>
      <w:r w:rsidRPr="00151F5E">
        <w:rPr>
          <w:sz w:val="28"/>
          <w:szCs w:val="28"/>
        </w:rPr>
        <w:t xml:space="preserve">; </w:t>
      </w:r>
    </w:p>
    <w:p w14:paraId="49BA34FD" w14:textId="073C4008" w:rsidR="001376AB"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g) občinam in drugim </w:t>
      </w:r>
      <w:r w:rsidR="0011043E" w:rsidRPr="00151F5E">
        <w:rPr>
          <w:sz w:val="28"/>
          <w:szCs w:val="28"/>
        </w:rPr>
        <w:t xml:space="preserve">lokalnim upravam </w:t>
      </w:r>
      <w:r w:rsidRPr="00151F5E">
        <w:rPr>
          <w:sz w:val="28"/>
          <w:szCs w:val="28"/>
        </w:rPr>
        <w:t xml:space="preserve">ter kulturnim in športnim društvom se priporoča, </w:t>
      </w:r>
      <w:r w:rsidR="0011043E" w:rsidRPr="00151F5E">
        <w:rPr>
          <w:sz w:val="28"/>
          <w:szCs w:val="28"/>
        </w:rPr>
        <w:t xml:space="preserve">naj ponujajo </w:t>
      </w:r>
      <w:r w:rsidRPr="00151F5E">
        <w:rPr>
          <w:sz w:val="28"/>
          <w:szCs w:val="28"/>
        </w:rPr>
        <w:t xml:space="preserve">individualne rekreacijske dejavnosti </w:t>
      </w:r>
      <w:r w:rsidR="0011043E" w:rsidRPr="00151F5E">
        <w:rPr>
          <w:sz w:val="28"/>
          <w:szCs w:val="28"/>
        </w:rPr>
        <w:t xml:space="preserve">namesto </w:t>
      </w:r>
      <w:r w:rsidRPr="00151F5E">
        <w:rPr>
          <w:sz w:val="28"/>
          <w:szCs w:val="28"/>
        </w:rPr>
        <w:t xml:space="preserve">skupinskih, ki so </w:t>
      </w:r>
      <w:r w:rsidR="0011043E" w:rsidRPr="00151F5E">
        <w:rPr>
          <w:sz w:val="28"/>
          <w:szCs w:val="28"/>
        </w:rPr>
        <w:t xml:space="preserve">s to uredbo </w:t>
      </w:r>
      <w:r w:rsidRPr="00151F5E">
        <w:rPr>
          <w:sz w:val="28"/>
          <w:szCs w:val="28"/>
        </w:rPr>
        <w:t xml:space="preserve">prepovedane, in </w:t>
      </w:r>
      <w:r w:rsidR="0011043E" w:rsidRPr="00151F5E">
        <w:rPr>
          <w:sz w:val="28"/>
          <w:szCs w:val="28"/>
        </w:rPr>
        <w:t>naj</w:t>
      </w:r>
      <w:r w:rsidR="00AE1B91" w:rsidRPr="00151F5E">
        <w:rPr>
          <w:sz w:val="28"/>
          <w:szCs w:val="28"/>
        </w:rPr>
        <w:t xml:space="preserve"> </w:t>
      </w:r>
      <w:r w:rsidRPr="00151F5E">
        <w:rPr>
          <w:sz w:val="28"/>
          <w:szCs w:val="28"/>
        </w:rPr>
        <w:t xml:space="preserve">spodbujajo in promovirajo dejavnosti na prostem </w:t>
      </w:r>
      <w:r w:rsidR="0011043E" w:rsidRPr="00151F5E">
        <w:rPr>
          <w:sz w:val="28"/>
          <w:szCs w:val="28"/>
        </w:rPr>
        <w:t>pod pogojem</w:t>
      </w:r>
      <w:r w:rsidR="00AE1B91" w:rsidRPr="00151F5E">
        <w:rPr>
          <w:sz w:val="28"/>
          <w:szCs w:val="28"/>
        </w:rPr>
        <w:t>,</w:t>
      </w:r>
      <w:r w:rsidR="0011043E" w:rsidRPr="00151F5E">
        <w:rPr>
          <w:sz w:val="28"/>
          <w:szCs w:val="28"/>
        </w:rPr>
        <w:t xml:space="preserve"> da ne povzročajo </w:t>
      </w:r>
      <w:r w:rsidRPr="00151F5E">
        <w:rPr>
          <w:sz w:val="28"/>
          <w:szCs w:val="28"/>
        </w:rPr>
        <w:t>množičn</w:t>
      </w:r>
      <w:r w:rsidR="0011043E" w:rsidRPr="00151F5E">
        <w:rPr>
          <w:sz w:val="28"/>
          <w:szCs w:val="28"/>
        </w:rPr>
        <w:t>ega</w:t>
      </w:r>
      <w:r w:rsidRPr="00151F5E">
        <w:rPr>
          <w:sz w:val="28"/>
          <w:szCs w:val="28"/>
        </w:rPr>
        <w:t xml:space="preserve"> zbiranj</w:t>
      </w:r>
      <w:r w:rsidR="0011043E" w:rsidRPr="00151F5E">
        <w:rPr>
          <w:sz w:val="28"/>
          <w:szCs w:val="28"/>
        </w:rPr>
        <w:t>a</w:t>
      </w:r>
      <w:r w:rsidRPr="00151F5E">
        <w:rPr>
          <w:sz w:val="28"/>
          <w:szCs w:val="28"/>
        </w:rPr>
        <w:t xml:space="preserve"> ljudi, oziroma dejavnosti, ki se lahko izvajajo na domu; </w:t>
      </w:r>
    </w:p>
    <w:p w14:paraId="078FB40B" w14:textId="7B9F414A"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h) v javnih institucijah in zlasti na vhodih v zdravstvene objekte ter v vseh javnih prostorih s</w:t>
      </w:r>
      <w:r w:rsidR="002622F9" w:rsidRPr="00151F5E">
        <w:rPr>
          <w:sz w:val="28"/>
          <w:szCs w:val="28"/>
        </w:rPr>
        <w:t>o</w:t>
      </w:r>
      <w:r w:rsidRPr="00151F5E">
        <w:rPr>
          <w:sz w:val="28"/>
          <w:szCs w:val="28"/>
        </w:rPr>
        <w:t xml:space="preserve"> skladno z </w:t>
      </w:r>
      <w:r w:rsidR="00827707" w:rsidRPr="00151F5E">
        <w:rPr>
          <w:sz w:val="28"/>
          <w:szCs w:val="28"/>
        </w:rPr>
        <w:t xml:space="preserve">Navodili ministra </w:t>
      </w:r>
      <w:r w:rsidRPr="00151F5E">
        <w:rPr>
          <w:sz w:val="28"/>
          <w:szCs w:val="28"/>
        </w:rPr>
        <w:t>za javno upravo št</w:t>
      </w:r>
      <w:r w:rsidR="00280BF5" w:rsidRPr="00151F5E">
        <w:rPr>
          <w:sz w:val="28"/>
          <w:szCs w:val="28"/>
        </w:rPr>
        <w:t>. </w:t>
      </w:r>
      <w:r w:rsidRPr="00151F5E">
        <w:rPr>
          <w:sz w:val="28"/>
          <w:szCs w:val="28"/>
        </w:rPr>
        <w:t>1 z dne 25</w:t>
      </w:r>
      <w:r w:rsidR="00280BF5" w:rsidRPr="00151F5E">
        <w:rPr>
          <w:sz w:val="28"/>
          <w:szCs w:val="28"/>
        </w:rPr>
        <w:t>.</w:t>
      </w:r>
      <w:r w:rsidR="002622F9" w:rsidRPr="00151F5E">
        <w:rPr>
          <w:sz w:val="28"/>
          <w:szCs w:val="28"/>
        </w:rPr>
        <w:t> 2. </w:t>
      </w:r>
      <w:r w:rsidRPr="00151F5E">
        <w:rPr>
          <w:sz w:val="28"/>
          <w:szCs w:val="28"/>
        </w:rPr>
        <w:t xml:space="preserve">2020 </w:t>
      </w:r>
      <w:r w:rsidR="00DB1091" w:rsidRPr="00151F5E">
        <w:rPr>
          <w:sz w:val="28"/>
          <w:szCs w:val="28"/>
        </w:rPr>
        <w:t xml:space="preserve">na voljo </w:t>
      </w:r>
      <w:r w:rsidRPr="00151F5E">
        <w:rPr>
          <w:sz w:val="28"/>
          <w:szCs w:val="28"/>
        </w:rPr>
        <w:t>za uslužbence, uporabnike in obiskovalce razkužila za roke;</w:t>
      </w:r>
    </w:p>
    <w:p w14:paraId="2EFAAD37" w14:textId="54A418AA"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lastRenderedPageBreak/>
        <w:t xml:space="preserve">i) pri izvajanju javnih in zasebnih natečajnih postopkov se sprejmejo ustrezni organizacijski ukrepi za zmanjšanje neposrednih stikov med kandidati </w:t>
      </w:r>
      <w:r w:rsidR="002622F9" w:rsidRPr="00151F5E">
        <w:rPr>
          <w:sz w:val="28"/>
          <w:szCs w:val="28"/>
        </w:rPr>
        <w:t xml:space="preserve">ter </w:t>
      </w:r>
      <w:r w:rsidRPr="00151F5E">
        <w:rPr>
          <w:sz w:val="28"/>
          <w:szCs w:val="28"/>
        </w:rPr>
        <w:t xml:space="preserve">ukrepi, ki udeležencem zagotovijo spoštovanje varnostne razdalje najmanj 1 metra skladno s črko d) </w:t>
      </w:r>
      <w:r w:rsidR="00857565" w:rsidRPr="00151F5E">
        <w:rPr>
          <w:sz w:val="28"/>
          <w:szCs w:val="28"/>
        </w:rPr>
        <w:t>P</w:t>
      </w:r>
      <w:r w:rsidRPr="00151F5E">
        <w:rPr>
          <w:sz w:val="28"/>
          <w:szCs w:val="28"/>
        </w:rPr>
        <w:t>riloge 1;</w:t>
      </w:r>
    </w:p>
    <w:p w14:paraId="61D3D8B1" w14:textId="36531B8F"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l) prevozniki v javnem potniškem prometu tudi </w:t>
      </w:r>
      <w:r w:rsidR="002622F9" w:rsidRPr="00151F5E">
        <w:rPr>
          <w:sz w:val="28"/>
          <w:szCs w:val="28"/>
        </w:rPr>
        <w:t xml:space="preserve">pri prevozih </w:t>
      </w:r>
      <w:r w:rsidRPr="00151F5E">
        <w:rPr>
          <w:sz w:val="28"/>
          <w:szCs w:val="28"/>
        </w:rPr>
        <w:t>na daljš</w:t>
      </w:r>
      <w:r w:rsidR="002622F9" w:rsidRPr="00151F5E">
        <w:rPr>
          <w:sz w:val="28"/>
          <w:szCs w:val="28"/>
        </w:rPr>
        <w:t>ih</w:t>
      </w:r>
      <w:r w:rsidRPr="00151F5E">
        <w:rPr>
          <w:sz w:val="28"/>
          <w:szCs w:val="28"/>
        </w:rPr>
        <w:t xml:space="preserve"> razdalj</w:t>
      </w:r>
      <w:r w:rsidR="002622F9" w:rsidRPr="00151F5E">
        <w:rPr>
          <w:sz w:val="28"/>
          <w:szCs w:val="28"/>
        </w:rPr>
        <w:t>ah</w:t>
      </w:r>
      <w:r w:rsidRPr="00151F5E">
        <w:rPr>
          <w:sz w:val="28"/>
          <w:szCs w:val="28"/>
        </w:rPr>
        <w:t xml:space="preserve"> sprej</w:t>
      </w:r>
      <w:r w:rsidR="00DB1091" w:rsidRPr="00151F5E">
        <w:rPr>
          <w:sz w:val="28"/>
          <w:szCs w:val="28"/>
        </w:rPr>
        <w:t>mejo</w:t>
      </w:r>
      <w:r w:rsidRPr="00151F5E">
        <w:rPr>
          <w:sz w:val="28"/>
          <w:szCs w:val="28"/>
        </w:rPr>
        <w:t xml:space="preserve"> izredne ukrepe za </w:t>
      </w:r>
      <w:r w:rsidR="005A1162" w:rsidRPr="00151F5E">
        <w:rPr>
          <w:sz w:val="28"/>
          <w:szCs w:val="28"/>
        </w:rPr>
        <w:t xml:space="preserve">čiščenje in dezinfekcijo </w:t>
      </w:r>
      <w:r w:rsidRPr="00151F5E">
        <w:rPr>
          <w:sz w:val="28"/>
          <w:szCs w:val="28"/>
        </w:rPr>
        <w:t>voznega parka;</w:t>
      </w:r>
    </w:p>
    <w:p w14:paraId="172CE39B" w14:textId="13FB4D95"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m) kdor se je štirinajst </w:t>
      </w:r>
      <w:r w:rsidR="00DB1091" w:rsidRPr="00151F5E">
        <w:rPr>
          <w:sz w:val="28"/>
          <w:szCs w:val="28"/>
        </w:rPr>
        <w:t xml:space="preserve">ali manj dni </w:t>
      </w:r>
      <w:r w:rsidRPr="00151F5E">
        <w:rPr>
          <w:sz w:val="28"/>
          <w:szCs w:val="28"/>
        </w:rPr>
        <w:t xml:space="preserve">pred objavo te uredbe vrnil v Italijo z območij, </w:t>
      </w:r>
      <w:r w:rsidR="00DB1091" w:rsidRPr="00151F5E">
        <w:rPr>
          <w:sz w:val="28"/>
          <w:szCs w:val="28"/>
        </w:rPr>
        <w:t xml:space="preserve">ki jih je </w:t>
      </w:r>
      <w:r w:rsidRPr="00151F5E">
        <w:rPr>
          <w:sz w:val="28"/>
          <w:szCs w:val="28"/>
        </w:rPr>
        <w:t>Mednarodn</w:t>
      </w:r>
      <w:r w:rsidR="00DB1091" w:rsidRPr="00151F5E">
        <w:rPr>
          <w:sz w:val="28"/>
          <w:szCs w:val="28"/>
        </w:rPr>
        <w:t>a</w:t>
      </w:r>
      <w:r w:rsidRPr="00151F5E">
        <w:rPr>
          <w:sz w:val="28"/>
          <w:szCs w:val="28"/>
        </w:rPr>
        <w:t xml:space="preserve"> zdravstven</w:t>
      </w:r>
      <w:r w:rsidR="00DB1091" w:rsidRPr="00151F5E">
        <w:rPr>
          <w:sz w:val="28"/>
          <w:szCs w:val="28"/>
        </w:rPr>
        <w:t>a</w:t>
      </w:r>
      <w:r w:rsidR="002622F9" w:rsidRPr="00151F5E">
        <w:rPr>
          <w:sz w:val="28"/>
          <w:szCs w:val="28"/>
        </w:rPr>
        <w:t xml:space="preserve"> </w:t>
      </w:r>
      <w:r w:rsidRPr="00151F5E">
        <w:rPr>
          <w:sz w:val="28"/>
          <w:szCs w:val="28"/>
        </w:rPr>
        <w:t>organizacij</w:t>
      </w:r>
      <w:r w:rsidR="00DB1091" w:rsidRPr="00151F5E">
        <w:rPr>
          <w:sz w:val="28"/>
          <w:szCs w:val="28"/>
        </w:rPr>
        <w:t>a uvrstila med epidemiološko rizična</w:t>
      </w:r>
      <w:r w:rsidRPr="00151F5E">
        <w:rPr>
          <w:sz w:val="28"/>
          <w:szCs w:val="28"/>
        </w:rPr>
        <w:t>, mora to nujno sporočiti Oddelku za preventivo javnega zdravstvenega podjetja, pristojn</w:t>
      </w:r>
      <w:r w:rsidR="00DB1091" w:rsidRPr="00151F5E">
        <w:rPr>
          <w:sz w:val="28"/>
          <w:szCs w:val="28"/>
        </w:rPr>
        <w:t>emu</w:t>
      </w:r>
      <w:r w:rsidRPr="00151F5E">
        <w:rPr>
          <w:sz w:val="28"/>
          <w:szCs w:val="28"/>
        </w:rPr>
        <w:t xml:space="preserve"> </w:t>
      </w:r>
      <w:r w:rsidR="00E408C2" w:rsidRPr="00151F5E">
        <w:rPr>
          <w:sz w:val="28"/>
          <w:szCs w:val="28"/>
        </w:rPr>
        <w:t>za</w:t>
      </w:r>
      <w:r w:rsidRPr="00151F5E">
        <w:rPr>
          <w:sz w:val="28"/>
          <w:szCs w:val="28"/>
        </w:rPr>
        <w:t xml:space="preserve"> </w:t>
      </w:r>
      <w:r w:rsidR="00E408C2" w:rsidRPr="00151F5E">
        <w:rPr>
          <w:sz w:val="28"/>
          <w:szCs w:val="28"/>
        </w:rPr>
        <w:t>območje</w:t>
      </w:r>
      <w:r w:rsidRPr="00151F5E">
        <w:rPr>
          <w:sz w:val="28"/>
          <w:szCs w:val="28"/>
        </w:rPr>
        <w:t xml:space="preserve">, ter svojemu osebnemu zdravniku oziroma pediatru. Dežele določijo način prenosa podatkov javnim zdravstvenim službam s posebno odločbo, v kateri so navedene zakonske podlage in kontaktni podatki zdravnikov javnega zdravstvenega sistema; zaposleni pri klicnih centrih, ki prejmejo informacijo prek enotne številke za klice v sili 112 ali prek klicnih številk, ki so jih posebej </w:t>
      </w:r>
      <w:r w:rsidR="001F3C48" w:rsidRPr="00151F5E">
        <w:rPr>
          <w:sz w:val="28"/>
          <w:szCs w:val="28"/>
        </w:rPr>
        <w:t xml:space="preserve">uvedle </w:t>
      </w:r>
      <w:r w:rsidRPr="00151F5E">
        <w:rPr>
          <w:sz w:val="28"/>
          <w:szCs w:val="28"/>
        </w:rPr>
        <w:t>dežele, morajo sporočiti osebne in kontaktne podatke</w:t>
      </w:r>
      <w:r w:rsidR="001F3C48" w:rsidRPr="00151F5E">
        <w:rPr>
          <w:sz w:val="28"/>
          <w:szCs w:val="28"/>
        </w:rPr>
        <w:t>, ki se nato posredujejo</w:t>
      </w:r>
      <w:r w:rsidRPr="00151F5E">
        <w:rPr>
          <w:sz w:val="28"/>
          <w:szCs w:val="28"/>
        </w:rPr>
        <w:t xml:space="preserve"> javnim zdravstvenim službam, pristojn</w:t>
      </w:r>
      <w:r w:rsidR="001F3C48" w:rsidRPr="00151F5E">
        <w:rPr>
          <w:sz w:val="28"/>
          <w:szCs w:val="28"/>
        </w:rPr>
        <w:t>im</w:t>
      </w:r>
      <w:r w:rsidRPr="00151F5E">
        <w:rPr>
          <w:sz w:val="28"/>
          <w:szCs w:val="28"/>
        </w:rPr>
        <w:t xml:space="preserve"> </w:t>
      </w:r>
      <w:r w:rsidR="000D7ECA" w:rsidRPr="00151F5E">
        <w:rPr>
          <w:sz w:val="28"/>
          <w:szCs w:val="28"/>
        </w:rPr>
        <w:t>n</w:t>
      </w:r>
      <w:r w:rsidR="00E408C2" w:rsidRPr="00151F5E">
        <w:rPr>
          <w:sz w:val="28"/>
          <w:szCs w:val="28"/>
        </w:rPr>
        <w:t xml:space="preserve">a </w:t>
      </w:r>
      <w:r w:rsidR="000D7ECA" w:rsidRPr="00151F5E">
        <w:rPr>
          <w:sz w:val="28"/>
          <w:szCs w:val="28"/>
        </w:rPr>
        <w:t>posameznem območju</w:t>
      </w:r>
      <w:r w:rsidRPr="00151F5E">
        <w:rPr>
          <w:sz w:val="28"/>
          <w:szCs w:val="28"/>
        </w:rPr>
        <w:t xml:space="preserve">. </w:t>
      </w:r>
    </w:p>
    <w:p w14:paraId="30247AF7" w14:textId="200249FF"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2. </w:t>
      </w:r>
      <w:r w:rsidR="00827707" w:rsidRPr="00151F5E">
        <w:rPr>
          <w:sz w:val="28"/>
          <w:szCs w:val="28"/>
        </w:rPr>
        <w:t>P</w:t>
      </w:r>
      <w:r w:rsidR="001F3C48" w:rsidRPr="00151F5E">
        <w:rPr>
          <w:sz w:val="28"/>
          <w:szCs w:val="28"/>
        </w:rPr>
        <w:t>ristoj</w:t>
      </w:r>
      <w:r w:rsidR="00827707" w:rsidRPr="00151F5E">
        <w:rPr>
          <w:sz w:val="28"/>
          <w:szCs w:val="28"/>
        </w:rPr>
        <w:t>ni</w:t>
      </w:r>
      <w:r w:rsidR="001F3C48" w:rsidRPr="00151F5E">
        <w:rPr>
          <w:sz w:val="28"/>
          <w:szCs w:val="28"/>
        </w:rPr>
        <w:t xml:space="preserve"> </w:t>
      </w:r>
      <w:r w:rsidR="00827707" w:rsidRPr="00151F5E">
        <w:rPr>
          <w:sz w:val="28"/>
          <w:szCs w:val="28"/>
        </w:rPr>
        <w:t xml:space="preserve">zdravstveni </w:t>
      </w:r>
      <w:r w:rsidRPr="00151F5E">
        <w:rPr>
          <w:sz w:val="28"/>
          <w:szCs w:val="28"/>
        </w:rPr>
        <w:t>delavec in</w:t>
      </w:r>
      <w:r w:rsidR="00827707" w:rsidRPr="00151F5E">
        <w:rPr>
          <w:sz w:val="28"/>
          <w:szCs w:val="28"/>
        </w:rPr>
        <w:t xml:space="preserve"> območna</w:t>
      </w:r>
      <w:r w:rsidRPr="00151F5E">
        <w:rPr>
          <w:sz w:val="28"/>
          <w:szCs w:val="28"/>
        </w:rPr>
        <w:t xml:space="preserve"> zdravstvena služba določita na podlagi smernic </w:t>
      </w:r>
      <w:r w:rsidR="001F3C48" w:rsidRPr="00151F5E">
        <w:rPr>
          <w:sz w:val="28"/>
          <w:szCs w:val="28"/>
        </w:rPr>
        <w:t xml:space="preserve">iz </w:t>
      </w:r>
      <w:r w:rsidRPr="00151F5E">
        <w:rPr>
          <w:sz w:val="28"/>
          <w:szCs w:val="28"/>
        </w:rPr>
        <w:t>črk</w:t>
      </w:r>
      <w:r w:rsidR="001F3C48" w:rsidRPr="00151F5E">
        <w:rPr>
          <w:sz w:val="28"/>
          <w:szCs w:val="28"/>
        </w:rPr>
        <w:t>e</w:t>
      </w:r>
      <w:r w:rsidRPr="00151F5E">
        <w:rPr>
          <w:sz w:val="28"/>
          <w:szCs w:val="28"/>
        </w:rPr>
        <w:t xml:space="preserve"> m) prvega odstavka trajanje obdobja</w:t>
      </w:r>
      <w:r w:rsidR="00BD6E07" w:rsidRPr="00151F5E">
        <w:rPr>
          <w:sz w:val="28"/>
          <w:szCs w:val="28"/>
        </w:rPr>
        <w:t xml:space="preserve"> </w:t>
      </w:r>
      <w:r w:rsidR="001F3C48" w:rsidRPr="00151F5E">
        <w:rPr>
          <w:sz w:val="28"/>
          <w:szCs w:val="28"/>
        </w:rPr>
        <w:t>osamitve</w:t>
      </w:r>
      <w:r w:rsidRPr="00151F5E">
        <w:rPr>
          <w:sz w:val="28"/>
          <w:szCs w:val="28"/>
        </w:rPr>
        <w:t xml:space="preserve"> na domu</w:t>
      </w:r>
      <w:r w:rsidR="001F3C48" w:rsidRPr="00151F5E">
        <w:rPr>
          <w:sz w:val="28"/>
          <w:szCs w:val="28"/>
        </w:rPr>
        <w:t xml:space="preserve"> po</w:t>
      </w:r>
      <w:r w:rsidRPr="00151F5E">
        <w:rPr>
          <w:sz w:val="28"/>
          <w:szCs w:val="28"/>
        </w:rPr>
        <w:t xml:space="preserve"> navedene</w:t>
      </w:r>
      <w:r w:rsidR="001F3C48" w:rsidRPr="00151F5E">
        <w:rPr>
          <w:sz w:val="28"/>
          <w:szCs w:val="28"/>
        </w:rPr>
        <w:t>m</w:t>
      </w:r>
      <w:r w:rsidR="00BD6E07" w:rsidRPr="00151F5E">
        <w:rPr>
          <w:sz w:val="28"/>
          <w:szCs w:val="28"/>
        </w:rPr>
        <w:t xml:space="preserve"> </w:t>
      </w:r>
      <w:r w:rsidR="001F3C48" w:rsidRPr="00151F5E">
        <w:rPr>
          <w:sz w:val="28"/>
          <w:szCs w:val="28"/>
        </w:rPr>
        <w:t>postopku</w:t>
      </w:r>
      <w:r w:rsidRPr="00151F5E">
        <w:rPr>
          <w:sz w:val="28"/>
          <w:szCs w:val="28"/>
        </w:rPr>
        <w:t xml:space="preserve">: </w:t>
      </w:r>
    </w:p>
    <w:p w14:paraId="028E1E6A" w14:textId="585C20CA"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a) vzpostavita telefonski </w:t>
      </w:r>
      <w:r w:rsidR="00BD6E07" w:rsidRPr="00151F5E">
        <w:rPr>
          <w:sz w:val="28"/>
          <w:szCs w:val="28"/>
        </w:rPr>
        <w:t xml:space="preserve">pogovor </w:t>
      </w:r>
      <w:r w:rsidRPr="00151F5E">
        <w:rPr>
          <w:sz w:val="28"/>
          <w:szCs w:val="28"/>
        </w:rPr>
        <w:t xml:space="preserve">z osebo in pridobita čim bolj podrobne in dokumentirane informacije o krajih, v katerih se je oseba mudila, oziroma o poteh, ki jih je opravila v minulih 14 dneh, da bi čim bolje ocenila tveganje izpostavljenosti; </w:t>
      </w:r>
    </w:p>
    <w:p w14:paraId="21318354" w14:textId="0FC35520"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b) po ugotovitvi potrebe po vzpostavitvi zdravstvenega nadzora in uvedbi obdobja </w:t>
      </w:r>
      <w:proofErr w:type="spellStart"/>
      <w:r w:rsidRPr="00151F5E">
        <w:rPr>
          <w:sz w:val="28"/>
          <w:szCs w:val="28"/>
        </w:rPr>
        <w:t>samoizolacije</w:t>
      </w:r>
      <w:proofErr w:type="spellEnd"/>
      <w:r w:rsidRPr="00151F5E">
        <w:rPr>
          <w:sz w:val="28"/>
          <w:szCs w:val="28"/>
        </w:rPr>
        <w:t xml:space="preserve"> osebo natančno poučita o ukrepih, ki jih mora spoštovati, opišeta načine in namene osamitve, da se zagotovi čim boljše izvajanje ukrepov; </w:t>
      </w:r>
    </w:p>
    <w:p w14:paraId="0387F78D" w14:textId="550B5B0D"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c) po ugotovitvi potrebe po vzpostavitvi zdravstvenega nadzora in uvedbi obdobja </w:t>
      </w:r>
      <w:proofErr w:type="spellStart"/>
      <w:r w:rsidRPr="00151F5E">
        <w:rPr>
          <w:sz w:val="28"/>
          <w:szCs w:val="28"/>
        </w:rPr>
        <w:t>samoizolacije</w:t>
      </w:r>
      <w:proofErr w:type="spellEnd"/>
      <w:r w:rsidRPr="00151F5E">
        <w:rPr>
          <w:sz w:val="28"/>
          <w:szCs w:val="28"/>
        </w:rPr>
        <w:t xml:space="preserve"> zdravstveni delavec </w:t>
      </w:r>
      <w:r w:rsidR="00BD6E07" w:rsidRPr="00151F5E">
        <w:rPr>
          <w:sz w:val="28"/>
          <w:szCs w:val="28"/>
        </w:rPr>
        <w:t>obvesti</w:t>
      </w:r>
      <w:r w:rsidRPr="00151F5E">
        <w:rPr>
          <w:sz w:val="28"/>
          <w:szCs w:val="28"/>
        </w:rPr>
        <w:t xml:space="preserve"> osebnega zdravnika oziroma pediatra, ki skrbi za osebo, tudi za </w:t>
      </w:r>
      <w:r w:rsidR="001F3C48" w:rsidRPr="00151F5E">
        <w:rPr>
          <w:sz w:val="28"/>
          <w:szCs w:val="28"/>
        </w:rPr>
        <w:t xml:space="preserve">namene </w:t>
      </w:r>
      <w:r w:rsidRPr="00151F5E">
        <w:rPr>
          <w:sz w:val="28"/>
          <w:szCs w:val="28"/>
        </w:rPr>
        <w:t>pridobitv</w:t>
      </w:r>
      <w:r w:rsidR="001F3C48" w:rsidRPr="00151F5E">
        <w:rPr>
          <w:sz w:val="28"/>
          <w:szCs w:val="28"/>
        </w:rPr>
        <w:t>e</w:t>
      </w:r>
      <w:r w:rsidRPr="00151F5E">
        <w:rPr>
          <w:sz w:val="28"/>
          <w:szCs w:val="28"/>
        </w:rPr>
        <w:t xml:space="preserve"> potrdila za uveljavljanje socialno-varstvenih pravic (INPS), kot določa </w:t>
      </w:r>
      <w:r w:rsidR="00E87F8C" w:rsidRPr="00151F5E">
        <w:rPr>
          <w:sz w:val="28"/>
          <w:szCs w:val="28"/>
        </w:rPr>
        <w:t xml:space="preserve">Okrožnica </w:t>
      </w:r>
      <w:r w:rsidRPr="00151F5E">
        <w:rPr>
          <w:sz w:val="28"/>
          <w:szCs w:val="28"/>
        </w:rPr>
        <w:t xml:space="preserve">»INPS HERMES 25 </w:t>
      </w:r>
      <w:proofErr w:type="spellStart"/>
      <w:r w:rsidRPr="00151F5E">
        <w:rPr>
          <w:sz w:val="28"/>
          <w:szCs w:val="28"/>
        </w:rPr>
        <w:t>febbraio</w:t>
      </w:r>
      <w:proofErr w:type="spellEnd"/>
      <w:r w:rsidRPr="00151F5E">
        <w:rPr>
          <w:sz w:val="28"/>
          <w:szCs w:val="28"/>
        </w:rPr>
        <w:t xml:space="preserve"> 2020 0000716« z dne 25.</w:t>
      </w:r>
      <w:r w:rsidR="00BD6E07" w:rsidRPr="00151F5E">
        <w:rPr>
          <w:sz w:val="28"/>
          <w:szCs w:val="28"/>
        </w:rPr>
        <w:t> 2. </w:t>
      </w:r>
      <w:r w:rsidRPr="00151F5E">
        <w:rPr>
          <w:sz w:val="28"/>
          <w:szCs w:val="28"/>
        </w:rPr>
        <w:t xml:space="preserve">2020; </w:t>
      </w:r>
    </w:p>
    <w:p w14:paraId="12309206" w14:textId="4364FE51"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d) ko je potrdilo nujno potrebno zaradi odsotnosti </w:t>
      </w:r>
      <w:r w:rsidR="00BD6E07" w:rsidRPr="00151F5E">
        <w:rPr>
          <w:sz w:val="28"/>
          <w:szCs w:val="28"/>
        </w:rPr>
        <w:t xml:space="preserve">z </w:t>
      </w:r>
      <w:r w:rsidRPr="00151F5E">
        <w:rPr>
          <w:sz w:val="28"/>
          <w:szCs w:val="28"/>
        </w:rPr>
        <w:t xml:space="preserve">dela, bo na </w:t>
      </w:r>
      <w:r w:rsidR="00601171" w:rsidRPr="00151F5E">
        <w:rPr>
          <w:sz w:val="28"/>
          <w:szCs w:val="28"/>
        </w:rPr>
        <w:t>Nacionalni zavod za socialno varstvo (</w:t>
      </w:r>
      <w:r w:rsidRPr="00151F5E">
        <w:rPr>
          <w:sz w:val="28"/>
          <w:szCs w:val="28"/>
        </w:rPr>
        <w:t>INPS</w:t>
      </w:r>
      <w:r w:rsidR="00601171" w:rsidRPr="00151F5E">
        <w:rPr>
          <w:sz w:val="28"/>
          <w:szCs w:val="28"/>
        </w:rPr>
        <w:t>)</w:t>
      </w:r>
      <w:r w:rsidRPr="00151F5E">
        <w:rPr>
          <w:sz w:val="28"/>
          <w:szCs w:val="28"/>
        </w:rPr>
        <w:t>, delodajalca in osebnega zdravnika splošne medicine ali pediatra</w:t>
      </w:r>
      <w:r w:rsidR="00BD6E07" w:rsidRPr="00151F5E">
        <w:rPr>
          <w:sz w:val="28"/>
          <w:szCs w:val="28"/>
        </w:rPr>
        <w:t xml:space="preserve"> naslovljena ustrezna izjava</w:t>
      </w:r>
      <w:r w:rsidRPr="00151F5E">
        <w:rPr>
          <w:sz w:val="28"/>
          <w:szCs w:val="28"/>
        </w:rPr>
        <w:t xml:space="preserve">, v kateri se navede, da je bila oseba iz javnozdravstvenih razlogov postavljena v karanteno, ob natančni navedbi datumov začetka in zaključka odrejenega obdobja. </w:t>
      </w:r>
    </w:p>
    <w:p w14:paraId="6C5EB3B0" w14:textId="3155B7B7"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3. Zdravstveni delavec mora tudi: </w:t>
      </w:r>
    </w:p>
    <w:p w14:paraId="08205A08" w14:textId="29AF2B54"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lastRenderedPageBreak/>
        <w:t xml:space="preserve">a) preveriti, </w:t>
      </w:r>
      <w:r w:rsidR="00586702" w:rsidRPr="00151F5E">
        <w:rPr>
          <w:sz w:val="28"/>
          <w:szCs w:val="28"/>
        </w:rPr>
        <w:t xml:space="preserve">da </w:t>
      </w:r>
      <w:r w:rsidRPr="00151F5E">
        <w:rPr>
          <w:sz w:val="28"/>
          <w:szCs w:val="28"/>
        </w:rPr>
        <w:t>oseba</w:t>
      </w:r>
      <w:r w:rsidR="00586702" w:rsidRPr="00151F5E">
        <w:rPr>
          <w:sz w:val="28"/>
          <w:szCs w:val="28"/>
        </w:rPr>
        <w:t>, ki jo je treba osamiti,</w:t>
      </w:r>
      <w:r w:rsidRPr="00151F5E">
        <w:rPr>
          <w:sz w:val="28"/>
          <w:szCs w:val="28"/>
        </w:rPr>
        <w:t xml:space="preserve"> </w:t>
      </w:r>
      <w:r w:rsidR="00586702" w:rsidRPr="00151F5E">
        <w:rPr>
          <w:sz w:val="28"/>
          <w:szCs w:val="28"/>
        </w:rPr>
        <w:t xml:space="preserve">in </w:t>
      </w:r>
      <w:r w:rsidRPr="00151F5E">
        <w:rPr>
          <w:sz w:val="28"/>
          <w:szCs w:val="28"/>
        </w:rPr>
        <w:t xml:space="preserve">vse </w:t>
      </w:r>
      <w:r w:rsidR="00586702" w:rsidRPr="00151F5E">
        <w:rPr>
          <w:sz w:val="28"/>
          <w:szCs w:val="28"/>
        </w:rPr>
        <w:t xml:space="preserve">ostale </w:t>
      </w:r>
      <w:r w:rsidRPr="00151F5E">
        <w:rPr>
          <w:sz w:val="28"/>
          <w:szCs w:val="28"/>
        </w:rPr>
        <w:t xml:space="preserve">osebe v skupnem gospodinjstvu nimajo povišane temperature oziroma drugih </w:t>
      </w:r>
      <w:r w:rsidR="00827707" w:rsidRPr="00151F5E">
        <w:rPr>
          <w:sz w:val="28"/>
          <w:szCs w:val="28"/>
        </w:rPr>
        <w:t xml:space="preserve">značilnih </w:t>
      </w:r>
      <w:r w:rsidRPr="00151F5E">
        <w:rPr>
          <w:sz w:val="28"/>
          <w:szCs w:val="28"/>
        </w:rPr>
        <w:t xml:space="preserve">simptomov; </w:t>
      </w:r>
    </w:p>
    <w:p w14:paraId="5C2A9861" w14:textId="2FB0F09E"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b) poučiti osebo o simptomih, značilnosti</w:t>
      </w:r>
      <w:r w:rsidR="00E87F8C" w:rsidRPr="00151F5E">
        <w:rPr>
          <w:sz w:val="28"/>
          <w:szCs w:val="28"/>
        </w:rPr>
        <w:t>h</w:t>
      </w:r>
      <w:r w:rsidRPr="00151F5E">
        <w:rPr>
          <w:sz w:val="28"/>
          <w:szCs w:val="28"/>
        </w:rPr>
        <w:t xml:space="preserve"> kužnosti, načinih okužbe z boleznijo, ustreznih ukrepih za zavarovanje oseb v skupnem gospodinjstvu</w:t>
      </w:r>
      <w:r w:rsidR="00586702" w:rsidRPr="00151F5E">
        <w:rPr>
          <w:sz w:val="28"/>
          <w:szCs w:val="28"/>
        </w:rPr>
        <w:t>, če se pojavijo simptomi</w:t>
      </w:r>
      <w:r w:rsidRPr="00151F5E">
        <w:rPr>
          <w:sz w:val="28"/>
          <w:szCs w:val="28"/>
        </w:rPr>
        <w:t xml:space="preserve">; </w:t>
      </w:r>
    </w:p>
    <w:p w14:paraId="6924B945" w14:textId="147D443E"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c) </w:t>
      </w:r>
      <w:r w:rsidR="00586702" w:rsidRPr="00151F5E">
        <w:rPr>
          <w:sz w:val="28"/>
          <w:szCs w:val="28"/>
        </w:rPr>
        <w:t xml:space="preserve">poučiti </w:t>
      </w:r>
      <w:r w:rsidRPr="00151F5E">
        <w:rPr>
          <w:sz w:val="28"/>
          <w:szCs w:val="28"/>
        </w:rPr>
        <w:t>osebo o potrebi merjenja telesne temperature dvakrat dnevno (zjutraj in zvečer).</w:t>
      </w:r>
    </w:p>
    <w:p w14:paraId="40E48BD2" w14:textId="721464B5"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4. Za čim učinkovitejši zdravstveni postopek je </w:t>
      </w:r>
      <w:r w:rsidR="00E87F8C" w:rsidRPr="00151F5E">
        <w:rPr>
          <w:sz w:val="28"/>
          <w:szCs w:val="28"/>
        </w:rPr>
        <w:t xml:space="preserve">treba </w:t>
      </w:r>
      <w:r w:rsidR="00E07136" w:rsidRPr="00151F5E">
        <w:rPr>
          <w:sz w:val="28"/>
          <w:szCs w:val="28"/>
        </w:rPr>
        <w:t xml:space="preserve">soudeležene osebe </w:t>
      </w:r>
      <w:r w:rsidRPr="00151F5E">
        <w:rPr>
          <w:sz w:val="28"/>
          <w:szCs w:val="28"/>
        </w:rPr>
        <w:t xml:space="preserve">nujno seznaniti s pomenom, načini in cilji </w:t>
      </w:r>
      <w:r w:rsidR="00E07136" w:rsidRPr="00151F5E">
        <w:rPr>
          <w:sz w:val="28"/>
          <w:szCs w:val="28"/>
        </w:rPr>
        <w:t xml:space="preserve">osamitve </w:t>
      </w:r>
      <w:r w:rsidRPr="00151F5E">
        <w:rPr>
          <w:sz w:val="28"/>
          <w:szCs w:val="28"/>
        </w:rPr>
        <w:t xml:space="preserve">na domu, da bi zagotovili čim popolnejše spoštovanje in izvajanje naslednjih ukrepov: </w:t>
      </w:r>
    </w:p>
    <w:p w14:paraId="1AD4C584" w14:textId="12DD8C43"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a) </w:t>
      </w:r>
      <w:r w:rsidR="00E07136" w:rsidRPr="00151F5E">
        <w:rPr>
          <w:sz w:val="28"/>
          <w:szCs w:val="28"/>
        </w:rPr>
        <w:t xml:space="preserve">14-dnevna osamitev </w:t>
      </w:r>
      <w:r w:rsidRPr="00151F5E">
        <w:rPr>
          <w:sz w:val="28"/>
          <w:szCs w:val="28"/>
        </w:rPr>
        <w:t xml:space="preserve">na domu </w:t>
      </w:r>
      <w:r w:rsidR="00E07136" w:rsidRPr="00151F5E">
        <w:rPr>
          <w:sz w:val="28"/>
          <w:szCs w:val="28"/>
        </w:rPr>
        <w:t>od dneva</w:t>
      </w:r>
      <w:r w:rsidRPr="00151F5E">
        <w:rPr>
          <w:sz w:val="28"/>
          <w:szCs w:val="28"/>
        </w:rPr>
        <w:t xml:space="preserve"> zadnje izpostavitve virusu; </w:t>
      </w:r>
    </w:p>
    <w:p w14:paraId="6FAA24B4" w14:textId="585AAAE6"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b) prepoved druženja; </w:t>
      </w:r>
    </w:p>
    <w:p w14:paraId="6D4EFFBB" w14:textId="295B1B1D"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c) prepoved </w:t>
      </w:r>
      <w:r w:rsidR="001F3C48" w:rsidRPr="00151F5E">
        <w:rPr>
          <w:sz w:val="28"/>
          <w:szCs w:val="28"/>
        </w:rPr>
        <w:t xml:space="preserve">gibanja </w:t>
      </w:r>
      <w:r w:rsidRPr="00151F5E">
        <w:rPr>
          <w:sz w:val="28"/>
          <w:szCs w:val="28"/>
        </w:rPr>
        <w:t xml:space="preserve">in potovanja; </w:t>
      </w:r>
    </w:p>
    <w:p w14:paraId="0AB589F8" w14:textId="272BEE0B"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d) zagot</w:t>
      </w:r>
      <w:r w:rsidR="00E07136" w:rsidRPr="00151F5E">
        <w:rPr>
          <w:sz w:val="28"/>
          <w:szCs w:val="28"/>
        </w:rPr>
        <w:t>avljanje</w:t>
      </w:r>
      <w:r w:rsidRPr="00151F5E">
        <w:rPr>
          <w:sz w:val="28"/>
          <w:szCs w:val="28"/>
        </w:rPr>
        <w:t xml:space="preserve"> dosegljivosti za namene nadzora. </w:t>
      </w:r>
    </w:p>
    <w:p w14:paraId="717AAB42" w14:textId="5B57F2E9"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5. </w:t>
      </w:r>
      <w:r w:rsidR="00E07136" w:rsidRPr="00151F5E">
        <w:rPr>
          <w:sz w:val="28"/>
          <w:szCs w:val="28"/>
        </w:rPr>
        <w:t>Če</w:t>
      </w:r>
      <w:r w:rsidRPr="00151F5E">
        <w:rPr>
          <w:sz w:val="28"/>
          <w:szCs w:val="28"/>
        </w:rPr>
        <w:t xml:space="preserve"> se pri osebi pod nadzorom pojavijo simptomi, mora oseba: </w:t>
      </w:r>
    </w:p>
    <w:p w14:paraId="0A08FDB6" w14:textId="3E50D158"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a) o tem </w:t>
      </w:r>
      <w:r w:rsidR="00E07136" w:rsidRPr="00151F5E">
        <w:rPr>
          <w:sz w:val="28"/>
          <w:szCs w:val="28"/>
        </w:rPr>
        <w:t xml:space="preserve">takoj </w:t>
      </w:r>
      <w:r w:rsidRPr="00151F5E">
        <w:rPr>
          <w:sz w:val="28"/>
          <w:szCs w:val="28"/>
        </w:rPr>
        <w:t xml:space="preserve">obvestiti osebnega zdravnika ali pediatra in zdravstvenega delavca; </w:t>
      </w:r>
    </w:p>
    <w:p w14:paraId="15F9F6FA" w14:textId="09E9C0CC"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b) nadeti kirurško masko, prejeto ob začetku zdravstvenega postopka, in se oddaljiti od ostalih oseb v skupnem gospodinjstvu; </w:t>
      </w:r>
    </w:p>
    <w:p w14:paraId="31848FB7" w14:textId="79AD08A2"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c) ostati v svoji sobi za zaprtimi vrati </w:t>
      </w:r>
      <w:r w:rsidR="00E07136" w:rsidRPr="00151F5E">
        <w:rPr>
          <w:sz w:val="28"/>
          <w:szCs w:val="28"/>
        </w:rPr>
        <w:t xml:space="preserve">in skrbeti za </w:t>
      </w:r>
      <w:r w:rsidRPr="00151F5E">
        <w:rPr>
          <w:sz w:val="28"/>
          <w:szCs w:val="28"/>
        </w:rPr>
        <w:t>ustrezn</w:t>
      </w:r>
      <w:r w:rsidR="00E07136" w:rsidRPr="00151F5E">
        <w:rPr>
          <w:sz w:val="28"/>
          <w:szCs w:val="28"/>
        </w:rPr>
        <w:t>o</w:t>
      </w:r>
      <w:r w:rsidRPr="00151F5E">
        <w:rPr>
          <w:sz w:val="28"/>
          <w:szCs w:val="28"/>
        </w:rPr>
        <w:t xml:space="preserve"> naravn</w:t>
      </w:r>
      <w:r w:rsidR="00E07136" w:rsidRPr="00151F5E">
        <w:rPr>
          <w:sz w:val="28"/>
          <w:szCs w:val="28"/>
        </w:rPr>
        <w:t>o</w:t>
      </w:r>
      <w:r w:rsidRPr="00151F5E">
        <w:rPr>
          <w:sz w:val="28"/>
          <w:szCs w:val="28"/>
        </w:rPr>
        <w:t xml:space="preserve"> prezračevanj</w:t>
      </w:r>
      <w:r w:rsidR="00E07136" w:rsidRPr="00151F5E">
        <w:rPr>
          <w:sz w:val="28"/>
          <w:szCs w:val="28"/>
        </w:rPr>
        <w:t>e</w:t>
      </w:r>
      <w:r w:rsidRPr="00151F5E">
        <w:rPr>
          <w:sz w:val="28"/>
          <w:szCs w:val="28"/>
        </w:rPr>
        <w:t xml:space="preserve"> v pričakovanju na selitev v bolnišnico</w:t>
      </w:r>
      <w:r w:rsidR="00390F52" w:rsidRPr="00151F5E">
        <w:rPr>
          <w:sz w:val="28"/>
          <w:szCs w:val="28"/>
        </w:rPr>
        <w:t>, če je to potrebno</w:t>
      </w:r>
      <w:r w:rsidRPr="00151F5E">
        <w:rPr>
          <w:sz w:val="28"/>
          <w:szCs w:val="28"/>
        </w:rPr>
        <w:t xml:space="preserve">. </w:t>
      </w:r>
    </w:p>
    <w:p w14:paraId="458A307A" w14:textId="54E0595A"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6. Zdravstveni delavec vsakodnevno pokli</w:t>
      </w:r>
      <w:r w:rsidR="00390F52" w:rsidRPr="00151F5E">
        <w:rPr>
          <w:sz w:val="28"/>
          <w:szCs w:val="28"/>
        </w:rPr>
        <w:t>če</w:t>
      </w:r>
      <w:r w:rsidRPr="00151F5E">
        <w:rPr>
          <w:sz w:val="28"/>
          <w:szCs w:val="28"/>
        </w:rPr>
        <w:t xml:space="preserve"> osebo pod nadzorom, da  preveri nje</w:t>
      </w:r>
      <w:r w:rsidR="00390F52" w:rsidRPr="00151F5E">
        <w:rPr>
          <w:sz w:val="28"/>
          <w:szCs w:val="28"/>
        </w:rPr>
        <w:t>no</w:t>
      </w:r>
      <w:r w:rsidRPr="00151F5E">
        <w:rPr>
          <w:sz w:val="28"/>
          <w:szCs w:val="28"/>
        </w:rPr>
        <w:t xml:space="preserve"> zdravstveno stanje. </w:t>
      </w:r>
      <w:r w:rsidR="007016A1" w:rsidRPr="00151F5E">
        <w:rPr>
          <w:sz w:val="28"/>
          <w:szCs w:val="28"/>
        </w:rPr>
        <w:t>Če se pojavijo simptomi,</w:t>
      </w:r>
      <w:r w:rsidRPr="00151F5E">
        <w:rPr>
          <w:sz w:val="28"/>
          <w:szCs w:val="28"/>
        </w:rPr>
        <w:t xml:space="preserve"> pristojni javni zdravnik po posvetovanju z osebnim zdravnikom ali pediatrom sledi</w:t>
      </w:r>
      <w:r w:rsidR="007016A1" w:rsidRPr="00151F5E">
        <w:rPr>
          <w:sz w:val="28"/>
          <w:szCs w:val="28"/>
        </w:rPr>
        <w:t xml:space="preserve"> </w:t>
      </w:r>
      <w:r w:rsidRPr="00151F5E">
        <w:rPr>
          <w:sz w:val="28"/>
          <w:szCs w:val="28"/>
        </w:rPr>
        <w:t>navodilom Okrožnice št. 5443 Ministrstva za zdravje z dne 22.</w:t>
      </w:r>
      <w:r w:rsidR="007016A1" w:rsidRPr="00151F5E">
        <w:rPr>
          <w:sz w:val="28"/>
          <w:szCs w:val="28"/>
        </w:rPr>
        <w:t> 2. 2020</w:t>
      </w:r>
      <w:r w:rsidR="001C021D" w:rsidRPr="00151F5E">
        <w:rPr>
          <w:sz w:val="28"/>
          <w:szCs w:val="28"/>
        </w:rPr>
        <w:t xml:space="preserve"> </w:t>
      </w:r>
      <w:r w:rsidRPr="00151F5E">
        <w:rPr>
          <w:sz w:val="28"/>
          <w:szCs w:val="28"/>
        </w:rPr>
        <w:t xml:space="preserve">z </w:t>
      </w:r>
      <w:r w:rsidR="007016A1" w:rsidRPr="00151F5E">
        <w:rPr>
          <w:sz w:val="28"/>
          <w:szCs w:val="28"/>
        </w:rPr>
        <w:t xml:space="preserve">nadaljnjimi </w:t>
      </w:r>
      <w:r w:rsidRPr="00151F5E">
        <w:rPr>
          <w:sz w:val="28"/>
          <w:szCs w:val="28"/>
        </w:rPr>
        <w:t xml:space="preserve">spremembami in dopolnitvami. </w:t>
      </w:r>
    </w:p>
    <w:p w14:paraId="61729FB8" w14:textId="6B4D5221" w:rsidR="001376AB"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7. Na </w:t>
      </w:r>
      <w:r w:rsidR="007016A1" w:rsidRPr="00151F5E">
        <w:rPr>
          <w:sz w:val="28"/>
          <w:szCs w:val="28"/>
        </w:rPr>
        <w:t xml:space="preserve">celotnem </w:t>
      </w:r>
      <w:r w:rsidRPr="00151F5E">
        <w:rPr>
          <w:sz w:val="28"/>
          <w:szCs w:val="28"/>
        </w:rPr>
        <w:t xml:space="preserve">državnem </w:t>
      </w:r>
      <w:r w:rsidR="00390F52" w:rsidRPr="00151F5E">
        <w:rPr>
          <w:sz w:val="28"/>
          <w:szCs w:val="28"/>
        </w:rPr>
        <w:t xml:space="preserve">ozemlju </w:t>
      </w:r>
      <w:r w:rsidRPr="00151F5E">
        <w:rPr>
          <w:sz w:val="28"/>
          <w:szCs w:val="28"/>
        </w:rPr>
        <w:t xml:space="preserve">je priporočeno spoštovanje </w:t>
      </w:r>
      <w:r w:rsidR="00390F52" w:rsidRPr="00151F5E">
        <w:rPr>
          <w:sz w:val="28"/>
          <w:szCs w:val="28"/>
        </w:rPr>
        <w:t xml:space="preserve">preventivnih </w:t>
      </w:r>
      <w:r w:rsidRPr="00151F5E">
        <w:rPr>
          <w:sz w:val="28"/>
          <w:szCs w:val="28"/>
        </w:rPr>
        <w:t xml:space="preserve">higiensko-sanitarnih ukrepov iz </w:t>
      </w:r>
      <w:r w:rsidR="00390F52" w:rsidRPr="00151F5E">
        <w:rPr>
          <w:sz w:val="28"/>
          <w:szCs w:val="28"/>
        </w:rPr>
        <w:t>P</w:t>
      </w:r>
      <w:r w:rsidRPr="00151F5E">
        <w:rPr>
          <w:sz w:val="28"/>
          <w:szCs w:val="28"/>
        </w:rPr>
        <w:t xml:space="preserve">riloge 1. </w:t>
      </w:r>
    </w:p>
    <w:p w14:paraId="0BB521B6" w14:textId="77777777" w:rsidR="001C021D" w:rsidRPr="00151F5E" w:rsidRDefault="001C021D"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p>
    <w:p w14:paraId="0566492A" w14:textId="746F892D"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sidRPr="00151F5E">
        <w:rPr>
          <w:b/>
          <w:bCs/>
          <w:sz w:val="28"/>
          <w:szCs w:val="28"/>
        </w:rPr>
        <w:t>4. člen</w:t>
      </w:r>
    </w:p>
    <w:p w14:paraId="7859D319" w14:textId="5BA00856" w:rsidR="007A7FC3" w:rsidRPr="00151F5E" w:rsidRDefault="00151F5E"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Pr>
          <w:b/>
          <w:bCs/>
          <w:sz w:val="28"/>
          <w:szCs w:val="28"/>
        </w:rPr>
        <w:t>(</w:t>
      </w:r>
      <w:r w:rsidR="006045E6" w:rsidRPr="00151F5E">
        <w:rPr>
          <w:b/>
          <w:bCs/>
          <w:sz w:val="28"/>
          <w:szCs w:val="28"/>
        </w:rPr>
        <w:t>Spremljanje ukrepov</w:t>
      </w:r>
      <w:r>
        <w:rPr>
          <w:b/>
          <w:bCs/>
          <w:sz w:val="28"/>
          <w:szCs w:val="28"/>
        </w:rPr>
        <w:t>)</w:t>
      </w:r>
    </w:p>
    <w:p w14:paraId="290466F6" w14:textId="77777777" w:rsidR="007A7FC3" w:rsidRPr="00151F5E" w:rsidRDefault="007A7FC3"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sidRPr="00151F5E">
        <w:rPr>
          <w:sz w:val="28"/>
          <w:szCs w:val="28"/>
        </w:rPr>
        <w:t xml:space="preserve"> </w:t>
      </w:r>
    </w:p>
    <w:p w14:paraId="28EEAF07" w14:textId="24AFB7B2"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1. </w:t>
      </w:r>
      <w:r w:rsidR="00390F52" w:rsidRPr="00151F5E">
        <w:rPr>
          <w:sz w:val="28"/>
          <w:szCs w:val="28"/>
        </w:rPr>
        <w:t>P</w:t>
      </w:r>
      <w:r w:rsidRPr="00151F5E">
        <w:rPr>
          <w:sz w:val="28"/>
          <w:szCs w:val="28"/>
        </w:rPr>
        <w:t>refekt</w:t>
      </w:r>
      <w:r w:rsidR="00390F52" w:rsidRPr="00151F5E">
        <w:rPr>
          <w:sz w:val="28"/>
          <w:szCs w:val="28"/>
        </w:rPr>
        <w:t>, pristojen</w:t>
      </w:r>
      <w:r w:rsidRPr="00151F5E">
        <w:rPr>
          <w:sz w:val="28"/>
          <w:szCs w:val="28"/>
        </w:rPr>
        <w:t xml:space="preserve"> za območje</w:t>
      </w:r>
      <w:r w:rsidR="00390F52" w:rsidRPr="00151F5E">
        <w:rPr>
          <w:sz w:val="28"/>
          <w:szCs w:val="28"/>
        </w:rPr>
        <w:t>,</w:t>
      </w:r>
      <w:r w:rsidRPr="00151F5E">
        <w:rPr>
          <w:sz w:val="28"/>
          <w:szCs w:val="28"/>
        </w:rPr>
        <w:t xml:space="preserve"> preventivno seznani ministra za notranje zadeve, zagotovi izvajanje ukrepov iz 1. člena in spremlja, </w:t>
      </w:r>
      <w:r w:rsidR="00E87F8C" w:rsidRPr="00151F5E">
        <w:rPr>
          <w:sz w:val="28"/>
          <w:szCs w:val="28"/>
        </w:rPr>
        <w:t xml:space="preserve">da </w:t>
      </w:r>
      <w:r w:rsidRPr="00151F5E">
        <w:rPr>
          <w:sz w:val="28"/>
          <w:szCs w:val="28"/>
        </w:rPr>
        <w:t>pristojni upravni organi izvajajo ostale ukrepe. Po potrebi sodel</w:t>
      </w:r>
      <w:r w:rsidR="00390F52" w:rsidRPr="00151F5E">
        <w:rPr>
          <w:sz w:val="28"/>
          <w:szCs w:val="28"/>
        </w:rPr>
        <w:t>uje</w:t>
      </w:r>
      <w:r w:rsidRPr="00151F5E">
        <w:rPr>
          <w:sz w:val="28"/>
          <w:szCs w:val="28"/>
        </w:rPr>
        <w:t xml:space="preserve"> s policijo ob morebitni podpori gasilcev in oboroženih sil, obvesti pristojne lokalne policijske enote in seznani predsednika dežele oz. avtonomne pokrajine. </w:t>
      </w:r>
    </w:p>
    <w:p w14:paraId="6C98EB6D" w14:textId="7C2290BD" w:rsidR="001C021D"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lastRenderedPageBreak/>
        <w:t xml:space="preserve">2. Nespoštovanje obveznosti iz te uredbe se kaznuje </w:t>
      </w:r>
      <w:r w:rsidR="00390F52" w:rsidRPr="00151F5E">
        <w:rPr>
          <w:sz w:val="28"/>
          <w:szCs w:val="28"/>
        </w:rPr>
        <w:t>po</w:t>
      </w:r>
      <w:r w:rsidRPr="00151F5E">
        <w:rPr>
          <w:sz w:val="28"/>
          <w:szCs w:val="28"/>
        </w:rPr>
        <w:t xml:space="preserve"> 650. člen</w:t>
      </w:r>
      <w:r w:rsidR="00390F52" w:rsidRPr="00151F5E">
        <w:rPr>
          <w:sz w:val="28"/>
          <w:szCs w:val="28"/>
        </w:rPr>
        <w:t>u</w:t>
      </w:r>
      <w:r w:rsidRPr="00151F5E">
        <w:rPr>
          <w:sz w:val="28"/>
          <w:szCs w:val="28"/>
        </w:rPr>
        <w:t xml:space="preserve"> Kazenskega zakonika, kot določa četrti odstavek 3. člena Uredbe z zakonsko močjo št. 6 z dne 23.</w:t>
      </w:r>
      <w:r w:rsidR="007016A1" w:rsidRPr="00151F5E">
        <w:rPr>
          <w:sz w:val="28"/>
          <w:szCs w:val="28"/>
        </w:rPr>
        <w:t> 2. </w:t>
      </w:r>
      <w:r w:rsidRPr="00151F5E">
        <w:rPr>
          <w:sz w:val="28"/>
          <w:szCs w:val="28"/>
        </w:rPr>
        <w:t>2020, razen</w:t>
      </w:r>
      <w:r w:rsidR="00390F52" w:rsidRPr="00151F5E">
        <w:rPr>
          <w:sz w:val="28"/>
          <w:szCs w:val="28"/>
        </w:rPr>
        <w:t xml:space="preserve"> če dejanje pomeni hujše </w:t>
      </w:r>
      <w:r w:rsidR="00E87F8C" w:rsidRPr="00151F5E">
        <w:rPr>
          <w:sz w:val="28"/>
          <w:szCs w:val="28"/>
        </w:rPr>
        <w:t>kaznivo dejanje</w:t>
      </w:r>
      <w:r w:rsidR="00390F52" w:rsidRPr="00151F5E">
        <w:rPr>
          <w:sz w:val="28"/>
          <w:szCs w:val="28"/>
        </w:rPr>
        <w:t>.</w:t>
      </w:r>
      <w:r w:rsidRPr="00151F5E">
        <w:rPr>
          <w:sz w:val="28"/>
          <w:szCs w:val="28"/>
        </w:rPr>
        <w:t xml:space="preserve"> </w:t>
      </w:r>
    </w:p>
    <w:p w14:paraId="4A5AB853" w14:textId="77777777" w:rsidR="001C021D" w:rsidRPr="00151F5E" w:rsidRDefault="001C021D"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p>
    <w:p w14:paraId="6B0614D9" w14:textId="16131C5E"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sidRPr="00151F5E">
        <w:rPr>
          <w:b/>
          <w:bCs/>
          <w:sz w:val="28"/>
          <w:szCs w:val="28"/>
        </w:rPr>
        <w:t>5. člen</w:t>
      </w:r>
    </w:p>
    <w:p w14:paraId="2BC29CBF" w14:textId="4E5B99C9" w:rsidR="007A7FC3" w:rsidRPr="00151F5E" w:rsidRDefault="00151F5E"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Pr>
          <w:b/>
          <w:bCs/>
          <w:sz w:val="28"/>
          <w:szCs w:val="28"/>
        </w:rPr>
        <w:t>(</w:t>
      </w:r>
      <w:r w:rsidR="006045E6" w:rsidRPr="00151F5E">
        <w:rPr>
          <w:b/>
          <w:bCs/>
          <w:sz w:val="28"/>
          <w:szCs w:val="28"/>
        </w:rPr>
        <w:t>Končne določbe</w:t>
      </w:r>
      <w:r>
        <w:rPr>
          <w:b/>
          <w:bCs/>
          <w:sz w:val="28"/>
          <w:szCs w:val="28"/>
        </w:rPr>
        <w:t>)</w:t>
      </w:r>
    </w:p>
    <w:p w14:paraId="640416C3" w14:textId="77777777" w:rsidR="007A7FC3" w:rsidRPr="00151F5E" w:rsidRDefault="007A7FC3"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sidRPr="00151F5E">
        <w:rPr>
          <w:sz w:val="28"/>
          <w:szCs w:val="28"/>
        </w:rPr>
        <w:t xml:space="preserve"> </w:t>
      </w:r>
    </w:p>
    <w:p w14:paraId="0BEA2CB5" w14:textId="4EB34152"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1. Določbe iz te uredbe stopijo v veljavo 8</w:t>
      </w:r>
      <w:r w:rsidR="005A1162" w:rsidRPr="00151F5E">
        <w:rPr>
          <w:sz w:val="28"/>
          <w:szCs w:val="28"/>
        </w:rPr>
        <w:t>. marca </w:t>
      </w:r>
      <w:r w:rsidRPr="00151F5E">
        <w:rPr>
          <w:sz w:val="28"/>
          <w:szCs w:val="28"/>
        </w:rPr>
        <w:t xml:space="preserve">2020 in </w:t>
      </w:r>
      <w:r w:rsidR="005A1162" w:rsidRPr="00151F5E">
        <w:rPr>
          <w:sz w:val="28"/>
          <w:szCs w:val="28"/>
        </w:rPr>
        <w:t>velja</w:t>
      </w:r>
      <w:r w:rsidR="00390F52" w:rsidRPr="00151F5E">
        <w:rPr>
          <w:sz w:val="28"/>
          <w:szCs w:val="28"/>
        </w:rPr>
        <w:t>jo</w:t>
      </w:r>
      <w:r w:rsidR="005A1162" w:rsidRPr="00151F5E">
        <w:rPr>
          <w:sz w:val="28"/>
          <w:szCs w:val="28"/>
        </w:rPr>
        <w:t xml:space="preserve"> </w:t>
      </w:r>
      <w:r w:rsidRPr="00151F5E">
        <w:rPr>
          <w:sz w:val="28"/>
          <w:szCs w:val="28"/>
        </w:rPr>
        <w:t>do 3</w:t>
      </w:r>
      <w:r w:rsidR="005A1162" w:rsidRPr="00151F5E">
        <w:rPr>
          <w:sz w:val="28"/>
          <w:szCs w:val="28"/>
        </w:rPr>
        <w:t>. aprila </w:t>
      </w:r>
      <w:r w:rsidRPr="00151F5E">
        <w:rPr>
          <w:sz w:val="28"/>
          <w:szCs w:val="28"/>
        </w:rPr>
        <w:t xml:space="preserve">2020, razen če ni drugače določeno v posameznih ukrepih. </w:t>
      </w:r>
    </w:p>
    <w:p w14:paraId="31C1C484" w14:textId="4DDDC63F"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2. Ukrepi iz 2. in 3. člena veljajo tudi na območjih iz 1. člena, če na zadevnih območjih ne veljajo podobni oziroma strožji ukrepi. </w:t>
      </w:r>
    </w:p>
    <w:p w14:paraId="719CCE99" w14:textId="500B4876"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3. Od dne uveljavitve določb te uredbe prenehata </w:t>
      </w:r>
      <w:r w:rsidR="005A1162" w:rsidRPr="00151F5E">
        <w:rPr>
          <w:sz w:val="28"/>
          <w:szCs w:val="28"/>
        </w:rPr>
        <w:t>veljati</w:t>
      </w:r>
      <w:r w:rsidR="00390F52" w:rsidRPr="00151F5E">
        <w:rPr>
          <w:sz w:val="28"/>
          <w:szCs w:val="28"/>
        </w:rPr>
        <w:t xml:space="preserve"> Uredbi predsednika vlade z dne 1. marca in 4. marca 2020</w:t>
      </w:r>
      <w:r w:rsidRPr="00151F5E">
        <w:rPr>
          <w:sz w:val="28"/>
          <w:szCs w:val="28"/>
        </w:rPr>
        <w:t xml:space="preserve">. </w:t>
      </w:r>
    </w:p>
    <w:p w14:paraId="27AEAAD6" w14:textId="5BE7AE15" w:rsidR="001376AB"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4. </w:t>
      </w:r>
      <w:r w:rsidR="00390F52" w:rsidRPr="00151F5E">
        <w:rPr>
          <w:sz w:val="28"/>
          <w:szCs w:val="28"/>
        </w:rPr>
        <w:t>Ta uredba ne posega v pristojnost</w:t>
      </w:r>
      <w:r w:rsidR="00DA377E" w:rsidRPr="00151F5E">
        <w:rPr>
          <w:sz w:val="28"/>
          <w:szCs w:val="28"/>
        </w:rPr>
        <w:t xml:space="preserve"> deželnega odrejanja</w:t>
      </w:r>
      <w:r w:rsidRPr="00151F5E">
        <w:rPr>
          <w:sz w:val="28"/>
          <w:szCs w:val="28"/>
        </w:rPr>
        <w:t xml:space="preserve"> iz drugega odstavka 3</w:t>
      </w:r>
      <w:r w:rsidR="00E27103" w:rsidRPr="00151F5E">
        <w:rPr>
          <w:sz w:val="28"/>
          <w:szCs w:val="28"/>
        </w:rPr>
        <w:t>. </w:t>
      </w:r>
      <w:r w:rsidRPr="00151F5E">
        <w:rPr>
          <w:sz w:val="28"/>
          <w:szCs w:val="28"/>
        </w:rPr>
        <w:t>člena Uredbe z zakonsko močjo št</w:t>
      </w:r>
      <w:r w:rsidR="00E27103" w:rsidRPr="00151F5E">
        <w:rPr>
          <w:sz w:val="28"/>
          <w:szCs w:val="28"/>
        </w:rPr>
        <w:t>. </w:t>
      </w:r>
      <w:r w:rsidRPr="00151F5E">
        <w:rPr>
          <w:sz w:val="28"/>
          <w:szCs w:val="28"/>
        </w:rPr>
        <w:t>6 z dne 23</w:t>
      </w:r>
      <w:r w:rsidR="00E27103" w:rsidRPr="00151F5E">
        <w:rPr>
          <w:sz w:val="28"/>
          <w:szCs w:val="28"/>
        </w:rPr>
        <w:t>.</w:t>
      </w:r>
      <w:r w:rsidR="00AA4A5F" w:rsidRPr="00151F5E">
        <w:rPr>
          <w:sz w:val="28"/>
          <w:szCs w:val="28"/>
        </w:rPr>
        <w:t> 2. </w:t>
      </w:r>
      <w:r w:rsidR="00AA4A5F" w:rsidRPr="00151F5E" w:rsidDel="00AA4A5F">
        <w:rPr>
          <w:sz w:val="28"/>
          <w:szCs w:val="28"/>
        </w:rPr>
        <w:t xml:space="preserve"> </w:t>
      </w:r>
      <w:r w:rsidRPr="00151F5E">
        <w:rPr>
          <w:sz w:val="28"/>
          <w:szCs w:val="28"/>
        </w:rPr>
        <w:t xml:space="preserve">2020. </w:t>
      </w:r>
    </w:p>
    <w:p w14:paraId="72DC92E7" w14:textId="620E45F3"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5. Določbe te uredbe veljajo za dežele s posebnim statutom in </w:t>
      </w:r>
      <w:r w:rsidR="00DA377E" w:rsidRPr="00151F5E">
        <w:rPr>
          <w:sz w:val="28"/>
          <w:szCs w:val="28"/>
        </w:rPr>
        <w:t xml:space="preserve">za </w:t>
      </w:r>
      <w:r w:rsidRPr="00151F5E">
        <w:rPr>
          <w:sz w:val="28"/>
          <w:szCs w:val="28"/>
        </w:rPr>
        <w:t xml:space="preserve">avtonomni pokrajini Trento in Bolzano skladno z njihovimi statuti in izvedbenimi pravili. </w:t>
      </w:r>
    </w:p>
    <w:p w14:paraId="0D093DAD" w14:textId="77777777" w:rsidR="001C021D" w:rsidRPr="00151F5E" w:rsidRDefault="001C021D"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p>
    <w:p w14:paraId="12FCACD8" w14:textId="080EE200" w:rsidR="007A7FC3" w:rsidRPr="00151F5E" w:rsidRDefault="00151F5E"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Pr>
          <w:sz w:val="28"/>
          <w:szCs w:val="28"/>
        </w:rPr>
        <w:tab/>
      </w:r>
      <w:r w:rsidR="006045E6" w:rsidRPr="00151F5E">
        <w:rPr>
          <w:sz w:val="28"/>
          <w:szCs w:val="28"/>
        </w:rPr>
        <w:t xml:space="preserve">Rim, 8. marca 2020 </w:t>
      </w:r>
    </w:p>
    <w:p w14:paraId="027F96F1" w14:textId="77777777" w:rsidR="007A7FC3" w:rsidRPr="00151F5E" w:rsidRDefault="007A7FC3"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sidRPr="00151F5E">
        <w:rPr>
          <w:sz w:val="28"/>
          <w:szCs w:val="28"/>
        </w:rPr>
        <w:t xml:space="preserve"> </w:t>
      </w:r>
    </w:p>
    <w:p w14:paraId="73CE3F10" w14:textId="3E00CDEE" w:rsidR="007A7FC3" w:rsidRPr="00151F5E" w:rsidRDefault="00151F5E"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Pr>
          <w:sz w:val="28"/>
          <w:szCs w:val="28"/>
        </w:rPr>
        <w:tab/>
      </w:r>
      <w:r w:rsidR="006045E6" w:rsidRPr="00151F5E">
        <w:rPr>
          <w:sz w:val="28"/>
          <w:szCs w:val="28"/>
        </w:rPr>
        <w:t xml:space="preserve">Predsednik vlade </w:t>
      </w:r>
    </w:p>
    <w:p w14:paraId="4A564CC3" w14:textId="3FE8E936" w:rsidR="007A7FC3" w:rsidRPr="00151F5E" w:rsidRDefault="00151F5E"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Pr>
          <w:sz w:val="28"/>
          <w:szCs w:val="28"/>
        </w:rPr>
        <w:tab/>
      </w:r>
      <w:proofErr w:type="spellStart"/>
      <w:r w:rsidR="006045E6" w:rsidRPr="00151F5E">
        <w:rPr>
          <w:sz w:val="28"/>
          <w:szCs w:val="28"/>
        </w:rPr>
        <w:t>Conte</w:t>
      </w:r>
      <w:proofErr w:type="spellEnd"/>
      <w:r w:rsidR="006045E6" w:rsidRPr="00151F5E">
        <w:rPr>
          <w:sz w:val="28"/>
          <w:szCs w:val="28"/>
        </w:rPr>
        <w:t xml:space="preserve"> </w:t>
      </w:r>
    </w:p>
    <w:p w14:paraId="6BCBC0A9" w14:textId="65478B4A" w:rsidR="007A7FC3" w:rsidRPr="00151F5E" w:rsidRDefault="00151F5E"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Pr>
          <w:sz w:val="28"/>
          <w:szCs w:val="28"/>
        </w:rPr>
        <w:tab/>
      </w:r>
      <w:r w:rsidR="007A7FC3" w:rsidRPr="00151F5E">
        <w:rPr>
          <w:sz w:val="28"/>
          <w:szCs w:val="28"/>
        </w:rPr>
        <w:t xml:space="preserve">Minister za zdravje </w:t>
      </w:r>
    </w:p>
    <w:p w14:paraId="02AAFBD9" w14:textId="04B78B73" w:rsidR="007A7FC3" w:rsidRPr="00151F5E" w:rsidRDefault="00151F5E"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Pr>
          <w:sz w:val="28"/>
          <w:szCs w:val="28"/>
        </w:rPr>
        <w:tab/>
      </w:r>
      <w:proofErr w:type="spellStart"/>
      <w:r w:rsidR="006045E6" w:rsidRPr="00151F5E">
        <w:rPr>
          <w:sz w:val="28"/>
          <w:szCs w:val="28"/>
        </w:rPr>
        <w:t>Speranza</w:t>
      </w:r>
      <w:proofErr w:type="spellEnd"/>
      <w:r w:rsidR="006045E6" w:rsidRPr="00151F5E">
        <w:rPr>
          <w:sz w:val="28"/>
          <w:szCs w:val="28"/>
        </w:rPr>
        <w:t xml:space="preserve"> </w:t>
      </w:r>
    </w:p>
    <w:p w14:paraId="748C6F66" w14:textId="77777777" w:rsidR="007A7FC3" w:rsidRPr="00151F5E" w:rsidRDefault="007A7FC3"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lang w:eastAsia="it-IT"/>
        </w:rPr>
      </w:pPr>
    </w:p>
    <w:p w14:paraId="4A9A8568" w14:textId="106D6E08" w:rsidR="007A7FC3" w:rsidRPr="00151F5E" w:rsidRDefault="00151F5E"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Pr>
          <w:sz w:val="28"/>
          <w:szCs w:val="28"/>
        </w:rPr>
        <w:tab/>
      </w:r>
      <w:r w:rsidR="007A7FC3" w:rsidRPr="00151F5E">
        <w:rPr>
          <w:sz w:val="28"/>
          <w:szCs w:val="28"/>
        </w:rPr>
        <w:t xml:space="preserve">Registrirano na Računskem sodišču 8. marca 2020 </w:t>
      </w:r>
    </w:p>
    <w:p w14:paraId="24FCC02C" w14:textId="5122E5AC" w:rsidR="007A7FC3" w:rsidRPr="00151F5E" w:rsidRDefault="00151F5E"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Pr>
          <w:sz w:val="28"/>
          <w:szCs w:val="28"/>
        </w:rPr>
        <w:tab/>
      </w:r>
      <w:r w:rsidR="007A7FC3" w:rsidRPr="00151F5E">
        <w:rPr>
          <w:sz w:val="28"/>
          <w:szCs w:val="28"/>
        </w:rPr>
        <w:t xml:space="preserve">Urad za pregledovanje aktov predsednika vlade Ministrstva za pravosodje in zunanje zadeve ter za mednarodno sodelovanje, reg. št. 417 </w:t>
      </w:r>
    </w:p>
    <w:p w14:paraId="2D690C6B" w14:textId="77777777" w:rsidR="001C021D" w:rsidRPr="00151F5E" w:rsidRDefault="001C021D"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p>
    <w:p w14:paraId="73CFD35F" w14:textId="77777777" w:rsidR="00151F5E" w:rsidRDefault="00151F5E"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p>
    <w:p w14:paraId="269CAC8E" w14:textId="77777777" w:rsidR="00151F5E" w:rsidRDefault="00151F5E">
      <w:pPr>
        <w:rPr>
          <w:b/>
          <w:bCs/>
          <w:sz w:val="28"/>
          <w:szCs w:val="28"/>
        </w:rPr>
      </w:pPr>
      <w:r>
        <w:rPr>
          <w:b/>
          <w:bCs/>
          <w:sz w:val="28"/>
          <w:szCs w:val="28"/>
        </w:rPr>
        <w:br w:type="page"/>
      </w:r>
    </w:p>
    <w:p w14:paraId="0F652636" w14:textId="2B278817" w:rsidR="007A7FC3"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r w:rsidRPr="00151F5E">
        <w:rPr>
          <w:b/>
          <w:bCs/>
          <w:sz w:val="28"/>
          <w:szCs w:val="28"/>
        </w:rPr>
        <w:lastRenderedPageBreak/>
        <w:t>Priloga 1</w:t>
      </w:r>
    </w:p>
    <w:p w14:paraId="489DF897" w14:textId="77777777" w:rsidR="00151F5E" w:rsidRPr="00151F5E" w:rsidRDefault="00151F5E"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textAlignment w:val="baseline"/>
        <w:rPr>
          <w:b/>
          <w:bCs/>
          <w:sz w:val="28"/>
          <w:szCs w:val="28"/>
        </w:rPr>
      </w:pPr>
    </w:p>
    <w:p w14:paraId="3677B15F" w14:textId="77D4E2F1" w:rsidR="007A7FC3" w:rsidRPr="00151F5E" w:rsidRDefault="006045E6" w:rsidP="000A3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textAlignment w:val="baseline"/>
        <w:rPr>
          <w:sz w:val="28"/>
          <w:szCs w:val="28"/>
        </w:rPr>
      </w:pPr>
      <w:r w:rsidRPr="00151F5E">
        <w:rPr>
          <w:sz w:val="28"/>
          <w:szCs w:val="28"/>
        </w:rPr>
        <w:t xml:space="preserve">Higiensko-sanitarni ukrepi: </w:t>
      </w:r>
    </w:p>
    <w:p w14:paraId="28DC557E" w14:textId="3D133355"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a) pogosto si umivajte roke. Priporočamo, da vsi javni lokali, telovadnice, supermarketi, lekarne in drugi kraji, v katerih se zbira veliko ljudi, ponujajo raztopine na osnovi alkohola za umivanje rok; </w:t>
      </w:r>
    </w:p>
    <w:p w14:paraId="27C87D4B" w14:textId="24A5206B"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b) izogiba</w:t>
      </w:r>
      <w:r w:rsidR="00DA377E" w:rsidRPr="00151F5E">
        <w:rPr>
          <w:sz w:val="28"/>
          <w:szCs w:val="28"/>
        </w:rPr>
        <w:t>j</w:t>
      </w:r>
      <w:r w:rsidRPr="00151F5E">
        <w:rPr>
          <w:sz w:val="28"/>
          <w:szCs w:val="28"/>
        </w:rPr>
        <w:t xml:space="preserve">te se tesnim stikom z ljudmi, ki imajo akutno okužbo dihal; </w:t>
      </w:r>
    </w:p>
    <w:p w14:paraId="517B7AC4" w14:textId="6DD968DB"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c) izogibajte se objemom in rokovanju; </w:t>
      </w:r>
    </w:p>
    <w:p w14:paraId="092186DA" w14:textId="48989E68"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d) spoštujte </w:t>
      </w:r>
      <w:r w:rsidR="00DA377E" w:rsidRPr="00151F5E">
        <w:rPr>
          <w:sz w:val="28"/>
          <w:szCs w:val="28"/>
        </w:rPr>
        <w:t xml:space="preserve">medsebojno </w:t>
      </w:r>
      <w:r w:rsidRPr="00151F5E">
        <w:rPr>
          <w:sz w:val="28"/>
          <w:szCs w:val="28"/>
        </w:rPr>
        <w:t>varnostno razdaljo vsaj enega metra v stik</w:t>
      </w:r>
      <w:r w:rsidR="00DA377E" w:rsidRPr="00151F5E">
        <w:rPr>
          <w:sz w:val="28"/>
          <w:szCs w:val="28"/>
        </w:rPr>
        <w:t>ih</w:t>
      </w:r>
      <w:r w:rsidRPr="00151F5E">
        <w:rPr>
          <w:sz w:val="28"/>
          <w:szCs w:val="28"/>
        </w:rPr>
        <w:t xml:space="preserve"> z drugimi; </w:t>
      </w:r>
    </w:p>
    <w:p w14:paraId="663EFDE8" w14:textId="117B8539"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e) dihalna higiena (kihajte in/ali kašljajte v robček, ne da bi se z rokami dotaknili izločkov iz dihal); </w:t>
      </w:r>
    </w:p>
    <w:p w14:paraId="199FADA3" w14:textId="3BB7C312"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f) izogibajte se skupni rabi steklenic in kozarcev, še zlasti med športno dejavnostjo; </w:t>
      </w:r>
    </w:p>
    <w:p w14:paraId="1DD4FF76" w14:textId="13C36AE0"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g) ne dotikajte se oči, nosu in ust z rokami; </w:t>
      </w:r>
    </w:p>
    <w:p w14:paraId="0F592305" w14:textId="4AE7C4FA"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h) preden zakašljate ali kihnete, si pokrijte usta in nos; </w:t>
      </w:r>
    </w:p>
    <w:p w14:paraId="69A11F6D" w14:textId="387C8E1A"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i) protivirusna zdravila in antibiotike jemljite le, če vam jih predpiše zdravnik; </w:t>
      </w:r>
    </w:p>
    <w:p w14:paraId="653F83AB" w14:textId="1D6448C6"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l) površine razkužujte z razkužili na osnovi klora in alkohola; </w:t>
      </w:r>
    </w:p>
    <w:p w14:paraId="50AB269D" w14:textId="2B4898CA" w:rsidR="007A7FC3" w:rsidRPr="00151F5E" w:rsidRDefault="006045E6" w:rsidP="00151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284"/>
        <w:jc w:val="both"/>
        <w:textAlignment w:val="baseline"/>
        <w:rPr>
          <w:sz w:val="28"/>
          <w:szCs w:val="28"/>
        </w:rPr>
      </w:pPr>
      <w:r w:rsidRPr="00151F5E">
        <w:rPr>
          <w:sz w:val="28"/>
          <w:szCs w:val="28"/>
        </w:rPr>
        <w:t xml:space="preserve">m) zaščitne maske uporabljajte le, če sumite, da ste zboleli, ali </w:t>
      </w:r>
      <w:r w:rsidR="00DA377E" w:rsidRPr="00151F5E">
        <w:rPr>
          <w:sz w:val="28"/>
          <w:szCs w:val="28"/>
        </w:rPr>
        <w:t xml:space="preserve">če </w:t>
      </w:r>
      <w:r w:rsidRPr="00151F5E">
        <w:rPr>
          <w:sz w:val="28"/>
          <w:szCs w:val="28"/>
        </w:rPr>
        <w:t xml:space="preserve">skrbite za bolno osebo. </w:t>
      </w:r>
    </w:p>
    <w:p w14:paraId="50F539AA" w14:textId="77777777" w:rsidR="00E7725B" w:rsidRPr="00151F5E" w:rsidRDefault="00E7725B" w:rsidP="000A3507">
      <w:pPr>
        <w:spacing w:after="0"/>
        <w:jc w:val="both"/>
        <w:rPr>
          <w:sz w:val="28"/>
          <w:szCs w:val="28"/>
        </w:rPr>
      </w:pPr>
    </w:p>
    <w:sectPr w:rsidR="00E7725B" w:rsidRPr="00151F5E" w:rsidSect="00EC591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TEzNLY0tzA3NTZX0lEKTi0uzszPAykwqQUAi/vWXCwAAAA="/>
  </w:docVars>
  <w:rsids>
    <w:rsidRoot w:val="007A7FC3"/>
    <w:rsid w:val="0003074B"/>
    <w:rsid w:val="000A3507"/>
    <w:rsid w:val="000D7ECA"/>
    <w:rsid w:val="00104BB5"/>
    <w:rsid w:val="0011043E"/>
    <w:rsid w:val="00125AF2"/>
    <w:rsid w:val="001376AB"/>
    <w:rsid w:val="001455F4"/>
    <w:rsid w:val="00151F5E"/>
    <w:rsid w:val="001C021D"/>
    <w:rsid w:val="001C3737"/>
    <w:rsid w:val="001D08D7"/>
    <w:rsid w:val="001F13FA"/>
    <w:rsid w:val="001F3C48"/>
    <w:rsid w:val="00202B59"/>
    <w:rsid w:val="00225D04"/>
    <w:rsid w:val="00253631"/>
    <w:rsid w:val="002622F9"/>
    <w:rsid w:val="00280BF5"/>
    <w:rsid w:val="00325FE9"/>
    <w:rsid w:val="0034220E"/>
    <w:rsid w:val="003526B5"/>
    <w:rsid w:val="00390F52"/>
    <w:rsid w:val="003D2F8A"/>
    <w:rsid w:val="004311E1"/>
    <w:rsid w:val="00456920"/>
    <w:rsid w:val="00465A49"/>
    <w:rsid w:val="0047615D"/>
    <w:rsid w:val="00497363"/>
    <w:rsid w:val="00520422"/>
    <w:rsid w:val="0057274A"/>
    <w:rsid w:val="00586702"/>
    <w:rsid w:val="005A1162"/>
    <w:rsid w:val="005C2247"/>
    <w:rsid w:val="00601171"/>
    <w:rsid w:val="006045E6"/>
    <w:rsid w:val="00606E79"/>
    <w:rsid w:val="006B2961"/>
    <w:rsid w:val="006B3780"/>
    <w:rsid w:val="006D47AF"/>
    <w:rsid w:val="006E6FDD"/>
    <w:rsid w:val="007016A1"/>
    <w:rsid w:val="00734F0D"/>
    <w:rsid w:val="00775D3D"/>
    <w:rsid w:val="007A7FC3"/>
    <w:rsid w:val="007C26A2"/>
    <w:rsid w:val="008031B9"/>
    <w:rsid w:val="00827707"/>
    <w:rsid w:val="00834322"/>
    <w:rsid w:val="00844515"/>
    <w:rsid w:val="00857565"/>
    <w:rsid w:val="00885EB3"/>
    <w:rsid w:val="008D2818"/>
    <w:rsid w:val="00917ED9"/>
    <w:rsid w:val="00921325"/>
    <w:rsid w:val="009441C4"/>
    <w:rsid w:val="009659B5"/>
    <w:rsid w:val="00986451"/>
    <w:rsid w:val="009A14DB"/>
    <w:rsid w:val="009C5B96"/>
    <w:rsid w:val="009E6A92"/>
    <w:rsid w:val="00A52F02"/>
    <w:rsid w:val="00A7573F"/>
    <w:rsid w:val="00A910A0"/>
    <w:rsid w:val="00A932A9"/>
    <w:rsid w:val="00AA3D91"/>
    <w:rsid w:val="00AA4A5F"/>
    <w:rsid w:val="00AD481A"/>
    <w:rsid w:val="00AE1B91"/>
    <w:rsid w:val="00AF38A2"/>
    <w:rsid w:val="00B60E0F"/>
    <w:rsid w:val="00B74178"/>
    <w:rsid w:val="00BD6E07"/>
    <w:rsid w:val="00C2309D"/>
    <w:rsid w:val="00C32E56"/>
    <w:rsid w:val="00C44CE6"/>
    <w:rsid w:val="00C708B4"/>
    <w:rsid w:val="00C90364"/>
    <w:rsid w:val="00D01CBE"/>
    <w:rsid w:val="00D47CC6"/>
    <w:rsid w:val="00D52712"/>
    <w:rsid w:val="00D63B29"/>
    <w:rsid w:val="00DA377E"/>
    <w:rsid w:val="00DB1091"/>
    <w:rsid w:val="00DB5F12"/>
    <w:rsid w:val="00DB75BD"/>
    <w:rsid w:val="00DD0E76"/>
    <w:rsid w:val="00E07136"/>
    <w:rsid w:val="00E16CCF"/>
    <w:rsid w:val="00E25257"/>
    <w:rsid w:val="00E27103"/>
    <w:rsid w:val="00E408C2"/>
    <w:rsid w:val="00E52DAB"/>
    <w:rsid w:val="00E60EF1"/>
    <w:rsid w:val="00E72547"/>
    <w:rsid w:val="00E7725B"/>
    <w:rsid w:val="00E87F8C"/>
    <w:rsid w:val="00EC5912"/>
    <w:rsid w:val="00EE02BC"/>
    <w:rsid w:val="00EE2889"/>
    <w:rsid w:val="00EE66FC"/>
    <w:rsid w:val="00EF49B7"/>
    <w:rsid w:val="00F004F9"/>
    <w:rsid w:val="00F4087D"/>
    <w:rsid w:val="00F41D6B"/>
    <w:rsid w:val="00F509CB"/>
    <w:rsid w:val="00F61BE1"/>
    <w:rsid w:val="00FF671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A622"/>
  <w15:docId w15:val="{A4DBF26C-39BB-4D58-8B27-87D1FE1D9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C5912"/>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grassetto">
    <w:name w:val="grassetto"/>
    <w:basedOn w:val="Navaden"/>
    <w:rsid w:val="007A7FC3"/>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HTML-oblikovano">
    <w:name w:val="HTML Preformatted"/>
    <w:basedOn w:val="Navaden"/>
    <w:link w:val="HTML-oblikovanoZnak"/>
    <w:uiPriority w:val="99"/>
    <w:semiHidden/>
    <w:unhideWhenUsed/>
    <w:rsid w:val="007A7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HTML-oblikovanoZnak">
    <w:name w:val="HTML-oblikovano Znak"/>
    <w:basedOn w:val="Privzetapisavaodstavka"/>
    <w:link w:val="HTML-oblikovano"/>
    <w:uiPriority w:val="99"/>
    <w:semiHidden/>
    <w:rsid w:val="007A7FC3"/>
    <w:rPr>
      <w:rFonts w:ascii="Courier New" w:eastAsia="Times New Roman" w:hAnsi="Courier New" w:cs="Courier New"/>
      <w:sz w:val="20"/>
      <w:szCs w:val="20"/>
      <w:lang w:eastAsia="it-IT"/>
    </w:rPr>
  </w:style>
  <w:style w:type="character" w:customStyle="1" w:styleId="riferimento">
    <w:name w:val="riferimento"/>
    <w:basedOn w:val="Privzetapisavaodstavka"/>
    <w:rsid w:val="007A7FC3"/>
  </w:style>
  <w:style w:type="character" w:styleId="Pripombasklic">
    <w:name w:val="annotation reference"/>
    <w:basedOn w:val="Privzetapisavaodstavka"/>
    <w:uiPriority w:val="99"/>
    <w:semiHidden/>
    <w:unhideWhenUsed/>
    <w:rsid w:val="008D2818"/>
    <w:rPr>
      <w:sz w:val="16"/>
      <w:szCs w:val="16"/>
    </w:rPr>
  </w:style>
  <w:style w:type="paragraph" w:styleId="Pripombabesedilo">
    <w:name w:val="annotation text"/>
    <w:basedOn w:val="Navaden"/>
    <w:link w:val="PripombabesediloZnak"/>
    <w:uiPriority w:val="99"/>
    <w:semiHidden/>
    <w:unhideWhenUsed/>
    <w:rsid w:val="008D2818"/>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8D2818"/>
    <w:rPr>
      <w:sz w:val="20"/>
      <w:szCs w:val="20"/>
    </w:rPr>
  </w:style>
  <w:style w:type="paragraph" w:styleId="Zadevapripombe">
    <w:name w:val="annotation subject"/>
    <w:basedOn w:val="Pripombabesedilo"/>
    <w:next w:val="Pripombabesedilo"/>
    <w:link w:val="ZadevapripombeZnak"/>
    <w:uiPriority w:val="99"/>
    <w:semiHidden/>
    <w:unhideWhenUsed/>
    <w:rsid w:val="008D2818"/>
    <w:rPr>
      <w:b/>
      <w:bCs/>
    </w:rPr>
  </w:style>
  <w:style w:type="character" w:customStyle="1" w:styleId="ZadevapripombeZnak">
    <w:name w:val="Zadeva pripombe Znak"/>
    <w:basedOn w:val="PripombabesediloZnak"/>
    <w:link w:val="Zadevapripombe"/>
    <w:uiPriority w:val="99"/>
    <w:semiHidden/>
    <w:rsid w:val="008D2818"/>
    <w:rPr>
      <w:b/>
      <w:bCs/>
      <w:sz w:val="20"/>
      <w:szCs w:val="20"/>
    </w:rPr>
  </w:style>
  <w:style w:type="paragraph" w:styleId="Besedilooblaka">
    <w:name w:val="Balloon Text"/>
    <w:basedOn w:val="Navaden"/>
    <w:link w:val="BesedilooblakaZnak"/>
    <w:uiPriority w:val="99"/>
    <w:semiHidden/>
    <w:unhideWhenUsed/>
    <w:rsid w:val="008D2818"/>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8D2818"/>
    <w:rPr>
      <w:rFonts w:ascii="Tahoma" w:hAnsi="Tahoma" w:cs="Tahoma"/>
      <w:sz w:val="16"/>
      <w:szCs w:val="16"/>
    </w:rPr>
  </w:style>
  <w:style w:type="paragraph" w:styleId="Revizija">
    <w:name w:val="Revision"/>
    <w:hidden/>
    <w:uiPriority w:val="99"/>
    <w:semiHidden/>
    <w:rsid w:val="00F4087D"/>
    <w:pPr>
      <w:spacing w:after="0" w:line="240" w:lineRule="auto"/>
    </w:pPr>
  </w:style>
  <w:style w:type="character" w:styleId="Hiperpovezava">
    <w:name w:val="Hyperlink"/>
    <w:basedOn w:val="Privzetapisavaodstavka"/>
    <w:uiPriority w:val="99"/>
    <w:semiHidden/>
    <w:unhideWhenUsed/>
    <w:rsid w:val="001C021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529970">
      <w:bodyDiv w:val="1"/>
      <w:marLeft w:val="0"/>
      <w:marRight w:val="0"/>
      <w:marTop w:val="0"/>
      <w:marBottom w:val="0"/>
      <w:divBdr>
        <w:top w:val="none" w:sz="0" w:space="0" w:color="auto"/>
        <w:left w:val="none" w:sz="0" w:space="0" w:color="auto"/>
        <w:bottom w:val="none" w:sz="0" w:space="0" w:color="auto"/>
        <w:right w:val="none" w:sz="0" w:space="0" w:color="auto"/>
      </w:divBdr>
      <w:divsChild>
        <w:div w:id="7565593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D29AD-10CB-4C17-91AB-51854B777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375</Words>
  <Characters>24942</Characters>
  <Application>Microsoft Office Word</Application>
  <DocSecurity>0</DocSecurity>
  <Lines>207</Lines>
  <Paragraphs>58</Paragraphs>
  <ScaleCrop>false</ScaleCrop>
  <HeadingPairs>
    <vt:vector size="4" baseType="variant">
      <vt:variant>
        <vt:lpstr>Naslov</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dc:creator>
  <cp:lastModifiedBy>Julijan Čavdek</cp:lastModifiedBy>
  <cp:revision>2</cp:revision>
  <dcterms:created xsi:type="dcterms:W3CDTF">2020-03-23T15:42:00Z</dcterms:created>
  <dcterms:modified xsi:type="dcterms:W3CDTF">2020-03-23T15:42:00Z</dcterms:modified>
</cp:coreProperties>
</file>